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9B7A73" w14:textId="11FF43DC" w:rsidR="0005442A" w:rsidRDefault="0005442A" w:rsidP="00D57B53">
      <w:pPr>
        <w:jc w:val="center"/>
        <w:rPr>
          <w:sz w:val="56"/>
          <w:szCs w:val="56"/>
        </w:rPr>
      </w:pPr>
    </w:p>
    <w:p w14:paraId="16E52623" w14:textId="0196D5A0" w:rsidR="0005442A" w:rsidRDefault="0005442A" w:rsidP="00D57B53">
      <w:pPr>
        <w:jc w:val="center"/>
        <w:rPr>
          <w:sz w:val="56"/>
          <w:szCs w:val="56"/>
        </w:rPr>
      </w:pPr>
    </w:p>
    <w:p w14:paraId="1D35B5B0" w14:textId="77777777" w:rsidR="0005442A" w:rsidRDefault="0005442A" w:rsidP="00D57B53">
      <w:pPr>
        <w:jc w:val="center"/>
        <w:rPr>
          <w:sz w:val="56"/>
          <w:szCs w:val="56"/>
        </w:rPr>
      </w:pPr>
    </w:p>
    <w:p w14:paraId="2BCE713C" w14:textId="6FF4CBA7" w:rsidR="004E78A8" w:rsidRDefault="00D47F37" w:rsidP="00D57B53">
      <w:pPr>
        <w:jc w:val="center"/>
        <w:rPr>
          <w:sz w:val="56"/>
          <w:szCs w:val="56"/>
        </w:rPr>
      </w:pPr>
      <w:r w:rsidRPr="0005442A">
        <w:rPr>
          <w:sz w:val="56"/>
          <w:szCs w:val="56"/>
        </w:rPr>
        <w:t>Final Project Report</w:t>
      </w:r>
    </w:p>
    <w:p w14:paraId="340AE601" w14:textId="193913F3" w:rsidR="0005442A" w:rsidRPr="0005442A" w:rsidRDefault="0005442A" w:rsidP="00D57B53">
      <w:pPr>
        <w:jc w:val="center"/>
        <w:rPr>
          <w:sz w:val="56"/>
          <w:szCs w:val="56"/>
        </w:rPr>
      </w:pPr>
      <w:r>
        <w:rPr>
          <w:sz w:val="56"/>
          <w:szCs w:val="56"/>
        </w:rPr>
        <w:t>CMOS Inverter and Ring Oscillator</w:t>
      </w:r>
    </w:p>
    <w:p w14:paraId="1F798056" w14:textId="14F88BCC" w:rsidR="00D47F37" w:rsidRPr="0005442A" w:rsidRDefault="00D47F37" w:rsidP="00D57B53">
      <w:pPr>
        <w:jc w:val="center"/>
        <w:rPr>
          <w:sz w:val="56"/>
          <w:szCs w:val="56"/>
        </w:rPr>
      </w:pPr>
      <w:r w:rsidRPr="0005442A">
        <w:rPr>
          <w:sz w:val="56"/>
          <w:szCs w:val="56"/>
        </w:rPr>
        <w:t>EENG 406</w:t>
      </w:r>
      <w:r w:rsidR="00D57B53" w:rsidRPr="0005442A">
        <w:rPr>
          <w:sz w:val="56"/>
          <w:szCs w:val="56"/>
        </w:rPr>
        <w:t xml:space="preserve"> 01</w:t>
      </w:r>
    </w:p>
    <w:p w14:paraId="12A3ABBC" w14:textId="70A38418" w:rsidR="00D57B53" w:rsidRDefault="00D57B53" w:rsidP="00D57B53">
      <w:pPr>
        <w:jc w:val="center"/>
        <w:rPr>
          <w:sz w:val="56"/>
          <w:szCs w:val="56"/>
        </w:rPr>
      </w:pPr>
      <w:r w:rsidRPr="0005442A">
        <w:rPr>
          <w:sz w:val="56"/>
          <w:szCs w:val="56"/>
        </w:rPr>
        <w:t>May 7, 2024</w:t>
      </w:r>
    </w:p>
    <w:p w14:paraId="691D1373" w14:textId="77777777" w:rsidR="0005442A" w:rsidRPr="0005442A" w:rsidRDefault="0005442A" w:rsidP="00D57B53">
      <w:pPr>
        <w:jc w:val="center"/>
        <w:rPr>
          <w:sz w:val="40"/>
          <w:szCs w:val="40"/>
        </w:rPr>
      </w:pPr>
    </w:p>
    <w:p w14:paraId="3B711469" w14:textId="7692E1B1" w:rsidR="0005442A" w:rsidRDefault="000E20BF" w:rsidP="00D57B53">
      <w:pPr>
        <w:jc w:val="center"/>
        <w:rPr>
          <w:sz w:val="40"/>
          <w:szCs w:val="40"/>
        </w:rPr>
      </w:pPr>
      <w:r w:rsidRPr="0005442A">
        <w:rPr>
          <w:sz w:val="40"/>
          <w:szCs w:val="40"/>
        </w:rPr>
        <w:t xml:space="preserve">Ryan </w:t>
      </w:r>
      <w:r w:rsidR="00DA64F1" w:rsidRPr="0005442A">
        <w:rPr>
          <w:sz w:val="40"/>
          <w:szCs w:val="40"/>
        </w:rPr>
        <w:t xml:space="preserve">Beck, </w:t>
      </w:r>
      <w:r w:rsidRPr="0005442A">
        <w:rPr>
          <w:sz w:val="40"/>
          <w:szCs w:val="40"/>
        </w:rPr>
        <w:t xml:space="preserve">Amelia </w:t>
      </w:r>
      <w:r w:rsidR="00DA64F1" w:rsidRPr="0005442A">
        <w:rPr>
          <w:sz w:val="40"/>
          <w:szCs w:val="40"/>
        </w:rPr>
        <w:t xml:space="preserve">Ellis, </w:t>
      </w:r>
      <w:r w:rsidRPr="0005442A">
        <w:rPr>
          <w:sz w:val="40"/>
          <w:szCs w:val="40"/>
        </w:rPr>
        <w:t>Hayato T</w:t>
      </w:r>
      <w:r w:rsidR="00DA64F1" w:rsidRPr="0005442A">
        <w:rPr>
          <w:sz w:val="40"/>
          <w:szCs w:val="40"/>
        </w:rPr>
        <w:t>sujii</w:t>
      </w:r>
      <w:r w:rsidR="009A5D12" w:rsidRPr="0005442A">
        <w:rPr>
          <w:sz w:val="40"/>
          <w:szCs w:val="40"/>
        </w:rPr>
        <w:t xml:space="preserve">, </w:t>
      </w:r>
      <w:r w:rsidR="00F85CEE" w:rsidRPr="1CFA0BF5">
        <w:rPr>
          <w:sz w:val="40"/>
          <w:szCs w:val="40"/>
        </w:rPr>
        <w:t>Matthew VonWahlde</w:t>
      </w:r>
      <w:r w:rsidR="00F85CEE">
        <w:rPr>
          <w:sz w:val="40"/>
          <w:szCs w:val="40"/>
        </w:rPr>
        <w:t>,</w:t>
      </w:r>
      <w:r w:rsidR="00F85CEE" w:rsidRPr="0005442A">
        <w:rPr>
          <w:sz w:val="40"/>
          <w:szCs w:val="40"/>
        </w:rPr>
        <w:t xml:space="preserve"> </w:t>
      </w:r>
      <w:r w:rsidRPr="0005442A">
        <w:rPr>
          <w:sz w:val="40"/>
          <w:szCs w:val="40"/>
        </w:rPr>
        <w:t>Chance Wilson, Cameron Zheng</w:t>
      </w:r>
    </w:p>
    <w:p w14:paraId="2697AC92" w14:textId="77777777" w:rsidR="0005442A" w:rsidRDefault="0005442A">
      <w:pPr>
        <w:rPr>
          <w:sz w:val="40"/>
          <w:szCs w:val="40"/>
        </w:rPr>
      </w:pPr>
      <w:r>
        <w:rPr>
          <w:sz w:val="40"/>
          <w:szCs w:val="40"/>
        </w:rPr>
        <w:br w:type="page"/>
      </w:r>
    </w:p>
    <w:p w14:paraId="1ACE2B42" w14:textId="7F03513B" w:rsidR="00D47F37" w:rsidRPr="00A030DE" w:rsidRDefault="004F7120" w:rsidP="0005442A">
      <w:pPr>
        <w:rPr>
          <w:b/>
          <w:bCs/>
          <w:sz w:val="28"/>
          <w:szCs w:val="28"/>
        </w:rPr>
      </w:pPr>
      <w:r w:rsidRPr="00A030DE">
        <w:rPr>
          <w:b/>
          <w:bCs/>
          <w:sz w:val="28"/>
          <w:szCs w:val="28"/>
        </w:rPr>
        <w:lastRenderedPageBreak/>
        <w:t>Project Description</w:t>
      </w:r>
    </w:p>
    <w:p w14:paraId="4CD8C234" w14:textId="1B9B7C60" w:rsidR="004F7120" w:rsidRDefault="00650B36" w:rsidP="0005442A">
      <w:pPr>
        <w:rPr>
          <w:sz w:val="24"/>
          <w:szCs w:val="24"/>
        </w:rPr>
      </w:pPr>
      <w:r>
        <w:rPr>
          <w:sz w:val="24"/>
          <w:szCs w:val="24"/>
        </w:rPr>
        <w:t>The team has been tasked with creating a CMOS inverter and ring oscillator for this project</w:t>
      </w:r>
      <w:r w:rsidR="43B5B6AF" w:rsidRPr="43B5B6AF">
        <w:rPr>
          <w:sz w:val="24"/>
          <w:szCs w:val="24"/>
        </w:rPr>
        <w:t xml:space="preserve">. </w:t>
      </w:r>
      <w:r>
        <w:rPr>
          <w:sz w:val="24"/>
          <w:szCs w:val="24"/>
        </w:rPr>
        <w:t>Numerous steps</w:t>
      </w:r>
      <w:r w:rsidR="43B5B6AF" w:rsidRPr="43B5B6AF">
        <w:rPr>
          <w:sz w:val="24"/>
          <w:szCs w:val="24"/>
        </w:rPr>
        <w:t xml:space="preserve"> </w:t>
      </w:r>
      <w:r>
        <w:rPr>
          <w:sz w:val="24"/>
          <w:szCs w:val="24"/>
        </w:rPr>
        <w:t>must</w:t>
      </w:r>
      <w:r w:rsidR="43B5B6AF" w:rsidRPr="43B5B6AF">
        <w:rPr>
          <w:sz w:val="24"/>
          <w:szCs w:val="24"/>
        </w:rPr>
        <w:t xml:space="preserve"> be followed to reach the final post-layout versions: schematic, </w:t>
      </w:r>
      <w:r w:rsidR="2FD1E001" w:rsidRPr="2FD1E001">
        <w:rPr>
          <w:sz w:val="24"/>
          <w:szCs w:val="24"/>
        </w:rPr>
        <w:t xml:space="preserve">schematic simulation, </w:t>
      </w:r>
      <w:r w:rsidR="43B5B6AF" w:rsidRPr="43B5B6AF">
        <w:rPr>
          <w:sz w:val="24"/>
          <w:szCs w:val="24"/>
        </w:rPr>
        <w:t xml:space="preserve">layout, DRC, LVS, RC extraction, and post-layout simulation. The first step involves using XSchem to create a circuit for the inverter and Ngspice to run the simulation. After, </w:t>
      </w:r>
      <w:r w:rsidR="002E636C">
        <w:rPr>
          <w:sz w:val="24"/>
          <w:szCs w:val="24"/>
        </w:rPr>
        <w:t>the team designed a</w:t>
      </w:r>
      <w:r w:rsidR="43B5B6AF" w:rsidRPr="43B5B6AF">
        <w:rPr>
          <w:sz w:val="24"/>
          <w:szCs w:val="24"/>
        </w:rPr>
        <w:t xml:space="preserve"> layout using KLayout. In KLayout, the Design Rule Checking (DRC) step checks to </w:t>
      </w:r>
      <w:r w:rsidR="002E636C">
        <w:rPr>
          <w:sz w:val="24"/>
          <w:szCs w:val="24"/>
        </w:rPr>
        <w:t>en</w:t>
      </w:r>
      <w:r w:rsidR="43B5B6AF" w:rsidRPr="43B5B6AF">
        <w:rPr>
          <w:sz w:val="24"/>
          <w:szCs w:val="24"/>
        </w:rPr>
        <w:t xml:space="preserve">sure the layout follows the design rules for the given technology. Then, the Layout Versus Schematic (LVS) step in </w:t>
      </w:r>
      <w:r w:rsidR="002E636C">
        <w:rPr>
          <w:sz w:val="24"/>
          <w:szCs w:val="24"/>
        </w:rPr>
        <w:t>Netgen</w:t>
      </w:r>
      <w:r w:rsidR="43B5B6AF" w:rsidRPr="43B5B6AF">
        <w:rPr>
          <w:sz w:val="24"/>
          <w:szCs w:val="24"/>
        </w:rPr>
        <w:t xml:space="preserve"> checks to see if the layout matches the schematic. After</w:t>
      </w:r>
      <w:r w:rsidR="009C393A">
        <w:rPr>
          <w:sz w:val="24"/>
          <w:szCs w:val="24"/>
        </w:rPr>
        <w:t>ward, the parasitic resistance and capacitances of the various wires and interconnections are calculated using Magic in the RC extraction step</w:t>
      </w:r>
      <w:r w:rsidR="43B5B6AF" w:rsidRPr="43B5B6AF">
        <w:rPr>
          <w:sz w:val="24"/>
          <w:szCs w:val="24"/>
        </w:rPr>
        <w:t xml:space="preserve">. Finally, Ngspice testbenches will run the post-layout simulation for the CMOS inverter. After all those steps are completed for the inverter, they will be repeated for the ring oscillator. A ring oscillator </w:t>
      </w:r>
      <w:r w:rsidR="009C393A">
        <w:rPr>
          <w:sz w:val="24"/>
          <w:szCs w:val="24"/>
        </w:rPr>
        <w:t xml:space="preserve">comprises </w:t>
      </w:r>
      <w:r w:rsidR="43B5B6AF" w:rsidRPr="43B5B6AF">
        <w:rPr>
          <w:sz w:val="24"/>
          <w:szCs w:val="24"/>
        </w:rPr>
        <w:t xml:space="preserve">an odd number of inverters connected in series (with feedback). The slight delay from each of the inverters allows the output to oscillate. </w:t>
      </w:r>
      <w:r w:rsidR="009C393A">
        <w:rPr>
          <w:sz w:val="24"/>
          <w:szCs w:val="24"/>
        </w:rPr>
        <w:t>The team will use five inverters to create the ring oscillator in this project</w:t>
      </w:r>
      <w:r w:rsidR="43B5B6AF" w:rsidRPr="43B5B6AF">
        <w:rPr>
          <w:sz w:val="24"/>
          <w:szCs w:val="24"/>
        </w:rPr>
        <w:t>.</w:t>
      </w:r>
    </w:p>
    <w:p w14:paraId="300F8864" w14:textId="77777777" w:rsidR="00F83234" w:rsidRPr="004F7120" w:rsidRDefault="00F83234" w:rsidP="0005442A">
      <w:pPr>
        <w:rPr>
          <w:sz w:val="24"/>
          <w:szCs w:val="24"/>
        </w:rPr>
      </w:pPr>
    </w:p>
    <w:p w14:paraId="393C859C" w14:textId="40377F38" w:rsidR="004F7120" w:rsidRPr="00A030DE" w:rsidRDefault="004F7120" w:rsidP="0005442A">
      <w:pPr>
        <w:rPr>
          <w:b/>
          <w:bCs/>
          <w:sz w:val="28"/>
          <w:szCs w:val="28"/>
        </w:rPr>
      </w:pPr>
      <w:r w:rsidRPr="00A030DE">
        <w:rPr>
          <w:b/>
          <w:bCs/>
          <w:sz w:val="28"/>
          <w:szCs w:val="28"/>
        </w:rPr>
        <w:t>Technology Used</w:t>
      </w:r>
    </w:p>
    <w:p w14:paraId="55AB0D86" w14:textId="1EACFC62" w:rsidR="004F7120" w:rsidRDefault="2B4AA448" w:rsidP="0A9FAD93">
      <w:pPr>
        <w:rPr>
          <w:sz w:val="24"/>
          <w:szCs w:val="24"/>
        </w:rPr>
      </w:pPr>
      <w:r w:rsidRPr="2B4AA448">
        <w:rPr>
          <w:sz w:val="24"/>
          <w:szCs w:val="24"/>
        </w:rPr>
        <w:t xml:space="preserve">At first, the team attempted to complete these steps using the IHP </w:t>
      </w:r>
      <w:r w:rsidR="2C67E664">
        <w:t>sg13g2</w:t>
      </w:r>
      <w:r>
        <w:t xml:space="preserve"> </w:t>
      </w:r>
      <w:r w:rsidR="7DA74F23" w:rsidRPr="7DA74F23">
        <w:rPr>
          <w:sz w:val="24"/>
          <w:szCs w:val="24"/>
        </w:rPr>
        <w:t>130nm</w:t>
      </w:r>
      <w:r w:rsidRPr="2B4AA448">
        <w:rPr>
          <w:sz w:val="24"/>
          <w:szCs w:val="24"/>
        </w:rPr>
        <w:t xml:space="preserve"> technology. However, due to </w:t>
      </w:r>
      <w:r w:rsidR="00D22ABF">
        <w:rPr>
          <w:sz w:val="24"/>
          <w:szCs w:val="24"/>
        </w:rPr>
        <w:t>specific</w:t>
      </w:r>
      <w:r w:rsidRPr="2B4AA448">
        <w:rPr>
          <w:sz w:val="24"/>
          <w:szCs w:val="24"/>
        </w:rPr>
        <w:t xml:space="preserve"> DRC rules, LVS file naming convention mismatches, and problems importing into Magic for RC extraction, the decision was made to switch to the sky130A technology.</w:t>
      </w:r>
    </w:p>
    <w:p w14:paraId="3CD7DED7" w14:textId="4514C2A3" w:rsidR="7749279A" w:rsidRDefault="2B4AA448" w:rsidP="7749279A">
      <w:pPr>
        <w:rPr>
          <w:b/>
          <w:bCs/>
          <w:sz w:val="24"/>
          <w:szCs w:val="24"/>
          <w:u w:val="single"/>
        </w:rPr>
      </w:pPr>
      <w:r w:rsidRPr="2B4AA448">
        <w:rPr>
          <w:sz w:val="24"/>
          <w:szCs w:val="24"/>
        </w:rPr>
        <w:t xml:space="preserve">The LVS scripts for the </w:t>
      </w:r>
      <w:r w:rsidR="66DE867D">
        <w:t>sg13g2</w:t>
      </w:r>
      <w:r>
        <w:t xml:space="preserve"> </w:t>
      </w:r>
      <w:r w:rsidRPr="2B4AA448">
        <w:rPr>
          <w:sz w:val="24"/>
          <w:szCs w:val="24"/>
        </w:rPr>
        <w:t xml:space="preserve">technology are in </w:t>
      </w:r>
      <w:r w:rsidR="00902470">
        <w:rPr>
          <w:sz w:val="24"/>
          <w:szCs w:val="24"/>
        </w:rPr>
        <w:t xml:space="preserve">the </w:t>
      </w:r>
      <w:r w:rsidRPr="2B4AA448">
        <w:rPr>
          <w:sz w:val="24"/>
          <w:szCs w:val="24"/>
        </w:rPr>
        <w:t>alpha (testing) stage as of two weeks ago, as seen in the comment from the developers below.</w:t>
      </w:r>
    </w:p>
    <w:p w14:paraId="011B500F" w14:textId="4E25F8B4" w:rsidR="0A9FAD93" w:rsidRDefault="0A9FAD93" w:rsidP="0A9FAD93">
      <w:r>
        <w:rPr>
          <w:noProof/>
        </w:rPr>
        <w:drawing>
          <wp:inline distT="0" distB="0" distL="0" distR="0" wp14:anchorId="029FC1A3" wp14:editId="6A87B492">
            <wp:extent cx="5943600" cy="1371600"/>
            <wp:effectExtent l="9525" t="9525" r="9525" b="9525"/>
            <wp:docPr id="881566451" name="Picture 881566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1566451"/>
                    <pic:cNvPicPr/>
                  </pic:nvPicPr>
                  <pic:blipFill>
                    <a:blip r:embed="rId5">
                      <a:extLst>
                        <a:ext uri="{28A0092B-C50C-407E-A947-70E740481C1C}">
                          <a14:useLocalDpi xmlns:a14="http://schemas.microsoft.com/office/drawing/2010/main" val="0"/>
                        </a:ext>
                      </a:extLst>
                    </a:blip>
                    <a:stretch>
                      <a:fillRect/>
                    </a:stretch>
                  </pic:blipFill>
                  <pic:spPr>
                    <a:xfrm>
                      <a:off x="0" y="0"/>
                      <a:ext cx="5943600" cy="1371600"/>
                    </a:xfrm>
                    <a:prstGeom prst="rect">
                      <a:avLst/>
                    </a:prstGeom>
                    <a:ln w="9525">
                      <a:solidFill>
                        <a:srgbClr val="0070C0"/>
                      </a:solidFill>
                      <a:prstDash val="solid"/>
                    </a:ln>
                  </pic:spPr>
                </pic:pic>
              </a:graphicData>
            </a:graphic>
          </wp:inline>
        </w:drawing>
      </w:r>
    </w:p>
    <w:p w14:paraId="7A1CBBC1" w14:textId="43051439" w:rsidR="00906382" w:rsidRDefault="20FAC968" w:rsidP="00FE0029">
      <w:pPr>
        <w:jc w:val="center"/>
      </w:pPr>
      <w:r w:rsidRPr="19799F3B">
        <w:rPr>
          <w:b/>
        </w:rPr>
        <w:t>Figure</w:t>
      </w:r>
      <w:r w:rsidRPr="19799F3B">
        <w:t xml:space="preserve"> </w:t>
      </w:r>
      <w:r w:rsidR="00902470" w:rsidRPr="19799F3B">
        <w:rPr>
          <w:b/>
        </w:rPr>
        <w:t>1</w:t>
      </w:r>
      <w:r w:rsidRPr="19799F3B">
        <w:rPr>
          <w:b/>
        </w:rPr>
        <w:t xml:space="preserve">. </w:t>
      </w:r>
      <w:r w:rsidRPr="19799F3B">
        <w:t>Boris Murman</w:t>
      </w:r>
      <w:r w:rsidR="00E361F0" w:rsidRPr="19799F3B">
        <w:t>n responds to the update in</w:t>
      </w:r>
      <w:r w:rsidRPr="19799F3B">
        <w:t xml:space="preserve"> the</w:t>
      </w:r>
      <w:r w:rsidR="00E361F0" w:rsidRPr="19799F3B">
        <w:t xml:space="preserve"> sg13g2</w:t>
      </w:r>
      <w:r w:rsidRPr="19799F3B">
        <w:t xml:space="preserve"> LVS technology.</w:t>
      </w:r>
    </w:p>
    <w:p w14:paraId="56A7E6F3" w14:textId="72836D2E" w:rsidR="00906382" w:rsidRPr="00671212" w:rsidRDefault="057C4595" w:rsidP="0033138F">
      <w:pPr>
        <w:rPr>
          <w:rStyle w:val="Hyperlink"/>
          <w:noProof/>
          <w:color w:val="auto"/>
          <w:sz w:val="24"/>
          <w:szCs w:val="24"/>
          <w:u w:val="none"/>
        </w:rPr>
      </w:pPr>
      <w:r w:rsidRPr="057C4595">
        <w:rPr>
          <w:noProof/>
          <w:sz w:val="24"/>
          <w:szCs w:val="24"/>
        </w:rPr>
        <w:t xml:space="preserve">Link to the thread: </w:t>
      </w:r>
      <w:hyperlink r:id="rId6" w:history="1">
        <w:r w:rsidR="00671212" w:rsidRPr="00DB4697">
          <w:rPr>
            <w:rStyle w:val="Hyperlink"/>
            <w:b/>
            <w:bCs/>
            <w:sz w:val="24"/>
            <w:szCs w:val="24"/>
          </w:rPr>
          <w:t>https://web.open-source-silicon.dev/c/ihp-sg13g2</w:t>
        </w:r>
      </w:hyperlink>
      <w:r w:rsidR="001858FF" w:rsidRPr="057C4595" w:rsidDel="057C4595">
        <w:rPr>
          <w:rStyle w:val="Hyperlink"/>
          <w:b/>
          <w:bCs/>
          <w:sz w:val="24"/>
          <w:szCs w:val="24"/>
        </w:rPr>
        <w:t xml:space="preserve"> </w:t>
      </w:r>
    </w:p>
    <w:p w14:paraId="076CC170" w14:textId="64012462" w:rsidR="0033138F" w:rsidRDefault="6A87B492" w:rsidP="0033138F">
      <w:pPr>
        <w:rPr>
          <w:b/>
          <w:bCs/>
          <w:sz w:val="24"/>
          <w:szCs w:val="24"/>
          <w:u w:val="single"/>
        </w:rPr>
      </w:pPr>
      <w:r w:rsidRPr="00E608AA">
        <w:rPr>
          <w:rStyle w:val="Hyperlink"/>
          <w:color w:val="auto"/>
          <w:sz w:val="24"/>
          <w:szCs w:val="24"/>
          <w:u w:val="none"/>
        </w:rPr>
        <w:t xml:space="preserve">Link to the LVS </w:t>
      </w:r>
      <w:r w:rsidR="0033138F" w:rsidRPr="00E608AA">
        <w:rPr>
          <w:rStyle w:val="Hyperlink"/>
          <w:color w:val="auto"/>
          <w:sz w:val="24"/>
          <w:szCs w:val="24"/>
          <w:u w:val="none"/>
        </w:rPr>
        <w:t xml:space="preserve">script on </w:t>
      </w:r>
      <w:r w:rsidR="00671212" w:rsidRPr="00E608AA">
        <w:rPr>
          <w:rStyle w:val="Hyperlink"/>
          <w:color w:val="auto"/>
          <w:sz w:val="24"/>
          <w:szCs w:val="24"/>
          <w:u w:val="none"/>
        </w:rPr>
        <w:t>GitHub</w:t>
      </w:r>
      <w:r w:rsidR="0033138F" w:rsidRPr="00E608AA">
        <w:rPr>
          <w:rStyle w:val="Hyperlink"/>
          <w:color w:val="auto"/>
          <w:sz w:val="24"/>
          <w:szCs w:val="24"/>
          <w:u w:val="none"/>
        </w:rPr>
        <w:t>:</w:t>
      </w:r>
      <w:r w:rsidR="0033138F" w:rsidRPr="00E608AA">
        <w:rPr>
          <w:rStyle w:val="Hyperlink"/>
          <w:b/>
          <w:bCs/>
          <w:color w:val="auto"/>
          <w:sz w:val="24"/>
          <w:szCs w:val="24"/>
        </w:rPr>
        <w:t xml:space="preserve"> </w:t>
      </w:r>
      <w:proofErr w:type="gramStart"/>
      <w:r w:rsidR="000F0DBA" w:rsidRPr="000F0DBA">
        <w:rPr>
          <w:rStyle w:val="Hyperlink"/>
          <w:b/>
          <w:bCs/>
          <w:sz w:val="24"/>
          <w:szCs w:val="24"/>
        </w:rPr>
        <w:t>https://github.com/IHP-GmbH/IHP-Open-PDK/tree/dev/ihp-sg13g2/libs.tech/klayout/tech/lvs</w:t>
      </w:r>
      <w:proofErr w:type="gramEnd"/>
    </w:p>
    <w:p w14:paraId="645535A5" w14:textId="3CDB05E0" w:rsidR="6F87F2DD" w:rsidRDefault="6F87F2DD" w:rsidP="6F87F2DD">
      <w:pPr>
        <w:rPr>
          <w:noProof/>
          <w:sz w:val="24"/>
          <w:szCs w:val="24"/>
        </w:rPr>
      </w:pPr>
    </w:p>
    <w:p w14:paraId="15442A3A" w14:textId="63656116" w:rsidR="0C3E2063" w:rsidRPr="00A030DE" w:rsidRDefault="0C3E2063" w:rsidP="00AD3A23">
      <w:pPr>
        <w:tabs>
          <w:tab w:val="left" w:pos="2610"/>
        </w:tabs>
        <w:rPr>
          <w:sz w:val="24"/>
          <w:szCs w:val="24"/>
        </w:rPr>
      </w:pPr>
      <w:r w:rsidRPr="00A030DE">
        <w:rPr>
          <w:b/>
          <w:bCs/>
          <w:noProof/>
          <w:sz w:val="28"/>
          <w:szCs w:val="28"/>
        </w:rPr>
        <w:lastRenderedPageBreak/>
        <w:t>What is DRC</w:t>
      </w:r>
      <w:r w:rsidR="002A2159" w:rsidRPr="00A030DE">
        <w:rPr>
          <w:b/>
          <w:bCs/>
          <w:noProof/>
          <w:sz w:val="28"/>
          <w:szCs w:val="28"/>
        </w:rPr>
        <w:t>?</w:t>
      </w:r>
    </w:p>
    <w:p w14:paraId="6BDB244A" w14:textId="056A14DC" w:rsidR="002A2159" w:rsidRDefault="002A2159" w:rsidP="0C3E2063">
      <w:pPr>
        <w:rPr>
          <w:noProof/>
          <w:sz w:val="24"/>
          <w:szCs w:val="24"/>
        </w:rPr>
      </w:pPr>
      <w:r>
        <w:rPr>
          <w:noProof/>
          <w:sz w:val="24"/>
          <w:szCs w:val="24"/>
        </w:rPr>
        <w:t xml:space="preserve">Design Rule Checking (DRC) is the stage in the </w:t>
      </w:r>
      <w:r w:rsidR="00AC5277">
        <w:rPr>
          <w:noProof/>
          <w:sz w:val="24"/>
          <w:szCs w:val="24"/>
        </w:rPr>
        <w:t xml:space="preserve">integrated circuit design process where the rules of the layers are checked. Each layer has </w:t>
      </w:r>
      <w:r w:rsidR="00671212">
        <w:rPr>
          <w:noProof/>
          <w:sz w:val="24"/>
          <w:szCs w:val="24"/>
        </w:rPr>
        <w:t xml:space="preserve">a </w:t>
      </w:r>
      <w:r w:rsidR="00AC5277">
        <w:rPr>
          <w:noProof/>
          <w:sz w:val="24"/>
          <w:szCs w:val="24"/>
        </w:rPr>
        <w:t>specific size and geometric constraints. There are also many rules about the minimum spacing from another layer</w:t>
      </w:r>
      <w:r w:rsidR="00671212">
        <w:rPr>
          <w:noProof/>
          <w:sz w:val="24"/>
          <w:szCs w:val="24"/>
        </w:rPr>
        <w:t>,</w:t>
      </w:r>
      <w:r w:rsidR="00AC5277">
        <w:rPr>
          <w:noProof/>
          <w:sz w:val="24"/>
          <w:szCs w:val="24"/>
        </w:rPr>
        <w:t xml:space="preserve"> or </w:t>
      </w:r>
      <w:r w:rsidR="001B5FD6">
        <w:rPr>
          <w:noProof/>
          <w:sz w:val="24"/>
          <w:szCs w:val="24"/>
        </w:rPr>
        <w:t>the minimum distance a layer must enclose another. This stage is done in Klayout using a pre</w:t>
      </w:r>
      <w:r w:rsidR="00671212">
        <w:rPr>
          <w:noProof/>
          <w:sz w:val="24"/>
          <w:szCs w:val="24"/>
        </w:rPr>
        <w:t>-</w:t>
      </w:r>
      <w:r w:rsidR="001B5FD6">
        <w:rPr>
          <w:noProof/>
          <w:sz w:val="24"/>
          <w:szCs w:val="24"/>
        </w:rPr>
        <w:t>provided script from the creat</w:t>
      </w:r>
      <w:r w:rsidR="00671212">
        <w:rPr>
          <w:noProof/>
          <w:sz w:val="24"/>
          <w:szCs w:val="24"/>
        </w:rPr>
        <w:t>o</w:t>
      </w:r>
      <w:r w:rsidR="001B5FD6">
        <w:rPr>
          <w:noProof/>
          <w:sz w:val="24"/>
          <w:szCs w:val="24"/>
        </w:rPr>
        <w:t>rs of the technology.</w:t>
      </w:r>
    </w:p>
    <w:p w14:paraId="0E881031" w14:textId="28703629" w:rsidR="007107DD" w:rsidRDefault="054D5151" w:rsidP="0C3E2063">
      <w:pPr>
        <w:rPr>
          <w:noProof/>
          <w:sz w:val="24"/>
          <w:szCs w:val="24"/>
        </w:rPr>
      </w:pPr>
      <w:r w:rsidRPr="054D5151">
        <w:rPr>
          <w:noProof/>
          <w:sz w:val="24"/>
          <w:szCs w:val="24"/>
        </w:rPr>
        <w:t xml:space="preserve">Link to the IHP sg13g2 design rules: </w:t>
      </w:r>
      <w:r w:rsidR="02CBD1A6" w:rsidRPr="02CBD1A6">
        <w:rPr>
          <w:noProof/>
          <w:sz w:val="24"/>
          <w:szCs w:val="24"/>
        </w:rPr>
        <w:t>https://github.com/IHP-GmbH/IHP-Open-PDK/blob/dev/ihp-sg13g2/libs.doc/doc/SG13G2_os_layout_rules.pdf</w:t>
      </w:r>
    </w:p>
    <w:p w14:paraId="0D2EEFE9" w14:textId="7A59F053" w:rsidR="001B5FD6" w:rsidRDefault="000066F0" w:rsidP="0C3E2063">
      <w:pPr>
        <w:rPr>
          <w:noProof/>
          <w:sz w:val="24"/>
          <w:szCs w:val="24"/>
        </w:rPr>
      </w:pPr>
      <w:r>
        <w:rPr>
          <w:noProof/>
          <w:sz w:val="24"/>
          <w:szCs w:val="24"/>
        </w:rPr>
        <w:t xml:space="preserve">Link to the </w:t>
      </w:r>
      <w:r w:rsidR="00A0443B">
        <w:rPr>
          <w:noProof/>
          <w:sz w:val="24"/>
          <w:szCs w:val="24"/>
        </w:rPr>
        <w:t xml:space="preserve">IHP </w:t>
      </w:r>
      <w:r>
        <w:rPr>
          <w:noProof/>
          <w:sz w:val="24"/>
          <w:szCs w:val="24"/>
        </w:rPr>
        <w:t xml:space="preserve">sg13g2 DRC file: </w:t>
      </w:r>
      <w:hyperlink r:id="rId7">
        <w:r w:rsidR="3D9F5FA4" w:rsidRPr="3D9F5FA4">
          <w:rPr>
            <w:rStyle w:val="Hyperlink"/>
            <w:noProof/>
            <w:sz w:val="24"/>
            <w:szCs w:val="24"/>
          </w:rPr>
          <w:t>https://github.com/IHP-GmbH/IHP-Open-PDK/tree/dev/ihp-sg13g2/libs.tech/klayout/tech/drc</w:t>
        </w:r>
      </w:hyperlink>
    </w:p>
    <w:p w14:paraId="0CC86245" w14:textId="4B7B7846" w:rsidR="007107DD" w:rsidRDefault="007107DD" w:rsidP="050F4ACE">
      <w:pPr>
        <w:rPr>
          <w:noProof/>
          <w:sz w:val="24"/>
          <w:szCs w:val="24"/>
        </w:rPr>
      </w:pPr>
      <w:r>
        <w:rPr>
          <w:noProof/>
          <w:sz w:val="24"/>
          <w:szCs w:val="24"/>
        </w:rPr>
        <w:t>Link to the Skywater 130A design rules:</w:t>
      </w:r>
      <w:r w:rsidR="00D5604F">
        <w:rPr>
          <w:noProof/>
          <w:sz w:val="24"/>
          <w:szCs w:val="24"/>
        </w:rPr>
        <w:t xml:space="preserve"> </w:t>
      </w:r>
    </w:p>
    <w:p w14:paraId="546D7DE1" w14:textId="64A600E9" w:rsidR="007107DD" w:rsidRDefault="4A5C9D6A" w:rsidP="0C3E2063">
      <w:pPr>
        <w:rPr>
          <w:noProof/>
          <w:sz w:val="24"/>
          <w:szCs w:val="24"/>
        </w:rPr>
      </w:pPr>
      <w:r w:rsidRPr="4A5C9D6A">
        <w:rPr>
          <w:noProof/>
          <w:sz w:val="24"/>
          <w:szCs w:val="24"/>
        </w:rPr>
        <w:t>https://skywater-pdk.readthedocs.io/en/main/rules/summary.html</w:t>
      </w:r>
    </w:p>
    <w:p w14:paraId="6C454E2F" w14:textId="2A3DA3B8" w:rsidR="000066F0" w:rsidRDefault="4EC26EBE" w:rsidP="0C3E2063">
      <w:pPr>
        <w:rPr>
          <w:noProof/>
          <w:sz w:val="24"/>
          <w:szCs w:val="24"/>
        </w:rPr>
      </w:pPr>
      <w:r w:rsidRPr="4EC26EBE">
        <w:rPr>
          <w:noProof/>
          <w:sz w:val="24"/>
          <w:szCs w:val="24"/>
        </w:rPr>
        <w:t xml:space="preserve">Link to the Skywater 130A DRC file: </w:t>
      </w:r>
      <w:hyperlink r:id="rId8">
        <w:r w:rsidRPr="4EC26EBE">
          <w:rPr>
            <w:rStyle w:val="Hyperlink"/>
            <w:noProof/>
            <w:sz w:val="24"/>
            <w:szCs w:val="24"/>
          </w:rPr>
          <w:t>https://github.com/laurentc2/SKY130_for_KLayout/blob/main/drc/drc_sky130.lydrc</w:t>
        </w:r>
      </w:hyperlink>
    </w:p>
    <w:p w14:paraId="2881D6BB" w14:textId="77777777" w:rsidR="00AC5277" w:rsidRDefault="00AC5277" w:rsidP="0C3E2063">
      <w:pPr>
        <w:rPr>
          <w:noProof/>
          <w:sz w:val="24"/>
          <w:szCs w:val="24"/>
        </w:rPr>
      </w:pPr>
    </w:p>
    <w:p w14:paraId="40FE06A1" w14:textId="24469171" w:rsidR="7D66565F" w:rsidRPr="00A030DE" w:rsidRDefault="0C3E2063" w:rsidP="7D66565F">
      <w:pPr>
        <w:rPr>
          <w:b/>
          <w:bCs/>
          <w:sz w:val="28"/>
          <w:szCs w:val="28"/>
        </w:rPr>
      </w:pPr>
      <w:r w:rsidRPr="00A030DE">
        <w:rPr>
          <w:b/>
          <w:bCs/>
          <w:sz w:val="28"/>
          <w:szCs w:val="28"/>
        </w:rPr>
        <w:t>What is LVS</w:t>
      </w:r>
      <w:r w:rsidR="002A2159" w:rsidRPr="00A030DE">
        <w:rPr>
          <w:b/>
          <w:bCs/>
          <w:sz w:val="28"/>
          <w:szCs w:val="28"/>
        </w:rPr>
        <w:t>?</w:t>
      </w:r>
    </w:p>
    <w:p w14:paraId="0BFA0E5A" w14:textId="753786AA" w:rsidR="00E108BF" w:rsidRDefault="00646A52" w:rsidP="0C3E2063">
      <w:pPr>
        <w:rPr>
          <w:sz w:val="24"/>
          <w:szCs w:val="24"/>
        </w:rPr>
      </w:pPr>
      <w:r>
        <w:rPr>
          <w:sz w:val="24"/>
          <w:szCs w:val="24"/>
        </w:rPr>
        <w:t>Layout</w:t>
      </w:r>
      <w:r w:rsidR="0019741E">
        <w:rPr>
          <w:sz w:val="24"/>
          <w:szCs w:val="24"/>
        </w:rPr>
        <w:t xml:space="preserve"> Versus Schematic (LVS) is the process of verifying that the layout represents the correct circuit. In this step, a spice script is created for the layout and compared with a script of the intended circuit. Then, nodes and devices are checked to make sure they match. This step was intended to be done in </w:t>
      </w:r>
      <w:proofErr w:type="spellStart"/>
      <w:r w:rsidR="0019741E">
        <w:rPr>
          <w:sz w:val="24"/>
          <w:szCs w:val="24"/>
        </w:rPr>
        <w:t>Klayout</w:t>
      </w:r>
      <w:proofErr w:type="spellEnd"/>
      <w:r w:rsidR="0019741E">
        <w:rPr>
          <w:sz w:val="24"/>
          <w:szCs w:val="24"/>
        </w:rPr>
        <w:t>, but due to problems, it was done using Netgen.</w:t>
      </w:r>
    </w:p>
    <w:p w14:paraId="7A38687B" w14:textId="616F8A60" w:rsidR="041B2334" w:rsidRDefault="041B2334" w:rsidP="041B2334">
      <w:pPr>
        <w:rPr>
          <w:noProof/>
          <w:sz w:val="24"/>
          <w:szCs w:val="24"/>
        </w:rPr>
      </w:pPr>
      <w:r w:rsidRPr="041B2334">
        <w:rPr>
          <w:noProof/>
          <w:sz w:val="24"/>
          <w:szCs w:val="24"/>
        </w:rPr>
        <w:t xml:space="preserve">Link to the IHP sg13g2 LVS file: </w:t>
      </w:r>
      <w:hyperlink r:id="rId9">
        <w:r w:rsidRPr="041B2334">
          <w:rPr>
            <w:rStyle w:val="Hyperlink"/>
            <w:noProof/>
            <w:sz w:val="24"/>
            <w:szCs w:val="24"/>
          </w:rPr>
          <w:t>https://github.com/IHP-GmbH/IHP-Open-PDK/tree/dev/ihp-sg13g2/libs.tech/klayout/tech/lvs</w:t>
        </w:r>
      </w:hyperlink>
    </w:p>
    <w:p w14:paraId="4574C5BC" w14:textId="3CF33C55" w:rsidR="0EF5CA9E" w:rsidRDefault="7AF61970" w:rsidP="0EF5CA9E">
      <w:pPr>
        <w:rPr>
          <w:noProof/>
          <w:sz w:val="24"/>
          <w:szCs w:val="24"/>
        </w:rPr>
      </w:pPr>
      <w:r w:rsidRPr="7AF61970">
        <w:rPr>
          <w:noProof/>
          <w:sz w:val="24"/>
          <w:szCs w:val="24"/>
        </w:rPr>
        <w:t xml:space="preserve">Link to the Skywater 130A </w:t>
      </w:r>
      <w:r w:rsidR="0EF5CA9E" w:rsidRPr="0EF5CA9E">
        <w:rPr>
          <w:noProof/>
          <w:sz w:val="24"/>
          <w:szCs w:val="24"/>
        </w:rPr>
        <w:t>LVS file</w:t>
      </w:r>
      <w:r w:rsidRPr="7AF61970">
        <w:rPr>
          <w:noProof/>
          <w:sz w:val="24"/>
          <w:szCs w:val="24"/>
        </w:rPr>
        <w:t>:</w:t>
      </w:r>
      <w:r w:rsidR="00CE5D94">
        <w:rPr>
          <w:noProof/>
          <w:sz w:val="24"/>
          <w:szCs w:val="24"/>
        </w:rPr>
        <w:t xml:space="preserve"> </w:t>
      </w:r>
      <w:hyperlink r:id="rId10" w:history="1">
        <w:r w:rsidR="00CE5D94" w:rsidRPr="00DB4697">
          <w:rPr>
            <w:rStyle w:val="Hyperlink"/>
            <w:noProof/>
            <w:sz w:val="24"/>
            <w:szCs w:val="24"/>
          </w:rPr>
          <w:t>https://github.com/laurentc2/SKY130_for_KLayout/blob/main/lvs/lvs_sky130.lylvs</w:t>
        </w:r>
      </w:hyperlink>
    </w:p>
    <w:p w14:paraId="59F8341F" w14:textId="468A393A" w:rsidR="0C3E2063" w:rsidRDefault="0C3E2063" w:rsidP="0C3E2063">
      <w:pPr>
        <w:rPr>
          <w:noProof/>
          <w:sz w:val="24"/>
          <w:szCs w:val="24"/>
        </w:rPr>
      </w:pPr>
    </w:p>
    <w:p w14:paraId="6BA172A3" w14:textId="1F919355" w:rsidR="0C3E2063" w:rsidRPr="00A030DE" w:rsidRDefault="0C3E2063" w:rsidP="0C3E2063">
      <w:pPr>
        <w:rPr>
          <w:b/>
          <w:bCs/>
          <w:sz w:val="28"/>
          <w:szCs w:val="28"/>
        </w:rPr>
      </w:pPr>
      <w:r w:rsidRPr="00A030DE">
        <w:rPr>
          <w:b/>
          <w:bCs/>
          <w:sz w:val="28"/>
          <w:szCs w:val="28"/>
        </w:rPr>
        <w:t>What is RC Extraction</w:t>
      </w:r>
      <w:r w:rsidR="002A2159" w:rsidRPr="00A030DE">
        <w:rPr>
          <w:b/>
          <w:bCs/>
          <w:sz w:val="28"/>
          <w:szCs w:val="28"/>
        </w:rPr>
        <w:t>?</w:t>
      </w:r>
    </w:p>
    <w:p w14:paraId="5C6EA675" w14:textId="35CCAB98" w:rsidR="41A2F252" w:rsidRDefault="00CE5D94" w:rsidP="41A2F252">
      <w:pPr>
        <w:rPr>
          <w:sz w:val="24"/>
          <w:szCs w:val="24"/>
        </w:rPr>
      </w:pPr>
      <w:r>
        <w:rPr>
          <w:sz w:val="24"/>
          <w:szCs w:val="24"/>
        </w:rPr>
        <w:t xml:space="preserve">RC extraction is a step in the post-layout process that involves adding the resistances and capacitances of the layers to the spice layout script. </w:t>
      </w:r>
      <w:r w:rsidR="00B00B69">
        <w:rPr>
          <w:sz w:val="24"/>
          <w:szCs w:val="24"/>
        </w:rPr>
        <w:t xml:space="preserve">In this step, Magic will create a spice file of the </w:t>
      </w:r>
      <w:r w:rsidR="00B966F6">
        <w:rPr>
          <w:sz w:val="24"/>
          <w:szCs w:val="24"/>
        </w:rPr>
        <w:t>layout, including capacitances and resistances. This script is then run in Ngspice for circuit behavior verification.</w:t>
      </w:r>
    </w:p>
    <w:p w14:paraId="5BFBE978" w14:textId="77777777" w:rsidR="007F772D" w:rsidRPr="00A030DE" w:rsidRDefault="007F772D" w:rsidP="41A2F252">
      <w:pPr>
        <w:rPr>
          <w:sz w:val="24"/>
          <w:szCs w:val="24"/>
        </w:rPr>
      </w:pPr>
    </w:p>
    <w:p w14:paraId="00806183" w14:textId="586946EA" w:rsidR="004F7120" w:rsidRPr="004F7120" w:rsidRDefault="004F7120" w:rsidP="004F7120">
      <w:pPr>
        <w:jc w:val="center"/>
        <w:rPr>
          <w:b/>
          <w:bCs/>
          <w:sz w:val="32"/>
          <w:szCs w:val="32"/>
          <w:u w:val="single"/>
        </w:rPr>
      </w:pPr>
      <w:r w:rsidRPr="004F7120">
        <w:rPr>
          <w:b/>
          <w:bCs/>
          <w:sz w:val="32"/>
          <w:szCs w:val="32"/>
          <w:u w:val="single"/>
        </w:rPr>
        <w:lastRenderedPageBreak/>
        <w:t>Inverter</w:t>
      </w:r>
    </w:p>
    <w:p w14:paraId="4C5A957D" w14:textId="303B44DC" w:rsidR="00F83234" w:rsidRPr="00723287" w:rsidRDefault="5173FDCB">
      <w:pPr>
        <w:rPr>
          <w:b/>
          <w:sz w:val="28"/>
          <w:szCs w:val="28"/>
        </w:rPr>
      </w:pPr>
      <w:r w:rsidRPr="00723287">
        <w:rPr>
          <w:b/>
          <w:sz w:val="28"/>
          <w:szCs w:val="28"/>
        </w:rPr>
        <w:t>Schematic (XSchem)</w:t>
      </w:r>
    </w:p>
    <w:p w14:paraId="209A816D" w14:textId="303B44DC" w:rsidR="0019741E" w:rsidRDefault="5173FDCB" w:rsidP="0019741E">
      <w:pPr>
        <w:rPr>
          <w:sz w:val="24"/>
          <w:szCs w:val="24"/>
        </w:rPr>
      </w:pPr>
      <w:r w:rsidRPr="2FD1E001">
        <w:rPr>
          <w:sz w:val="24"/>
          <w:szCs w:val="24"/>
        </w:rPr>
        <w:t xml:space="preserve">The first step in the design process was creating the </w:t>
      </w:r>
      <w:r w:rsidR="0019741E">
        <w:rPr>
          <w:sz w:val="24"/>
          <w:szCs w:val="24"/>
        </w:rPr>
        <w:t>circuit schematic</w:t>
      </w:r>
      <w:r w:rsidRPr="2FD1E001">
        <w:rPr>
          <w:sz w:val="24"/>
          <w:szCs w:val="24"/>
        </w:rPr>
        <w:t xml:space="preserve">. XSchem was used to generate this schematic, as all </w:t>
      </w:r>
      <w:r w:rsidR="0019741E">
        <w:rPr>
          <w:sz w:val="24"/>
          <w:szCs w:val="24"/>
        </w:rPr>
        <w:t>team members</w:t>
      </w:r>
      <w:r w:rsidRPr="2FD1E001">
        <w:rPr>
          <w:sz w:val="24"/>
          <w:szCs w:val="24"/>
        </w:rPr>
        <w:t xml:space="preserve"> </w:t>
      </w:r>
      <w:r w:rsidR="0019741E">
        <w:rPr>
          <w:sz w:val="24"/>
          <w:szCs w:val="24"/>
        </w:rPr>
        <w:t>were familiar</w:t>
      </w:r>
      <w:r w:rsidRPr="2FD1E001">
        <w:rPr>
          <w:sz w:val="24"/>
          <w:szCs w:val="24"/>
        </w:rPr>
        <w:t xml:space="preserve"> with the tool. This process went without significant setbacks. The inverter schematic can be seen below in Figure 2. A</w:t>
      </w:r>
      <w:r w:rsidR="0019741E">
        <w:rPr>
          <w:sz w:val="24"/>
          <w:szCs w:val="24"/>
        </w:rPr>
        <w:t xml:space="preserve"> symbol for the inverter was also</w:t>
      </w:r>
      <w:r w:rsidRPr="2FD1E001">
        <w:rPr>
          <w:sz w:val="24"/>
          <w:szCs w:val="24"/>
        </w:rPr>
        <w:t xml:space="preserve"> generated, as seen in Figure 3. This symbol allowed for a hierarchical design when the ring oscillator was created.</w:t>
      </w:r>
    </w:p>
    <w:p w14:paraId="6EFE5C5E" w14:textId="39D6C493" w:rsidR="002D568F" w:rsidRDefault="00CF6BD7" w:rsidP="0019741E">
      <w:pPr>
        <w:jc w:val="center"/>
        <w:rPr>
          <w:sz w:val="24"/>
          <w:szCs w:val="24"/>
        </w:rPr>
      </w:pPr>
      <w:r>
        <w:drawing>
          <wp:inline distT="0" distB="0" distL="0" distR="0" wp14:anchorId="07C64674" wp14:editId="34BAE984">
            <wp:extent cx="1913861" cy="3301817"/>
            <wp:effectExtent l="0" t="0" r="0" b="0"/>
            <wp:docPr id="1188217317"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918210" cy="3309320"/>
                    </a:xfrm>
                    <a:prstGeom prst="rect">
                      <a:avLst/>
                    </a:prstGeom>
                  </pic:spPr>
                </pic:pic>
              </a:graphicData>
            </a:graphic>
          </wp:inline>
        </w:drawing>
      </w:r>
      <w:r w:rsidR="0019741E">
        <w:rPr>
          <w:sz w:val="24"/>
          <w:szCs w:val="24"/>
        </w:rPr>
        <w:t xml:space="preserve">          </w:t>
      </w:r>
      <w:r>
        <w:rPr>
          <w:noProof/>
        </w:rPr>
        <w:drawing>
          <wp:inline distT="0" distB="0" distL="0" distR="0" wp14:anchorId="251BFBC6" wp14:editId="2639B5CD">
            <wp:extent cx="2971800" cy="1749357"/>
            <wp:effectExtent l="0" t="0" r="0" b="3810"/>
            <wp:docPr id="441230273" name="Picture 1" descr="A close-up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971800" cy="1749357"/>
                    </a:xfrm>
                    <a:prstGeom prst="rect">
                      <a:avLst/>
                    </a:prstGeom>
                  </pic:spPr>
                </pic:pic>
              </a:graphicData>
            </a:graphic>
          </wp:inline>
        </w:drawing>
      </w:r>
    </w:p>
    <w:p w14:paraId="01A2C0DD" w14:textId="2AD84016" w:rsidR="00EB43CE" w:rsidRDefault="2D172904" w:rsidP="0019741E">
      <w:pPr>
        <w:rPr>
          <w:noProof/>
          <w:sz w:val="24"/>
          <w:szCs w:val="24"/>
        </w:rPr>
      </w:pPr>
      <w:r w:rsidRPr="00EB43CE">
        <w:rPr>
          <w:b/>
          <w:bCs/>
          <w:noProof/>
          <w:sz w:val="24"/>
          <w:szCs w:val="24"/>
        </w:rPr>
        <w:t>Figure</w:t>
      </w:r>
      <w:r w:rsidRPr="00EB43CE">
        <w:rPr>
          <w:noProof/>
          <w:sz w:val="24"/>
          <w:szCs w:val="24"/>
        </w:rPr>
        <w:t xml:space="preserve"> </w:t>
      </w:r>
      <w:r w:rsidR="0019741E" w:rsidRPr="00EB43CE">
        <w:rPr>
          <w:b/>
          <w:bCs/>
          <w:noProof/>
          <w:sz w:val="24"/>
          <w:szCs w:val="24"/>
        </w:rPr>
        <w:t>2 (Left)</w:t>
      </w:r>
      <w:r w:rsidRPr="00EB43CE">
        <w:rPr>
          <w:b/>
          <w:bCs/>
          <w:noProof/>
          <w:sz w:val="24"/>
          <w:szCs w:val="24"/>
        </w:rPr>
        <w:t xml:space="preserve">. </w:t>
      </w:r>
      <w:r w:rsidRPr="00EB43CE">
        <w:rPr>
          <w:noProof/>
          <w:sz w:val="24"/>
          <w:szCs w:val="24"/>
        </w:rPr>
        <w:t>Inverter schematic.</w:t>
      </w:r>
      <w:r w:rsidR="0019741E" w:rsidRPr="00EB43CE">
        <w:rPr>
          <w:noProof/>
          <w:sz w:val="24"/>
          <w:szCs w:val="24"/>
        </w:rPr>
        <w:t xml:space="preserve"> </w:t>
      </w:r>
    </w:p>
    <w:p w14:paraId="59615BF6" w14:textId="7F4B2A4D" w:rsidR="0019741E" w:rsidRPr="00EB43CE" w:rsidRDefault="0019741E" w:rsidP="0019741E">
      <w:pPr>
        <w:rPr>
          <w:sz w:val="28"/>
          <w:szCs w:val="28"/>
        </w:rPr>
      </w:pPr>
      <w:r w:rsidRPr="00EB43CE">
        <w:rPr>
          <w:b/>
          <w:bCs/>
          <w:noProof/>
          <w:sz w:val="24"/>
          <w:szCs w:val="24"/>
        </w:rPr>
        <w:t>Figure</w:t>
      </w:r>
      <w:r w:rsidRPr="00EB43CE">
        <w:rPr>
          <w:noProof/>
          <w:sz w:val="24"/>
          <w:szCs w:val="24"/>
        </w:rPr>
        <w:t xml:space="preserve"> </w:t>
      </w:r>
      <w:r w:rsidRPr="00EB43CE">
        <w:rPr>
          <w:b/>
          <w:bCs/>
          <w:noProof/>
          <w:sz w:val="24"/>
          <w:szCs w:val="24"/>
        </w:rPr>
        <w:t xml:space="preserve">3 (Right). </w:t>
      </w:r>
      <w:r w:rsidRPr="00EB43CE">
        <w:rPr>
          <w:noProof/>
          <w:sz w:val="24"/>
          <w:szCs w:val="24"/>
        </w:rPr>
        <w:t>Inverter symbol created from the schematic.</w:t>
      </w:r>
    </w:p>
    <w:p w14:paraId="2CC397F2" w14:textId="7431A119" w:rsidR="5F09F23C" w:rsidRDefault="5F09F23C" w:rsidP="5F09F23C">
      <w:pPr>
        <w:rPr>
          <w:noProof/>
        </w:rPr>
      </w:pPr>
    </w:p>
    <w:p w14:paraId="0A3D7191" w14:textId="7B4189A2" w:rsidR="00366341" w:rsidRDefault="2FD1E001" w:rsidP="2FD1E001">
      <w:pPr>
        <w:rPr>
          <w:b/>
          <w:bCs/>
          <w:sz w:val="28"/>
          <w:szCs w:val="28"/>
        </w:rPr>
      </w:pPr>
      <w:r w:rsidRPr="2FD1E001">
        <w:rPr>
          <w:b/>
          <w:bCs/>
          <w:sz w:val="28"/>
          <w:szCs w:val="28"/>
        </w:rPr>
        <w:t>Simulation (Ngspice)</w:t>
      </w:r>
    </w:p>
    <w:p w14:paraId="4A30CF37" w14:textId="2D1D9E7C" w:rsidR="00366341" w:rsidRDefault="2FD1E001">
      <w:pPr>
        <w:rPr>
          <w:b/>
          <w:sz w:val="24"/>
          <w:szCs w:val="24"/>
        </w:rPr>
      </w:pPr>
      <w:r w:rsidRPr="2FD1E001">
        <w:rPr>
          <w:noProof/>
          <w:sz w:val="24"/>
          <w:szCs w:val="24"/>
        </w:rPr>
        <w:t xml:space="preserve">Once the schematic had been created, the next step was to run simulations on the design to ensure it functioned as inspected. The necessary </w:t>
      </w:r>
      <w:r w:rsidR="00BA46D1">
        <w:rPr>
          <w:noProof/>
          <w:sz w:val="24"/>
          <w:szCs w:val="24"/>
        </w:rPr>
        <w:t>positive and negative voltage rails</w:t>
      </w:r>
      <w:r w:rsidRPr="2FD1E001">
        <w:rPr>
          <w:noProof/>
          <w:sz w:val="24"/>
          <w:szCs w:val="24"/>
        </w:rPr>
        <w:t xml:space="preserve"> were applied for the sky130</w:t>
      </w:r>
      <w:r w:rsidR="00BA46D1">
        <w:rPr>
          <w:noProof/>
          <w:sz w:val="24"/>
          <w:szCs w:val="24"/>
        </w:rPr>
        <w:t>A</w:t>
      </w:r>
      <w:r w:rsidRPr="2FD1E001">
        <w:rPr>
          <w:noProof/>
          <w:sz w:val="24"/>
          <w:szCs w:val="24"/>
        </w:rPr>
        <w:t xml:space="preserve"> technology (1.8V and 0V)</w:t>
      </w:r>
      <w:r w:rsidR="00BA46D1">
        <w:rPr>
          <w:noProof/>
          <w:sz w:val="24"/>
          <w:szCs w:val="24"/>
        </w:rPr>
        <w:t>,</w:t>
      </w:r>
      <w:r w:rsidRPr="2FD1E001">
        <w:rPr>
          <w:noProof/>
          <w:sz w:val="24"/>
          <w:szCs w:val="24"/>
        </w:rPr>
        <w:t xml:space="preserve"> and a pulse was provided at the input of the inverter. This design can be seen in </w:t>
      </w:r>
      <w:r w:rsidR="00BA46D1">
        <w:rPr>
          <w:noProof/>
          <w:sz w:val="24"/>
          <w:szCs w:val="24"/>
        </w:rPr>
        <w:t>F</w:t>
      </w:r>
      <w:r w:rsidRPr="2FD1E001">
        <w:rPr>
          <w:noProof/>
          <w:sz w:val="24"/>
          <w:szCs w:val="24"/>
        </w:rPr>
        <w:t xml:space="preserve">igure 4. Transient analysis was performed to graph the output voltage </w:t>
      </w:r>
      <w:r w:rsidR="00BA46D1">
        <w:rPr>
          <w:noProof/>
          <w:sz w:val="24"/>
          <w:szCs w:val="24"/>
        </w:rPr>
        <w:t>compared</w:t>
      </w:r>
      <w:r w:rsidRPr="2FD1E001">
        <w:rPr>
          <w:noProof/>
          <w:sz w:val="24"/>
          <w:szCs w:val="24"/>
        </w:rPr>
        <w:t xml:space="preserve"> to the input voltage. As seen in </w:t>
      </w:r>
      <w:r w:rsidR="00BA46D1">
        <w:rPr>
          <w:noProof/>
          <w:sz w:val="24"/>
          <w:szCs w:val="24"/>
        </w:rPr>
        <w:t>F</w:t>
      </w:r>
      <w:r w:rsidRPr="2FD1E001">
        <w:rPr>
          <w:noProof/>
          <w:sz w:val="24"/>
          <w:szCs w:val="24"/>
        </w:rPr>
        <w:t>igure 5, the circuit performed as expected, correctly inverting the input signal.</w:t>
      </w:r>
    </w:p>
    <w:p w14:paraId="5C00D7FB" w14:textId="77777777" w:rsidR="007F772D" w:rsidRDefault="002D568F" w:rsidP="00BA46D1">
      <w:pPr>
        <w:jc w:val="center"/>
        <w:rPr>
          <w:b/>
          <w:bCs/>
          <w:noProof/>
          <w:sz w:val="24"/>
          <w:szCs w:val="24"/>
        </w:rPr>
      </w:pPr>
      <w:r w:rsidRPr="007F772D">
        <w:rPr>
          <w:noProof/>
          <w:sz w:val="24"/>
          <w:szCs w:val="24"/>
        </w:rPr>
        <w:lastRenderedPageBreak/>
        <w:drawing>
          <wp:inline distT="0" distB="0" distL="0" distR="0" wp14:anchorId="69EC5ABA" wp14:editId="0978477E">
            <wp:extent cx="5178056" cy="2078414"/>
            <wp:effectExtent l="0" t="0" r="3810" b="0"/>
            <wp:docPr id="634553247"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186230" cy="2081695"/>
                    </a:xfrm>
                    <a:prstGeom prst="rect">
                      <a:avLst/>
                    </a:prstGeom>
                  </pic:spPr>
                </pic:pic>
              </a:graphicData>
            </a:graphic>
          </wp:inline>
        </w:drawing>
      </w:r>
    </w:p>
    <w:p w14:paraId="0E553AEE" w14:textId="665B6A10" w:rsidR="41D762AD" w:rsidRPr="007F772D" w:rsidRDefault="036E625E" w:rsidP="00BA46D1">
      <w:pPr>
        <w:jc w:val="center"/>
        <w:rPr>
          <w:sz w:val="28"/>
          <w:szCs w:val="28"/>
        </w:rPr>
      </w:pPr>
      <w:r w:rsidRPr="007F772D">
        <w:rPr>
          <w:b/>
          <w:bCs/>
          <w:noProof/>
          <w:sz w:val="24"/>
          <w:szCs w:val="24"/>
        </w:rPr>
        <w:t xml:space="preserve">Figure </w:t>
      </w:r>
      <w:r w:rsidR="00BA46D1" w:rsidRPr="007F772D">
        <w:rPr>
          <w:b/>
          <w:bCs/>
          <w:noProof/>
          <w:sz w:val="24"/>
          <w:szCs w:val="24"/>
        </w:rPr>
        <w:t>5</w:t>
      </w:r>
      <w:r w:rsidRPr="007F772D">
        <w:rPr>
          <w:b/>
          <w:bCs/>
          <w:noProof/>
          <w:sz w:val="24"/>
          <w:szCs w:val="24"/>
        </w:rPr>
        <w:t xml:space="preserve">. </w:t>
      </w:r>
      <w:r w:rsidRPr="007F772D">
        <w:rPr>
          <w:noProof/>
          <w:sz w:val="24"/>
          <w:szCs w:val="24"/>
        </w:rPr>
        <w:t>Simulation testbench for the inverter.</w:t>
      </w:r>
    </w:p>
    <w:p w14:paraId="1BD841C5" w14:textId="11F94460" w:rsidR="41D762AD" w:rsidRDefault="41D762AD" w:rsidP="41D762AD">
      <w:pPr>
        <w:rPr>
          <w:b/>
          <w:bCs/>
          <w:sz w:val="24"/>
          <w:szCs w:val="24"/>
        </w:rPr>
      </w:pPr>
    </w:p>
    <w:p w14:paraId="5C508E5A" w14:textId="54F8FBD8" w:rsidR="009916FD" w:rsidRDefault="00970545" w:rsidP="00BA46D1">
      <w:pPr>
        <w:jc w:val="center"/>
        <w:rPr>
          <w:sz w:val="24"/>
          <w:szCs w:val="24"/>
        </w:rPr>
      </w:pPr>
      <w:r w:rsidRPr="00EB43CE">
        <w:rPr>
          <w:noProof/>
          <w:sz w:val="24"/>
          <w:szCs w:val="24"/>
        </w:rPr>
        <w:drawing>
          <wp:inline distT="0" distB="0" distL="0" distR="0" wp14:anchorId="6EE25DCA" wp14:editId="6D0A7281">
            <wp:extent cx="3817088" cy="3168182"/>
            <wp:effectExtent l="0" t="0" r="0" b="0"/>
            <wp:docPr id="1307291220"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3821993" cy="3172253"/>
                    </a:xfrm>
                    <a:prstGeom prst="rect">
                      <a:avLst/>
                    </a:prstGeom>
                  </pic:spPr>
                </pic:pic>
              </a:graphicData>
            </a:graphic>
          </wp:inline>
        </w:drawing>
      </w:r>
    </w:p>
    <w:p w14:paraId="4AAB2611" w14:textId="1F80DD7C" w:rsidR="41D762AD" w:rsidRPr="00EB43CE" w:rsidRDefault="6965A6C8" w:rsidP="00EB43CE">
      <w:pPr>
        <w:ind w:left="720" w:hanging="720"/>
        <w:rPr>
          <w:sz w:val="24"/>
          <w:szCs w:val="24"/>
        </w:rPr>
      </w:pPr>
      <w:r w:rsidRPr="00EB43CE">
        <w:rPr>
          <w:b/>
          <w:bCs/>
          <w:sz w:val="24"/>
          <w:szCs w:val="24"/>
        </w:rPr>
        <w:t>Figure</w:t>
      </w:r>
      <w:r w:rsidR="00BA46D1" w:rsidRPr="00EB43CE">
        <w:rPr>
          <w:b/>
          <w:bCs/>
          <w:sz w:val="24"/>
          <w:szCs w:val="24"/>
        </w:rPr>
        <w:t xml:space="preserve"> 6</w:t>
      </w:r>
      <w:r w:rsidRPr="00EB43CE">
        <w:rPr>
          <w:b/>
          <w:bCs/>
          <w:sz w:val="24"/>
          <w:szCs w:val="24"/>
        </w:rPr>
        <w:t xml:space="preserve">. </w:t>
      </w:r>
      <w:r w:rsidRPr="00EB43CE">
        <w:rPr>
          <w:sz w:val="24"/>
          <w:szCs w:val="24"/>
        </w:rPr>
        <w:t xml:space="preserve">Inverter waveforms from </w:t>
      </w:r>
      <w:r w:rsidR="00BA46D1" w:rsidRPr="00EB43CE">
        <w:rPr>
          <w:sz w:val="24"/>
          <w:szCs w:val="24"/>
        </w:rPr>
        <w:t xml:space="preserve">the </w:t>
      </w:r>
      <w:r w:rsidRPr="00EB43CE">
        <w:rPr>
          <w:sz w:val="24"/>
          <w:szCs w:val="24"/>
        </w:rPr>
        <w:t>simulation testbench. V(A) as the input (red) and V(Y)+2 as the output (blue).</w:t>
      </w:r>
    </w:p>
    <w:p w14:paraId="5F7B7135" w14:textId="77777777" w:rsidR="00BA46D1" w:rsidRPr="00BA46D1" w:rsidRDefault="00BA46D1" w:rsidP="00BA46D1">
      <w:pPr>
        <w:ind w:left="720" w:hanging="720"/>
      </w:pPr>
    </w:p>
    <w:p w14:paraId="4335ADD0" w14:textId="4282D8D4" w:rsidR="009916FD" w:rsidRPr="00723287" w:rsidRDefault="29453CD3">
      <w:pPr>
        <w:rPr>
          <w:b/>
          <w:bCs/>
          <w:sz w:val="28"/>
          <w:szCs w:val="28"/>
        </w:rPr>
      </w:pPr>
      <w:r w:rsidRPr="00723287">
        <w:rPr>
          <w:b/>
          <w:bCs/>
          <w:sz w:val="28"/>
          <w:szCs w:val="28"/>
        </w:rPr>
        <w:t>Layout (KLayout)</w:t>
      </w:r>
    </w:p>
    <w:p w14:paraId="02859979" w14:textId="31A28F75" w:rsidR="00BE5419" w:rsidRDefault="00BE5419">
      <w:pPr>
        <w:rPr>
          <w:sz w:val="24"/>
          <w:szCs w:val="24"/>
        </w:rPr>
      </w:pPr>
      <w:r>
        <w:rPr>
          <w:sz w:val="24"/>
          <w:szCs w:val="24"/>
        </w:rPr>
        <w:t>At first, the layout for the</w:t>
      </w:r>
      <w:r w:rsidR="009A195B">
        <w:rPr>
          <w:sz w:val="24"/>
          <w:szCs w:val="24"/>
        </w:rPr>
        <w:t xml:space="preserve"> inverter was done using the IHP sg13g2 technology, as seen in Figure</w:t>
      </w:r>
      <w:r w:rsidR="00845185">
        <w:rPr>
          <w:sz w:val="24"/>
          <w:szCs w:val="24"/>
        </w:rPr>
        <w:t>s</w:t>
      </w:r>
      <w:r w:rsidR="009A195B">
        <w:rPr>
          <w:sz w:val="24"/>
          <w:szCs w:val="24"/>
        </w:rPr>
        <w:t xml:space="preserve"> 7 and 8.</w:t>
      </w:r>
      <w:r w:rsidR="00A0244C">
        <w:rPr>
          <w:sz w:val="24"/>
          <w:szCs w:val="24"/>
        </w:rPr>
        <w:t xml:space="preserve"> However, this design was eventually scrapped because</w:t>
      </w:r>
      <w:r w:rsidR="00845185">
        <w:rPr>
          <w:sz w:val="24"/>
          <w:szCs w:val="24"/>
        </w:rPr>
        <w:t xml:space="preserve"> of</w:t>
      </w:r>
      <w:r w:rsidR="00A0244C">
        <w:rPr>
          <w:sz w:val="24"/>
          <w:szCs w:val="24"/>
        </w:rPr>
        <w:t xml:space="preserve"> multiple problems throughout the design process.</w:t>
      </w:r>
    </w:p>
    <w:p w14:paraId="3575D34C" w14:textId="0D72E5E1" w:rsidR="00A0244C" w:rsidRDefault="00692548" w:rsidP="00424C91">
      <w:pPr>
        <w:jc w:val="center"/>
        <w:rPr>
          <w:sz w:val="24"/>
          <w:szCs w:val="24"/>
        </w:rPr>
      </w:pPr>
      <w:r>
        <w:rPr>
          <w:noProof/>
        </w:rPr>
        <w:lastRenderedPageBreak/>
        <w:drawing>
          <wp:inline distT="0" distB="0" distL="0" distR="0" wp14:anchorId="27A4AAEB" wp14:editId="135495A8">
            <wp:extent cx="1255743" cy="2732567"/>
            <wp:effectExtent l="0" t="0" r="1905" b="0"/>
            <wp:docPr id="285383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1260124" cy="2742101"/>
                    </a:xfrm>
                    <a:prstGeom prst="rect">
                      <a:avLst/>
                    </a:prstGeom>
                  </pic:spPr>
                </pic:pic>
              </a:graphicData>
            </a:graphic>
          </wp:inline>
        </w:drawing>
      </w:r>
      <w:r w:rsidRPr="009C7F47">
        <w:rPr>
          <w:noProof/>
          <w:sz w:val="24"/>
          <w:szCs w:val="24"/>
        </w:rPr>
        <w:drawing>
          <wp:inline distT="0" distB="0" distL="0" distR="0" wp14:anchorId="7D1A01B1" wp14:editId="46293B4C">
            <wp:extent cx="1267002" cy="1143160"/>
            <wp:effectExtent l="0" t="0" r="9525" b="0"/>
            <wp:docPr id="3922461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1267002" cy="1143160"/>
                    </a:xfrm>
                    <a:prstGeom prst="rect">
                      <a:avLst/>
                    </a:prstGeom>
                  </pic:spPr>
                </pic:pic>
              </a:graphicData>
            </a:graphic>
          </wp:inline>
        </w:drawing>
      </w:r>
    </w:p>
    <w:p w14:paraId="5F2A90D2" w14:textId="231EC0EE" w:rsidR="00424C91" w:rsidRPr="009C7F47" w:rsidRDefault="00424C91" w:rsidP="19799F3B">
      <w:pPr>
        <w:ind w:left="720" w:hanging="720"/>
        <w:jc w:val="center"/>
        <w:rPr>
          <w:sz w:val="24"/>
          <w:szCs w:val="24"/>
        </w:rPr>
      </w:pPr>
      <w:r w:rsidRPr="009C7F47">
        <w:rPr>
          <w:b/>
          <w:sz w:val="24"/>
          <w:szCs w:val="24"/>
        </w:rPr>
        <w:t>Figure 7</w:t>
      </w:r>
      <w:r w:rsidR="30FCE0D2" w:rsidRPr="009C7F47">
        <w:rPr>
          <w:b/>
          <w:sz w:val="24"/>
          <w:szCs w:val="24"/>
        </w:rPr>
        <w:t>.</w:t>
      </w:r>
      <w:r w:rsidRPr="009C7F47">
        <w:rPr>
          <w:b/>
          <w:sz w:val="24"/>
          <w:szCs w:val="24"/>
        </w:rPr>
        <w:t xml:space="preserve"> (Left</w:t>
      </w:r>
      <w:r w:rsidR="30FCE0D2" w:rsidRPr="009C7F47">
        <w:rPr>
          <w:b/>
          <w:sz w:val="24"/>
          <w:szCs w:val="24"/>
        </w:rPr>
        <w:t>)</w:t>
      </w:r>
      <w:r w:rsidRPr="009C7F47">
        <w:rPr>
          <w:sz w:val="24"/>
          <w:szCs w:val="24"/>
        </w:rPr>
        <w:t xml:space="preserve"> The inverter layout in KLayout </w:t>
      </w:r>
      <w:r w:rsidR="00BC22B0" w:rsidRPr="009C7F47">
        <w:rPr>
          <w:sz w:val="24"/>
          <w:szCs w:val="24"/>
        </w:rPr>
        <w:t>with</w:t>
      </w:r>
      <w:r w:rsidRPr="009C7F47">
        <w:rPr>
          <w:sz w:val="24"/>
          <w:szCs w:val="24"/>
        </w:rPr>
        <w:t xml:space="preserve"> the IHP sg13g2 technology. </w:t>
      </w:r>
    </w:p>
    <w:p w14:paraId="16E9E88E" w14:textId="40B467F0" w:rsidR="00845185" w:rsidRPr="00AD3A23" w:rsidRDefault="00424C91" w:rsidP="00AD3A23">
      <w:pPr>
        <w:ind w:left="720" w:hanging="720"/>
        <w:jc w:val="center"/>
        <w:rPr>
          <w:sz w:val="24"/>
          <w:szCs w:val="24"/>
        </w:rPr>
      </w:pPr>
      <w:r w:rsidRPr="009C7F47">
        <w:rPr>
          <w:b/>
          <w:sz w:val="24"/>
          <w:szCs w:val="24"/>
        </w:rPr>
        <w:t>Figure 8</w:t>
      </w:r>
      <w:r w:rsidR="30FCE0D2" w:rsidRPr="009C7F47">
        <w:rPr>
          <w:b/>
          <w:sz w:val="24"/>
          <w:szCs w:val="24"/>
        </w:rPr>
        <w:t>.</w:t>
      </w:r>
      <w:r w:rsidRPr="009C7F47">
        <w:rPr>
          <w:b/>
          <w:sz w:val="24"/>
          <w:szCs w:val="24"/>
        </w:rPr>
        <w:t xml:space="preserve"> (Right</w:t>
      </w:r>
      <w:r w:rsidR="30FCE0D2" w:rsidRPr="009C7F47">
        <w:rPr>
          <w:b/>
          <w:sz w:val="24"/>
          <w:szCs w:val="24"/>
        </w:rPr>
        <w:t>)</w:t>
      </w:r>
      <w:r w:rsidRPr="009C7F47">
        <w:rPr>
          <w:sz w:val="24"/>
          <w:szCs w:val="24"/>
        </w:rPr>
        <w:t xml:space="preserve"> </w:t>
      </w:r>
      <w:r w:rsidR="00845185" w:rsidRPr="009C7F47">
        <w:rPr>
          <w:sz w:val="24"/>
          <w:szCs w:val="24"/>
        </w:rPr>
        <w:t>The layers used to create the inverter.</w:t>
      </w:r>
    </w:p>
    <w:p w14:paraId="21052F43" w14:textId="683CB399" w:rsidR="00845185" w:rsidRDefault="00845185" w:rsidP="6965A6C8">
      <w:pPr>
        <w:rPr>
          <w:sz w:val="24"/>
          <w:szCs w:val="24"/>
        </w:rPr>
      </w:pPr>
      <w:r w:rsidRPr="30FCE0D2">
        <w:rPr>
          <w:sz w:val="24"/>
          <w:szCs w:val="24"/>
        </w:rPr>
        <w:t>Then, it was decided that the team w</w:t>
      </w:r>
      <w:r w:rsidR="00BC22B0" w:rsidRPr="30FCE0D2">
        <w:rPr>
          <w:sz w:val="24"/>
          <w:szCs w:val="24"/>
        </w:rPr>
        <w:t>ould</w:t>
      </w:r>
      <w:r w:rsidRPr="30FCE0D2">
        <w:rPr>
          <w:sz w:val="24"/>
          <w:szCs w:val="24"/>
        </w:rPr>
        <w:t xml:space="preserve"> use </w:t>
      </w:r>
      <w:proofErr w:type="spellStart"/>
      <w:r w:rsidRPr="30FCE0D2">
        <w:rPr>
          <w:sz w:val="24"/>
          <w:szCs w:val="24"/>
        </w:rPr>
        <w:t>Skywater</w:t>
      </w:r>
      <w:proofErr w:type="spellEnd"/>
      <w:r w:rsidRPr="30FCE0D2">
        <w:rPr>
          <w:sz w:val="24"/>
          <w:szCs w:val="24"/>
        </w:rPr>
        <w:t xml:space="preserve"> 130A technology for this project. Figures 9 and 10 show the layout and layers used to create the inverter. It is important to note that the team did not build this inverter themselves. Dr. Talarico sent the magic file</w:t>
      </w:r>
      <w:r w:rsidR="009F6150" w:rsidRPr="30FCE0D2">
        <w:rPr>
          <w:sz w:val="24"/>
          <w:szCs w:val="24"/>
        </w:rPr>
        <w:t xml:space="preserve">, and the team exported it </w:t>
      </w:r>
      <w:r w:rsidRPr="30FCE0D2">
        <w:rPr>
          <w:sz w:val="24"/>
          <w:szCs w:val="24"/>
        </w:rPr>
        <w:t xml:space="preserve">to a GDS file that KLayout could open. </w:t>
      </w:r>
    </w:p>
    <w:p w14:paraId="4848EDE2" w14:textId="487BB953" w:rsidR="003A1360" w:rsidRPr="00161F01" w:rsidRDefault="00D47E5E" w:rsidP="009F6150">
      <w:pPr>
        <w:jc w:val="center"/>
        <w:rPr>
          <w:noProof/>
          <w:sz w:val="24"/>
          <w:szCs w:val="24"/>
        </w:rPr>
      </w:pPr>
      <w:r w:rsidRPr="009C7F47">
        <w:rPr>
          <w:noProof/>
          <w:sz w:val="24"/>
          <w:szCs w:val="24"/>
        </w:rPr>
        <w:drawing>
          <wp:inline distT="0" distB="0" distL="0" distR="0" wp14:anchorId="5737E6C1" wp14:editId="33ABC16B">
            <wp:extent cx="1333972" cy="3083442"/>
            <wp:effectExtent l="0" t="0" r="0" b="3175"/>
            <wp:docPr id="1596315558" name="Picture 1" descr="A blueprint of a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flipH="1">
                      <a:off x="0" y="0"/>
                      <a:ext cx="1339806" cy="3096927"/>
                    </a:xfrm>
                    <a:prstGeom prst="rect">
                      <a:avLst/>
                    </a:prstGeom>
                  </pic:spPr>
                </pic:pic>
              </a:graphicData>
            </a:graphic>
          </wp:inline>
        </w:drawing>
      </w:r>
      <w:r w:rsidR="00BA46D1" w:rsidRPr="009C7F47">
        <w:rPr>
          <w:noProof/>
          <w:sz w:val="24"/>
          <w:szCs w:val="24"/>
        </w:rPr>
        <w:drawing>
          <wp:inline distT="0" distB="0" distL="0" distR="0" wp14:anchorId="19F52DF1" wp14:editId="6DF0429A">
            <wp:extent cx="1428949" cy="2305372"/>
            <wp:effectExtent l="0" t="0" r="0" b="0"/>
            <wp:docPr id="19678698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1428949" cy="2305372"/>
                    </a:xfrm>
                    <a:prstGeom prst="rect">
                      <a:avLst/>
                    </a:prstGeom>
                  </pic:spPr>
                </pic:pic>
              </a:graphicData>
            </a:graphic>
          </wp:inline>
        </w:drawing>
      </w:r>
    </w:p>
    <w:p w14:paraId="34D46799" w14:textId="5BDEA45B" w:rsidR="00341F97" w:rsidRPr="009C7F47" w:rsidRDefault="67E2FEC4" w:rsidP="009C7F47">
      <w:pPr>
        <w:ind w:left="720" w:hanging="720"/>
        <w:rPr>
          <w:sz w:val="24"/>
          <w:szCs w:val="24"/>
        </w:rPr>
      </w:pPr>
      <w:r w:rsidRPr="009C7F47">
        <w:rPr>
          <w:b/>
          <w:sz w:val="24"/>
          <w:szCs w:val="24"/>
        </w:rPr>
        <w:t>Figure</w:t>
      </w:r>
      <w:r w:rsidR="009F6150" w:rsidRPr="009C7F47">
        <w:rPr>
          <w:b/>
          <w:sz w:val="24"/>
          <w:szCs w:val="24"/>
        </w:rPr>
        <w:t xml:space="preserve"> 9</w:t>
      </w:r>
      <w:r w:rsidRPr="009C7F47">
        <w:rPr>
          <w:b/>
          <w:sz w:val="24"/>
          <w:szCs w:val="24"/>
        </w:rPr>
        <w:t xml:space="preserve">. </w:t>
      </w:r>
      <w:r w:rsidR="5A3D8DBC" w:rsidRPr="009C7F47">
        <w:rPr>
          <w:b/>
          <w:sz w:val="24"/>
          <w:szCs w:val="24"/>
        </w:rPr>
        <w:t xml:space="preserve">(Left) </w:t>
      </w:r>
      <w:r w:rsidRPr="009C7F47">
        <w:rPr>
          <w:sz w:val="24"/>
          <w:szCs w:val="24"/>
        </w:rPr>
        <w:t>Layout of the inverter using sky130A technology in KLayout.</w:t>
      </w:r>
      <w:r w:rsidR="009F6150" w:rsidRPr="009C7F47">
        <w:rPr>
          <w:sz w:val="24"/>
          <w:szCs w:val="24"/>
        </w:rPr>
        <w:t xml:space="preserve"> </w:t>
      </w:r>
    </w:p>
    <w:p w14:paraId="7690EAC7" w14:textId="31E89495" w:rsidR="41D762AD" w:rsidRPr="00AD3A23" w:rsidRDefault="3C5E2AAE" w:rsidP="00AD3A23">
      <w:pPr>
        <w:ind w:left="720" w:hanging="720"/>
        <w:rPr>
          <w:sz w:val="24"/>
          <w:szCs w:val="24"/>
        </w:rPr>
      </w:pPr>
      <w:r w:rsidRPr="009C7F47">
        <w:rPr>
          <w:b/>
          <w:sz w:val="24"/>
          <w:szCs w:val="24"/>
        </w:rPr>
        <w:t>Figure</w:t>
      </w:r>
      <w:r w:rsidR="009F6150" w:rsidRPr="009C7F47">
        <w:rPr>
          <w:b/>
          <w:sz w:val="24"/>
          <w:szCs w:val="24"/>
        </w:rPr>
        <w:t xml:space="preserve"> 10</w:t>
      </w:r>
      <w:r w:rsidRPr="009C7F47">
        <w:rPr>
          <w:b/>
          <w:sz w:val="24"/>
          <w:szCs w:val="24"/>
        </w:rPr>
        <w:t xml:space="preserve">. </w:t>
      </w:r>
      <w:r w:rsidR="5A3D8DBC" w:rsidRPr="009C7F47">
        <w:rPr>
          <w:b/>
          <w:sz w:val="24"/>
          <w:szCs w:val="24"/>
        </w:rPr>
        <w:t>(Right)</w:t>
      </w:r>
      <w:r w:rsidR="5A3D8DBC" w:rsidRPr="009C7F47">
        <w:rPr>
          <w:sz w:val="24"/>
          <w:szCs w:val="24"/>
        </w:rPr>
        <w:t xml:space="preserve"> </w:t>
      </w:r>
      <w:r w:rsidRPr="009C7F47">
        <w:rPr>
          <w:sz w:val="24"/>
          <w:szCs w:val="24"/>
        </w:rPr>
        <w:t>Layers of the inverter using sky130A technology</w:t>
      </w:r>
      <w:r w:rsidR="00AD3A23">
        <w:rPr>
          <w:sz w:val="24"/>
          <w:szCs w:val="24"/>
        </w:rPr>
        <w:t>.</w:t>
      </w:r>
    </w:p>
    <w:p w14:paraId="18A55EA3" w14:textId="38292DBC" w:rsidR="00161F01" w:rsidRPr="00723287" w:rsidRDefault="55567003">
      <w:pPr>
        <w:rPr>
          <w:b/>
          <w:bCs/>
          <w:noProof/>
          <w:sz w:val="28"/>
          <w:szCs w:val="28"/>
        </w:rPr>
      </w:pPr>
      <w:r w:rsidRPr="00723287">
        <w:rPr>
          <w:b/>
          <w:bCs/>
          <w:noProof/>
          <w:sz w:val="28"/>
          <w:szCs w:val="28"/>
        </w:rPr>
        <w:lastRenderedPageBreak/>
        <w:t>Design Rule Checking (</w:t>
      </w:r>
      <w:r w:rsidR="00B439D5" w:rsidRPr="00723287">
        <w:rPr>
          <w:b/>
          <w:bCs/>
          <w:noProof/>
          <w:sz w:val="28"/>
          <w:szCs w:val="28"/>
        </w:rPr>
        <w:t>KLayout)</w:t>
      </w:r>
    </w:p>
    <w:p w14:paraId="5D78EC9C" w14:textId="2698DF32" w:rsidR="3DDD7E45" w:rsidRDefault="007D68C3" w:rsidP="2FD1E001">
      <w:pPr>
        <w:rPr>
          <w:sz w:val="24"/>
          <w:szCs w:val="24"/>
        </w:rPr>
      </w:pPr>
      <w:r>
        <w:rPr>
          <w:sz w:val="24"/>
          <w:szCs w:val="24"/>
        </w:rPr>
        <w:t xml:space="preserve">In this next stage, </w:t>
      </w:r>
      <w:r w:rsidR="007B7C53">
        <w:rPr>
          <w:sz w:val="24"/>
          <w:szCs w:val="24"/>
        </w:rPr>
        <w:t>the team uses a script to check</w:t>
      </w:r>
      <w:r>
        <w:rPr>
          <w:sz w:val="24"/>
          <w:szCs w:val="24"/>
        </w:rPr>
        <w:t xml:space="preserve"> the layout</w:t>
      </w:r>
      <w:r w:rsidR="007B7C53">
        <w:rPr>
          <w:sz w:val="24"/>
          <w:szCs w:val="24"/>
        </w:rPr>
        <w:t xml:space="preserve"> for any technology rule issues</w:t>
      </w:r>
      <w:r>
        <w:rPr>
          <w:sz w:val="24"/>
          <w:szCs w:val="24"/>
        </w:rPr>
        <w:t xml:space="preserve">. </w:t>
      </w:r>
      <w:r w:rsidR="00BA37A9">
        <w:rPr>
          <w:sz w:val="24"/>
          <w:szCs w:val="24"/>
        </w:rPr>
        <w:t>In KLayout</w:t>
      </w:r>
      <w:r w:rsidR="00071961">
        <w:rPr>
          <w:sz w:val="24"/>
          <w:szCs w:val="24"/>
        </w:rPr>
        <w:t>,</w:t>
      </w:r>
      <w:r w:rsidR="006E7C0F">
        <w:rPr>
          <w:sz w:val="24"/>
          <w:szCs w:val="24"/>
        </w:rPr>
        <w:t xml:space="preserve"> </w:t>
      </w:r>
      <w:r w:rsidR="00A030DE">
        <w:rPr>
          <w:sz w:val="24"/>
          <w:szCs w:val="24"/>
        </w:rPr>
        <w:t>a section for DRC scripts i</w:t>
      </w:r>
      <w:r w:rsidR="00071961">
        <w:rPr>
          <w:sz w:val="24"/>
          <w:szCs w:val="24"/>
        </w:rPr>
        <w:t>s under the tools tab</w:t>
      </w:r>
      <w:r w:rsidR="006E7C0F">
        <w:rPr>
          <w:sz w:val="24"/>
          <w:szCs w:val="24"/>
        </w:rPr>
        <w:t xml:space="preserve">. The </w:t>
      </w:r>
      <w:r w:rsidR="00071961">
        <w:rPr>
          <w:sz w:val="24"/>
          <w:szCs w:val="24"/>
        </w:rPr>
        <w:t>DRC script for the technology can be imported and then run to check the design rules</w:t>
      </w:r>
      <w:r w:rsidR="006E7C0F">
        <w:rPr>
          <w:sz w:val="24"/>
          <w:szCs w:val="24"/>
        </w:rPr>
        <w:t xml:space="preserve">. </w:t>
      </w:r>
      <w:r w:rsidR="007B7C53">
        <w:rPr>
          <w:sz w:val="24"/>
          <w:szCs w:val="24"/>
        </w:rPr>
        <w:t>Initi</w:t>
      </w:r>
      <w:r>
        <w:rPr>
          <w:sz w:val="24"/>
          <w:szCs w:val="24"/>
        </w:rPr>
        <w:t>ally, when using the IHP sg13g2 technology, the team ha</w:t>
      </w:r>
      <w:r w:rsidR="007B7C53">
        <w:rPr>
          <w:sz w:val="24"/>
          <w:szCs w:val="24"/>
        </w:rPr>
        <w:t>d</w:t>
      </w:r>
      <w:r>
        <w:rPr>
          <w:sz w:val="24"/>
          <w:szCs w:val="24"/>
        </w:rPr>
        <w:t xml:space="preserve"> a few checks that they could not pass</w:t>
      </w:r>
      <w:r w:rsidR="007B7C53">
        <w:rPr>
          <w:sz w:val="24"/>
          <w:szCs w:val="24"/>
        </w:rPr>
        <w:t>, as seen in Figure 1</w:t>
      </w:r>
      <w:r w:rsidR="00B439D5">
        <w:rPr>
          <w:sz w:val="24"/>
          <w:szCs w:val="24"/>
        </w:rPr>
        <w:t>1</w:t>
      </w:r>
      <w:r>
        <w:rPr>
          <w:sz w:val="24"/>
          <w:szCs w:val="24"/>
        </w:rPr>
        <w:t xml:space="preserve">. These rules were about the minimum percentage </w:t>
      </w:r>
      <w:r w:rsidR="007B7C53">
        <w:rPr>
          <w:sz w:val="24"/>
          <w:szCs w:val="24"/>
        </w:rPr>
        <w:t>of a specific layer filled</w:t>
      </w:r>
      <w:r>
        <w:rPr>
          <w:sz w:val="24"/>
          <w:szCs w:val="24"/>
        </w:rPr>
        <w:t xml:space="preserve"> in an 800</w:t>
      </w:r>
      <w:r w:rsidR="007B7C53">
        <w:rPr>
          <w:sz w:val="24"/>
          <w:szCs w:val="24"/>
        </w:rPr>
        <w:t>-</w:t>
      </w:r>
      <w:r>
        <w:rPr>
          <w:sz w:val="24"/>
          <w:szCs w:val="24"/>
        </w:rPr>
        <w:t>micrometer by 800</w:t>
      </w:r>
      <w:r w:rsidR="007B7C53">
        <w:rPr>
          <w:sz w:val="24"/>
          <w:szCs w:val="24"/>
        </w:rPr>
        <w:t>-</w:t>
      </w:r>
      <w:r>
        <w:rPr>
          <w:sz w:val="24"/>
          <w:szCs w:val="24"/>
        </w:rPr>
        <w:t>micrometer chip area. The team tried using filler cells to pass this check, but the boundaries would shift</w:t>
      </w:r>
      <w:r w:rsidR="007B7C53">
        <w:rPr>
          <w:sz w:val="24"/>
          <w:szCs w:val="24"/>
        </w:rPr>
        <w:t>, adding</w:t>
      </w:r>
      <w:r>
        <w:rPr>
          <w:sz w:val="24"/>
          <w:szCs w:val="24"/>
        </w:rPr>
        <w:t xml:space="preserve"> more chip areas to fill</w:t>
      </w:r>
      <w:r w:rsidR="007B7C53">
        <w:rPr>
          <w:sz w:val="24"/>
          <w:szCs w:val="24"/>
        </w:rPr>
        <w:t>, as seen in Figure 1</w:t>
      </w:r>
      <w:r w:rsidR="00B439D5">
        <w:rPr>
          <w:sz w:val="24"/>
          <w:szCs w:val="24"/>
        </w:rPr>
        <w:t>2</w:t>
      </w:r>
      <w:r>
        <w:rPr>
          <w:sz w:val="24"/>
          <w:szCs w:val="24"/>
        </w:rPr>
        <w:t>.</w:t>
      </w:r>
    </w:p>
    <w:p w14:paraId="3AF570FC" w14:textId="23C8FB79" w:rsidR="007B7C53" w:rsidRDefault="004060B1" w:rsidP="007B7C53">
      <w:pPr>
        <w:jc w:val="center"/>
        <w:rPr>
          <w:b/>
          <w:bCs/>
          <w:noProof/>
          <w:sz w:val="24"/>
          <w:szCs w:val="24"/>
        </w:rPr>
      </w:pPr>
      <w:r w:rsidRPr="009C7F47">
        <w:rPr>
          <w:noProof/>
          <w:sz w:val="24"/>
          <w:szCs w:val="24"/>
        </w:rPr>
        <w:drawing>
          <wp:inline distT="0" distB="0" distL="0" distR="0" wp14:anchorId="4CCB9E08" wp14:editId="07710D07">
            <wp:extent cx="2711302" cy="2026525"/>
            <wp:effectExtent l="0" t="0" r="0" b="0"/>
            <wp:docPr id="280190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16932" cy="2030733"/>
                    </a:xfrm>
                    <a:prstGeom prst="rect">
                      <a:avLst/>
                    </a:prstGeom>
                  </pic:spPr>
                </pic:pic>
              </a:graphicData>
            </a:graphic>
          </wp:inline>
        </w:drawing>
      </w:r>
      <w:r w:rsidRPr="009C7F47">
        <w:rPr>
          <w:noProof/>
          <w:sz w:val="24"/>
          <w:szCs w:val="24"/>
        </w:rPr>
        <w:drawing>
          <wp:inline distT="0" distB="0" distL="0" distR="0" wp14:anchorId="4136905C" wp14:editId="41236F49">
            <wp:extent cx="2094614" cy="2082754"/>
            <wp:effectExtent l="0" t="0" r="1270" b="0"/>
            <wp:docPr id="1581258022" name="Picture 1" descr="A green square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01437" cy="2089538"/>
                    </a:xfrm>
                    <a:prstGeom prst="rect">
                      <a:avLst/>
                    </a:prstGeom>
                  </pic:spPr>
                </pic:pic>
              </a:graphicData>
            </a:graphic>
          </wp:inline>
        </w:drawing>
      </w:r>
    </w:p>
    <w:p w14:paraId="67B5EA97" w14:textId="19C73C4C" w:rsidR="00341F97" w:rsidRPr="009C7F47" w:rsidRDefault="007B7C53" w:rsidP="009C7F47">
      <w:pPr>
        <w:ind w:left="720" w:hanging="720"/>
        <w:rPr>
          <w:sz w:val="24"/>
          <w:szCs w:val="24"/>
        </w:rPr>
      </w:pPr>
      <w:r w:rsidRPr="009C7F47">
        <w:rPr>
          <w:b/>
          <w:sz w:val="24"/>
          <w:szCs w:val="24"/>
        </w:rPr>
        <w:t xml:space="preserve">Figure </w:t>
      </w:r>
      <w:r w:rsidR="00B439D5" w:rsidRPr="009C7F47">
        <w:rPr>
          <w:b/>
          <w:sz w:val="24"/>
          <w:szCs w:val="24"/>
        </w:rPr>
        <w:t>11</w:t>
      </w:r>
      <w:r w:rsidR="07052056" w:rsidRPr="009C7F47">
        <w:rPr>
          <w:b/>
          <w:sz w:val="24"/>
          <w:szCs w:val="24"/>
        </w:rPr>
        <w:t>.</w:t>
      </w:r>
      <w:r w:rsidRPr="009C7F47">
        <w:rPr>
          <w:b/>
          <w:sz w:val="24"/>
          <w:szCs w:val="24"/>
        </w:rPr>
        <w:t xml:space="preserve"> (Left</w:t>
      </w:r>
      <w:r w:rsidR="07052056" w:rsidRPr="009C7F47">
        <w:rPr>
          <w:b/>
          <w:sz w:val="24"/>
          <w:szCs w:val="24"/>
        </w:rPr>
        <w:t>)</w:t>
      </w:r>
      <w:r w:rsidRPr="009C7F47">
        <w:rPr>
          <w:b/>
          <w:sz w:val="24"/>
          <w:szCs w:val="24"/>
        </w:rPr>
        <w:t xml:space="preserve"> </w:t>
      </w:r>
      <w:r w:rsidRPr="009C7F47">
        <w:rPr>
          <w:sz w:val="24"/>
          <w:szCs w:val="24"/>
        </w:rPr>
        <w:t xml:space="preserve">An image of the DRC screen showing the layout failing 18 tests. </w:t>
      </w:r>
    </w:p>
    <w:p w14:paraId="0C7134D1" w14:textId="0E26D673" w:rsidR="007B7C53" w:rsidRPr="00AD3A23" w:rsidRDefault="007B7C53" w:rsidP="00AD3A23">
      <w:pPr>
        <w:ind w:left="720" w:hanging="720"/>
        <w:rPr>
          <w:sz w:val="24"/>
          <w:szCs w:val="24"/>
        </w:rPr>
      </w:pPr>
      <w:r w:rsidRPr="009C7F47">
        <w:rPr>
          <w:b/>
          <w:sz w:val="24"/>
          <w:szCs w:val="24"/>
        </w:rPr>
        <w:t>Figure 1</w:t>
      </w:r>
      <w:r w:rsidR="00B439D5" w:rsidRPr="009C7F47">
        <w:rPr>
          <w:b/>
          <w:sz w:val="24"/>
          <w:szCs w:val="24"/>
        </w:rPr>
        <w:t>2</w:t>
      </w:r>
      <w:r w:rsidR="5A3D8DBC" w:rsidRPr="009C7F47">
        <w:rPr>
          <w:b/>
          <w:sz w:val="24"/>
          <w:szCs w:val="24"/>
        </w:rPr>
        <w:t>.</w:t>
      </w:r>
      <w:r w:rsidRPr="009C7F47">
        <w:rPr>
          <w:b/>
          <w:sz w:val="24"/>
          <w:szCs w:val="24"/>
        </w:rPr>
        <w:t xml:space="preserve"> (Right</w:t>
      </w:r>
      <w:r w:rsidR="07052056" w:rsidRPr="009C7F47">
        <w:rPr>
          <w:b/>
          <w:sz w:val="24"/>
          <w:szCs w:val="24"/>
        </w:rPr>
        <w:t>)</w:t>
      </w:r>
      <w:r w:rsidRPr="009C7F47">
        <w:rPr>
          <w:sz w:val="24"/>
          <w:szCs w:val="24"/>
        </w:rPr>
        <w:t xml:space="preserve"> </w:t>
      </w:r>
      <w:r w:rsidR="00A97917" w:rsidRPr="009C7F47">
        <w:rPr>
          <w:sz w:val="24"/>
          <w:szCs w:val="24"/>
        </w:rPr>
        <w:t xml:space="preserve">An image of the layout after using filler cells to attempt to pass the tests. The </w:t>
      </w:r>
      <w:r w:rsidR="00B439D5" w:rsidRPr="009C7F47">
        <w:rPr>
          <w:sz w:val="24"/>
          <w:szCs w:val="24"/>
        </w:rPr>
        <w:t xml:space="preserve">number of </w:t>
      </w:r>
      <w:r w:rsidR="00A97917" w:rsidRPr="009C7F47">
        <w:rPr>
          <w:sz w:val="24"/>
          <w:szCs w:val="24"/>
        </w:rPr>
        <w:t>boxes</w:t>
      </w:r>
      <w:r w:rsidR="00B439D5" w:rsidRPr="009C7F47">
        <w:rPr>
          <w:sz w:val="24"/>
          <w:szCs w:val="24"/>
        </w:rPr>
        <w:t xml:space="preserve"> increased, and they</w:t>
      </w:r>
      <w:r w:rsidR="00A97917" w:rsidRPr="009C7F47">
        <w:rPr>
          <w:sz w:val="24"/>
          <w:szCs w:val="24"/>
        </w:rPr>
        <w:t xml:space="preserve"> would shift position</w:t>
      </w:r>
      <w:r w:rsidR="00B439D5" w:rsidRPr="009C7F47">
        <w:rPr>
          <w:sz w:val="24"/>
          <w:szCs w:val="24"/>
        </w:rPr>
        <w:t>s.</w:t>
      </w:r>
    </w:p>
    <w:p w14:paraId="6317CA23" w14:textId="0D72E5E1" w:rsidR="00B439D5" w:rsidRDefault="00B439D5" w:rsidP="20FAC968">
      <w:pPr>
        <w:rPr>
          <w:noProof/>
          <w:sz w:val="24"/>
          <w:szCs w:val="24"/>
        </w:rPr>
      </w:pPr>
      <w:r>
        <w:rPr>
          <w:noProof/>
          <w:sz w:val="24"/>
          <w:szCs w:val="24"/>
        </w:rPr>
        <w:t>Passing the DRC phase was straightforward after switching to the Skywater 130A technology. There were minor hiccups from the conversion from a magic file to a GDS file, but all fixes were easy. Figure 13 shows the DRC screen with no errors, meaning the layout passed all design rules.</w:t>
      </w:r>
    </w:p>
    <w:p w14:paraId="395E4E59" w14:textId="0D72E5E1" w:rsidR="00B439D5" w:rsidRPr="009C7F47" w:rsidRDefault="002818D8" w:rsidP="00B439D5">
      <w:pPr>
        <w:jc w:val="center"/>
        <w:rPr>
          <w:b/>
          <w:bCs/>
          <w:noProof/>
          <w:sz w:val="28"/>
          <w:szCs w:val="28"/>
        </w:rPr>
      </w:pPr>
      <w:r w:rsidRPr="009C7F47">
        <w:rPr>
          <w:noProof/>
          <w:sz w:val="24"/>
          <w:szCs w:val="24"/>
        </w:rPr>
        <w:drawing>
          <wp:inline distT="0" distB="0" distL="0" distR="0" wp14:anchorId="22E6BDF2" wp14:editId="5478D446">
            <wp:extent cx="2785730" cy="2173228"/>
            <wp:effectExtent l="0" t="0" r="0" b="0"/>
            <wp:docPr id="13471546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2793827" cy="2179545"/>
                    </a:xfrm>
                    <a:prstGeom prst="rect">
                      <a:avLst/>
                    </a:prstGeom>
                  </pic:spPr>
                </pic:pic>
              </a:graphicData>
            </a:graphic>
          </wp:inline>
        </w:drawing>
      </w:r>
    </w:p>
    <w:p w14:paraId="64F53E1C" w14:textId="61CEE1B9" w:rsidR="5F09F23C" w:rsidRPr="00AD3A23" w:rsidRDefault="55567003" w:rsidP="00AD3A23">
      <w:pPr>
        <w:jc w:val="center"/>
        <w:rPr>
          <w:sz w:val="24"/>
          <w:szCs w:val="24"/>
        </w:rPr>
      </w:pPr>
      <w:r w:rsidRPr="009C7F47">
        <w:rPr>
          <w:b/>
          <w:sz w:val="24"/>
          <w:szCs w:val="24"/>
        </w:rPr>
        <w:t xml:space="preserve">Figure </w:t>
      </w:r>
      <w:r w:rsidR="00B439D5" w:rsidRPr="009C7F47">
        <w:rPr>
          <w:b/>
          <w:sz w:val="24"/>
          <w:szCs w:val="24"/>
        </w:rPr>
        <w:t>13</w:t>
      </w:r>
      <w:r w:rsidRPr="009C7F47">
        <w:rPr>
          <w:b/>
          <w:sz w:val="24"/>
          <w:szCs w:val="24"/>
        </w:rPr>
        <w:t xml:space="preserve">. </w:t>
      </w:r>
      <w:r w:rsidR="48DBAACF" w:rsidRPr="48DBAACF">
        <w:rPr>
          <w:sz w:val="24"/>
          <w:szCs w:val="24"/>
        </w:rPr>
        <w:t>Inverter</w:t>
      </w:r>
      <w:r w:rsidRPr="009C7F47">
        <w:rPr>
          <w:sz w:val="24"/>
          <w:szCs w:val="24"/>
        </w:rPr>
        <w:t xml:space="preserve"> passing all DRC tests</w:t>
      </w:r>
      <w:r w:rsidR="00B439D5" w:rsidRPr="009C7F47">
        <w:rPr>
          <w:sz w:val="24"/>
          <w:szCs w:val="24"/>
        </w:rPr>
        <w:t xml:space="preserve"> using the </w:t>
      </w:r>
      <w:proofErr w:type="spellStart"/>
      <w:r w:rsidR="00B439D5" w:rsidRPr="009C7F47">
        <w:rPr>
          <w:sz w:val="24"/>
          <w:szCs w:val="24"/>
        </w:rPr>
        <w:t>Skywater</w:t>
      </w:r>
      <w:proofErr w:type="spellEnd"/>
      <w:r w:rsidR="00B439D5" w:rsidRPr="009C7F47">
        <w:rPr>
          <w:sz w:val="24"/>
          <w:szCs w:val="24"/>
        </w:rPr>
        <w:t xml:space="preserve"> 130A technology</w:t>
      </w:r>
      <w:r w:rsidR="00AD3A23">
        <w:rPr>
          <w:sz w:val="24"/>
          <w:szCs w:val="24"/>
        </w:rPr>
        <w:t>.</w:t>
      </w:r>
    </w:p>
    <w:p w14:paraId="43CBBB40" w14:textId="0D72E5E1" w:rsidR="001E10CA" w:rsidRPr="00723287" w:rsidRDefault="413F8826" w:rsidP="5173FDCB">
      <w:pPr>
        <w:rPr>
          <w:b/>
          <w:bCs/>
          <w:sz w:val="28"/>
          <w:szCs w:val="28"/>
        </w:rPr>
      </w:pPr>
      <w:r w:rsidRPr="00723287">
        <w:rPr>
          <w:b/>
          <w:bCs/>
          <w:sz w:val="28"/>
          <w:szCs w:val="28"/>
        </w:rPr>
        <w:lastRenderedPageBreak/>
        <w:t xml:space="preserve">Layout Versus Schematic </w:t>
      </w:r>
      <w:r w:rsidR="00B439D5" w:rsidRPr="00723287">
        <w:rPr>
          <w:b/>
          <w:bCs/>
          <w:sz w:val="28"/>
          <w:szCs w:val="28"/>
        </w:rPr>
        <w:t>(Netgen)</w:t>
      </w:r>
    </w:p>
    <w:p w14:paraId="70F3E56A" w14:textId="10EF6EF1" w:rsidR="5173FDCB" w:rsidRPr="001E10CA" w:rsidRDefault="1034DFDF" w:rsidP="5173FDCB">
      <w:pPr>
        <w:rPr>
          <w:b/>
          <w:bCs/>
          <w:sz w:val="24"/>
          <w:szCs w:val="24"/>
        </w:rPr>
      </w:pPr>
      <w:r w:rsidRPr="1034DFDF">
        <w:rPr>
          <w:sz w:val="24"/>
          <w:szCs w:val="24"/>
        </w:rPr>
        <w:t xml:space="preserve">The initial attempt at Layout vs. Schematic was using the sg13g2 technology in the </w:t>
      </w:r>
      <w:r w:rsidR="033867C6" w:rsidRPr="033867C6">
        <w:rPr>
          <w:sz w:val="24"/>
          <w:szCs w:val="24"/>
        </w:rPr>
        <w:t>K-Layout</w:t>
      </w:r>
      <w:r w:rsidRPr="1034DFDF">
        <w:rPr>
          <w:sz w:val="24"/>
          <w:szCs w:val="24"/>
        </w:rPr>
        <w:t xml:space="preserve"> software, which </w:t>
      </w:r>
      <w:r w:rsidR="0011710C">
        <w:rPr>
          <w:sz w:val="24"/>
          <w:szCs w:val="24"/>
        </w:rPr>
        <w:t>could not</w:t>
      </w:r>
      <w:r w:rsidRPr="1034DFDF">
        <w:rPr>
          <w:sz w:val="24"/>
          <w:szCs w:val="24"/>
        </w:rPr>
        <w:t xml:space="preserve"> be completed. As mentioned, using the sg13g2 technology, DRC could not be completed in </w:t>
      </w:r>
      <w:r w:rsidR="033867C6" w:rsidRPr="033867C6">
        <w:rPr>
          <w:sz w:val="24"/>
          <w:szCs w:val="24"/>
        </w:rPr>
        <w:t>K-Layout.</w:t>
      </w:r>
      <w:r w:rsidRPr="1034DFDF">
        <w:rPr>
          <w:sz w:val="24"/>
          <w:szCs w:val="24"/>
        </w:rPr>
        <w:t xml:space="preserve"> </w:t>
      </w:r>
      <w:r w:rsidR="00EB2A3E">
        <w:rPr>
          <w:sz w:val="24"/>
          <w:szCs w:val="24"/>
        </w:rPr>
        <w:t>W</w:t>
      </w:r>
      <w:r w:rsidRPr="1034DFDF">
        <w:rPr>
          <w:sz w:val="24"/>
          <w:szCs w:val="24"/>
        </w:rPr>
        <w:t xml:space="preserve">hen LVS was attempted, the team </w:t>
      </w:r>
      <w:r w:rsidR="00EB2A3E">
        <w:rPr>
          <w:sz w:val="24"/>
          <w:szCs w:val="24"/>
        </w:rPr>
        <w:t>compared</w:t>
      </w:r>
      <w:r w:rsidRPr="1034DFDF">
        <w:rPr>
          <w:sz w:val="24"/>
          <w:szCs w:val="24"/>
        </w:rPr>
        <w:t xml:space="preserve"> an improper layout to a correct schematic, which did not work. </w:t>
      </w:r>
      <w:r w:rsidR="00EB2A3E">
        <w:rPr>
          <w:sz w:val="24"/>
          <w:szCs w:val="24"/>
        </w:rPr>
        <w:t>The LVS for the sg13g2 technology is also</w:t>
      </w:r>
      <w:r w:rsidRPr="1034DFDF">
        <w:rPr>
          <w:sz w:val="24"/>
          <w:szCs w:val="24"/>
        </w:rPr>
        <w:t xml:space="preserve"> </w:t>
      </w:r>
      <w:r w:rsidR="00EB2A3E">
        <w:rPr>
          <w:sz w:val="24"/>
          <w:szCs w:val="24"/>
        </w:rPr>
        <w:t>relatively</w:t>
      </w:r>
      <w:r w:rsidRPr="1034DFDF">
        <w:rPr>
          <w:sz w:val="24"/>
          <w:szCs w:val="24"/>
        </w:rPr>
        <w:t xml:space="preserve"> new, and the scripts did not read the schematic correctly.</w:t>
      </w:r>
      <w:r w:rsidR="66FFCBBF" w:rsidRPr="66FFCBBF">
        <w:rPr>
          <w:sz w:val="24"/>
          <w:szCs w:val="24"/>
        </w:rPr>
        <w:t xml:space="preserve"> </w:t>
      </w:r>
      <w:r w:rsidR="6965A6C8" w:rsidRPr="6965A6C8">
        <w:rPr>
          <w:sz w:val="24"/>
          <w:szCs w:val="24"/>
        </w:rPr>
        <w:t xml:space="preserve">Here is the layout </w:t>
      </w:r>
      <w:r w:rsidR="00EB2A3E">
        <w:rPr>
          <w:sz w:val="24"/>
          <w:szCs w:val="24"/>
        </w:rPr>
        <w:t xml:space="preserve">of </w:t>
      </w:r>
      <w:r w:rsidR="6965A6C8" w:rsidRPr="6965A6C8">
        <w:rPr>
          <w:sz w:val="24"/>
          <w:szCs w:val="24"/>
        </w:rPr>
        <w:t>LVS results using the sg13g2 technology:</w:t>
      </w:r>
    </w:p>
    <w:p w14:paraId="627C43E2" w14:textId="7E57293B" w:rsidR="374507AE" w:rsidRPr="009C7F47" w:rsidRDefault="374507AE" w:rsidP="00EB2A3E">
      <w:pPr>
        <w:jc w:val="center"/>
        <w:rPr>
          <w:sz w:val="24"/>
          <w:szCs w:val="24"/>
        </w:rPr>
      </w:pPr>
      <w:r w:rsidRPr="009C7F47">
        <w:rPr>
          <w:noProof/>
          <w:sz w:val="24"/>
          <w:szCs w:val="24"/>
        </w:rPr>
        <w:drawing>
          <wp:inline distT="0" distB="0" distL="0" distR="0" wp14:anchorId="77183ABE" wp14:editId="6525C9D3">
            <wp:extent cx="2674331" cy="2679405"/>
            <wp:effectExtent l="0" t="0" r="0" b="6985"/>
            <wp:docPr id="1898141296" name="Picture 1898141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8141296"/>
                    <pic:cNvPicPr/>
                  </pic:nvPicPr>
                  <pic:blipFill>
                    <a:blip r:embed="rId22">
                      <a:extLst>
                        <a:ext uri="{28A0092B-C50C-407E-A947-70E740481C1C}">
                          <a14:useLocalDpi xmlns:a14="http://schemas.microsoft.com/office/drawing/2010/main" val="0"/>
                        </a:ext>
                      </a:extLst>
                    </a:blip>
                    <a:stretch>
                      <a:fillRect/>
                    </a:stretch>
                  </pic:blipFill>
                  <pic:spPr>
                    <a:xfrm>
                      <a:off x="0" y="0"/>
                      <a:ext cx="2678731" cy="2683813"/>
                    </a:xfrm>
                    <a:prstGeom prst="rect">
                      <a:avLst/>
                    </a:prstGeom>
                  </pic:spPr>
                </pic:pic>
              </a:graphicData>
            </a:graphic>
          </wp:inline>
        </w:drawing>
      </w:r>
    </w:p>
    <w:p w14:paraId="1520C237" w14:textId="13D582F6" w:rsidR="1EB0C864" w:rsidRPr="009C7F47" w:rsidRDefault="033867C6" w:rsidP="00EB2A3E">
      <w:pPr>
        <w:jc w:val="center"/>
        <w:rPr>
          <w:sz w:val="24"/>
          <w:szCs w:val="24"/>
        </w:rPr>
      </w:pPr>
      <w:r w:rsidRPr="009C7F47">
        <w:rPr>
          <w:b/>
          <w:sz w:val="24"/>
          <w:szCs w:val="24"/>
        </w:rPr>
        <w:t xml:space="preserve">Figure </w:t>
      </w:r>
      <w:r w:rsidR="07052056" w:rsidRPr="009C7F47">
        <w:rPr>
          <w:b/>
          <w:sz w:val="24"/>
          <w:szCs w:val="24"/>
        </w:rPr>
        <w:t>14</w:t>
      </w:r>
      <w:r w:rsidRPr="009C7F47">
        <w:rPr>
          <w:b/>
          <w:sz w:val="24"/>
          <w:szCs w:val="24"/>
        </w:rPr>
        <w:t xml:space="preserve">. </w:t>
      </w:r>
      <w:r w:rsidRPr="009C7F47">
        <w:rPr>
          <w:sz w:val="24"/>
          <w:szCs w:val="24"/>
        </w:rPr>
        <w:t xml:space="preserve">LVS results using the </w:t>
      </w:r>
      <w:proofErr w:type="gramStart"/>
      <w:r w:rsidRPr="009C7F47">
        <w:rPr>
          <w:sz w:val="24"/>
          <w:szCs w:val="24"/>
        </w:rPr>
        <w:t>sg13g2</w:t>
      </w:r>
      <w:proofErr w:type="gramEnd"/>
    </w:p>
    <w:p w14:paraId="626D2FC9" w14:textId="7E57293B" w:rsidR="374507AE" w:rsidRDefault="374507AE" w:rsidP="374507AE">
      <w:pPr>
        <w:rPr>
          <w:sz w:val="24"/>
          <w:szCs w:val="24"/>
        </w:rPr>
      </w:pPr>
    </w:p>
    <w:p w14:paraId="15FD79CA" w14:textId="40F534F5" w:rsidR="04F9E4EA" w:rsidRDefault="29453CD3" w:rsidP="04F9E4EA">
      <w:pPr>
        <w:rPr>
          <w:sz w:val="24"/>
          <w:szCs w:val="24"/>
        </w:rPr>
      </w:pPr>
      <w:r w:rsidRPr="29453CD3">
        <w:rPr>
          <w:sz w:val="24"/>
          <w:szCs w:val="24"/>
        </w:rPr>
        <w:t>As mentioned, here is the improper LVS results of the schematic:</w:t>
      </w:r>
    </w:p>
    <w:p w14:paraId="6F223F59" w14:textId="37DF95D5" w:rsidR="29453CD3" w:rsidRPr="009C7F47" w:rsidRDefault="29453CD3" w:rsidP="00444B7B">
      <w:pPr>
        <w:jc w:val="center"/>
        <w:rPr>
          <w:sz w:val="24"/>
          <w:szCs w:val="24"/>
        </w:rPr>
      </w:pPr>
      <w:r w:rsidRPr="009C7F47">
        <w:rPr>
          <w:noProof/>
          <w:sz w:val="24"/>
          <w:szCs w:val="24"/>
        </w:rPr>
        <w:drawing>
          <wp:inline distT="0" distB="0" distL="0" distR="0" wp14:anchorId="549F6A84" wp14:editId="3E73A5BE">
            <wp:extent cx="2535368" cy="2530549"/>
            <wp:effectExtent l="0" t="0" r="0" b="3175"/>
            <wp:docPr id="350203968" name="Picture 350203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203968"/>
                    <pic:cNvPicPr/>
                  </pic:nvPicPr>
                  <pic:blipFill>
                    <a:blip r:embed="rId23">
                      <a:extLst>
                        <a:ext uri="{28A0092B-C50C-407E-A947-70E740481C1C}">
                          <a14:useLocalDpi xmlns:a14="http://schemas.microsoft.com/office/drawing/2010/main" val="0"/>
                        </a:ext>
                      </a:extLst>
                    </a:blip>
                    <a:stretch>
                      <a:fillRect/>
                    </a:stretch>
                  </pic:blipFill>
                  <pic:spPr>
                    <a:xfrm>
                      <a:off x="0" y="0"/>
                      <a:ext cx="2535368" cy="2530549"/>
                    </a:xfrm>
                    <a:prstGeom prst="rect">
                      <a:avLst/>
                    </a:prstGeom>
                  </pic:spPr>
                </pic:pic>
              </a:graphicData>
            </a:graphic>
          </wp:inline>
        </w:drawing>
      </w:r>
    </w:p>
    <w:p w14:paraId="2572AAED" w14:textId="346C54EC" w:rsidR="00444B7B" w:rsidRDefault="15D82A87" w:rsidP="00AD3A23">
      <w:pPr>
        <w:jc w:val="center"/>
        <w:rPr>
          <w:sz w:val="24"/>
          <w:szCs w:val="24"/>
        </w:rPr>
      </w:pPr>
      <w:r w:rsidRPr="009C7F47">
        <w:rPr>
          <w:b/>
          <w:sz w:val="24"/>
          <w:szCs w:val="24"/>
        </w:rPr>
        <w:t xml:space="preserve">Figure </w:t>
      </w:r>
      <w:r w:rsidR="00444B7B" w:rsidRPr="009C7F47">
        <w:rPr>
          <w:b/>
          <w:sz w:val="24"/>
          <w:szCs w:val="24"/>
        </w:rPr>
        <w:t>15</w:t>
      </w:r>
      <w:r w:rsidRPr="009C7F47">
        <w:rPr>
          <w:b/>
          <w:sz w:val="24"/>
          <w:szCs w:val="24"/>
        </w:rPr>
        <w:t>.</w:t>
      </w:r>
      <w:r w:rsidRPr="009C7F47">
        <w:rPr>
          <w:sz w:val="24"/>
          <w:szCs w:val="24"/>
        </w:rPr>
        <w:t xml:space="preserve"> Improper LVS result using </w:t>
      </w:r>
      <w:bookmarkStart w:id="0" w:name="_Int_W2k1wy4M"/>
      <w:proofErr w:type="gramStart"/>
      <w:r w:rsidRPr="009C7F47">
        <w:rPr>
          <w:sz w:val="24"/>
          <w:szCs w:val="24"/>
        </w:rPr>
        <w:t>the sg13g2</w:t>
      </w:r>
      <w:bookmarkEnd w:id="0"/>
      <w:proofErr w:type="gramEnd"/>
      <w:r w:rsidRPr="009C7F47">
        <w:rPr>
          <w:sz w:val="24"/>
          <w:szCs w:val="24"/>
        </w:rPr>
        <w:t>.</w:t>
      </w:r>
    </w:p>
    <w:p w14:paraId="0246A407" w14:textId="03534AA5" w:rsidR="374507AE" w:rsidRPr="009C7F47" w:rsidRDefault="00444B7B" w:rsidP="374507AE">
      <w:pPr>
        <w:rPr>
          <w:sz w:val="24"/>
          <w:szCs w:val="24"/>
        </w:rPr>
      </w:pPr>
      <w:r w:rsidRPr="009C7F47">
        <w:rPr>
          <w:sz w:val="24"/>
          <w:szCs w:val="24"/>
        </w:rPr>
        <w:lastRenderedPageBreak/>
        <w:t>The LVS script</w:t>
      </w:r>
      <w:r w:rsidR="3C5E2AAE" w:rsidRPr="009C7F47">
        <w:rPr>
          <w:sz w:val="24"/>
          <w:szCs w:val="24"/>
        </w:rPr>
        <w:t xml:space="preserve"> did not find the schematic pins properly, </w:t>
      </w:r>
      <w:r w:rsidRPr="009C7F47">
        <w:rPr>
          <w:sz w:val="24"/>
          <w:szCs w:val="24"/>
        </w:rPr>
        <w:t>so</w:t>
      </w:r>
      <w:r w:rsidR="3C5E2AAE" w:rsidRPr="009C7F47">
        <w:rPr>
          <w:sz w:val="24"/>
          <w:szCs w:val="24"/>
        </w:rPr>
        <w:t xml:space="preserve"> the LVS did not pass when it was run. After multiple attempts to correct these errors, it was determined that the sky130A technology was to be used instead. After further testing, it was found that not only did the sg13g2 technology not allow us to complete LVS, but the sky130A technology and associated LVS files </w:t>
      </w:r>
      <w:r w:rsidR="12A67E22" w:rsidRPr="009C7F47">
        <w:rPr>
          <w:sz w:val="24"/>
          <w:szCs w:val="24"/>
        </w:rPr>
        <w:t>would</w:t>
      </w:r>
      <w:r w:rsidR="3C5E2AAE" w:rsidRPr="009C7F47">
        <w:rPr>
          <w:sz w:val="24"/>
          <w:szCs w:val="24"/>
        </w:rPr>
        <w:t xml:space="preserve"> not run in </w:t>
      </w:r>
      <w:r w:rsidR="12A67E22" w:rsidRPr="009C7F47">
        <w:rPr>
          <w:sz w:val="24"/>
          <w:szCs w:val="24"/>
        </w:rPr>
        <w:t>K-Layout</w:t>
      </w:r>
      <w:r w:rsidR="3C5E2AAE" w:rsidRPr="009C7F47">
        <w:rPr>
          <w:sz w:val="24"/>
          <w:szCs w:val="24"/>
        </w:rPr>
        <w:t xml:space="preserve"> properly. However, this process </w:t>
      </w:r>
      <w:r w:rsidRPr="009C7F47">
        <w:rPr>
          <w:sz w:val="24"/>
          <w:szCs w:val="24"/>
        </w:rPr>
        <w:t>could</w:t>
      </w:r>
      <w:r w:rsidR="3C5E2AAE" w:rsidRPr="009C7F47">
        <w:rPr>
          <w:sz w:val="24"/>
          <w:szCs w:val="24"/>
        </w:rPr>
        <w:t xml:space="preserve"> be completed much more efficiently </w:t>
      </w:r>
      <w:proofErr w:type="gramStart"/>
      <w:r w:rsidR="3C5E2AAE" w:rsidRPr="009C7F47">
        <w:rPr>
          <w:sz w:val="24"/>
          <w:szCs w:val="24"/>
        </w:rPr>
        <w:t>in</w:t>
      </w:r>
      <w:proofErr w:type="gramEnd"/>
      <w:r w:rsidR="3C5E2AAE" w:rsidRPr="009C7F47">
        <w:rPr>
          <w:sz w:val="24"/>
          <w:szCs w:val="24"/>
        </w:rPr>
        <w:t xml:space="preserve"> </w:t>
      </w:r>
      <w:r w:rsidRPr="009C7F47">
        <w:rPr>
          <w:sz w:val="24"/>
          <w:szCs w:val="24"/>
        </w:rPr>
        <w:t>N</w:t>
      </w:r>
      <w:r w:rsidR="3C5E2AAE" w:rsidRPr="009C7F47">
        <w:rPr>
          <w:sz w:val="24"/>
          <w:szCs w:val="24"/>
        </w:rPr>
        <w:t>etgen.</w:t>
      </w:r>
    </w:p>
    <w:p w14:paraId="3157A3ED" w14:textId="2D7EF97A" w:rsidR="0A297632" w:rsidRPr="009C7F47" w:rsidRDefault="00444B7B" w:rsidP="0A297632">
      <w:pPr>
        <w:rPr>
          <w:sz w:val="24"/>
          <w:szCs w:val="24"/>
        </w:rPr>
      </w:pPr>
      <w:r w:rsidRPr="009C7F47">
        <w:rPr>
          <w:sz w:val="24"/>
          <w:szCs w:val="24"/>
        </w:rPr>
        <w:t xml:space="preserve">Resources </w:t>
      </w:r>
      <w:r w:rsidR="0A297632" w:rsidRPr="009C7F47">
        <w:rPr>
          <w:sz w:val="24"/>
          <w:szCs w:val="24"/>
        </w:rPr>
        <w:t>from Dr. Talarico</w:t>
      </w:r>
      <w:r w:rsidRPr="009C7F47">
        <w:rPr>
          <w:sz w:val="24"/>
          <w:szCs w:val="24"/>
        </w:rPr>
        <w:t>'</w:t>
      </w:r>
      <w:r w:rsidR="0A297632" w:rsidRPr="009C7F47">
        <w:rPr>
          <w:sz w:val="24"/>
          <w:szCs w:val="24"/>
        </w:rPr>
        <w:t>s VLSI website were used</w:t>
      </w:r>
      <w:r w:rsidRPr="009C7F47">
        <w:rPr>
          <w:sz w:val="24"/>
          <w:szCs w:val="24"/>
        </w:rPr>
        <w:t xml:space="preserve"> to follow the design process in Netgen</w:t>
      </w:r>
      <w:r w:rsidR="0A297632" w:rsidRPr="009C7F47">
        <w:rPr>
          <w:sz w:val="24"/>
          <w:szCs w:val="24"/>
        </w:rPr>
        <w:t>:</w:t>
      </w:r>
      <w:r w:rsidRPr="009C7F47">
        <w:rPr>
          <w:sz w:val="24"/>
          <w:szCs w:val="24"/>
        </w:rPr>
        <w:t xml:space="preserve"> </w:t>
      </w:r>
      <w:hyperlink r:id="rId24" w:history="1">
        <w:r w:rsidRPr="009C7F47">
          <w:rPr>
            <w:rStyle w:val="Hyperlink"/>
            <w:sz w:val="24"/>
            <w:szCs w:val="24"/>
          </w:rPr>
          <w:t>https://web02.gonzaga.edu/faculty/talarico/vlsi/vlsi.html</w:t>
        </w:r>
      </w:hyperlink>
    </w:p>
    <w:p w14:paraId="1C2B3EC4" w14:textId="55AC5BE9" w:rsidR="0A297632" w:rsidRPr="009C7F47" w:rsidRDefault="1034DFDF" w:rsidP="0A297632">
      <w:pPr>
        <w:rPr>
          <w:sz w:val="24"/>
          <w:szCs w:val="24"/>
        </w:rPr>
      </w:pPr>
      <w:r w:rsidRPr="009C7F47">
        <w:rPr>
          <w:sz w:val="24"/>
          <w:szCs w:val="24"/>
        </w:rPr>
        <w:t xml:space="preserve">First, the layout netlist was extracted from our design in KLayout as </w:t>
      </w:r>
      <w:r w:rsidR="00444B7B" w:rsidRPr="009C7F47">
        <w:rPr>
          <w:sz w:val="24"/>
          <w:szCs w:val="24"/>
        </w:rPr>
        <w:t>'</w:t>
      </w:r>
      <w:proofErr w:type="spellStart"/>
      <w:r w:rsidRPr="009C7F47">
        <w:rPr>
          <w:sz w:val="24"/>
          <w:szCs w:val="24"/>
        </w:rPr>
        <w:t>inv</w:t>
      </w:r>
      <w:r w:rsidR="2F27324E" w:rsidRPr="009C7F47">
        <w:rPr>
          <w:sz w:val="24"/>
          <w:szCs w:val="24"/>
        </w:rPr>
        <w:t>_</w:t>
      </w:r>
      <w:r w:rsidRPr="009C7F47">
        <w:rPr>
          <w:sz w:val="24"/>
          <w:szCs w:val="24"/>
        </w:rPr>
        <w:t>extracted.cir</w:t>
      </w:r>
      <w:proofErr w:type="spellEnd"/>
      <w:r w:rsidR="00444B7B" w:rsidRPr="009C7F47">
        <w:rPr>
          <w:sz w:val="24"/>
          <w:szCs w:val="24"/>
        </w:rPr>
        <w:t>',</w:t>
      </w:r>
      <w:r w:rsidRPr="009C7F47">
        <w:rPr>
          <w:sz w:val="24"/>
          <w:szCs w:val="24"/>
        </w:rPr>
        <w:t xml:space="preserve"> and the schematic netlist was extracted from </w:t>
      </w:r>
      <w:proofErr w:type="spellStart"/>
      <w:r w:rsidRPr="009C7F47">
        <w:rPr>
          <w:sz w:val="24"/>
          <w:szCs w:val="24"/>
        </w:rPr>
        <w:t>xschem</w:t>
      </w:r>
      <w:proofErr w:type="spellEnd"/>
      <w:r w:rsidRPr="009C7F47">
        <w:rPr>
          <w:sz w:val="24"/>
          <w:szCs w:val="24"/>
        </w:rPr>
        <w:t xml:space="preserve"> as </w:t>
      </w:r>
      <w:r w:rsidR="00444B7B" w:rsidRPr="009C7F47">
        <w:rPr>
          <w:sz w:val="24"/>
          <w:szCs w:val="24"/>
        </w:rPr>
        <w:t>'</w:t>
      </w:r>
      <w:proofErr w:type="spellStart"/>
      <w:r w:rsidRPr="009C7F47">
        <w:rPr>
          <w:sz w:val="24"/>
          <w:szCs w:val="24"/>
        </w:rPr>
        <w:t>inv.cir</w:t>
      </w:r>
      <w:proofErr w:type="spellEnd"/>
      <w:r w:rsidR="00444B7B" w:rsidRPr="009C7F47">
        <w:rPr>
          <w:sz w:val="24"/>
          <w:szCs w:val="24"/>
        </w:rPr>
        <w:t>'</w:t>
      </w:r>
      <w:r w:rsidRPr="009C7F47">
        <w:rPr>
          <w:sz w:val="24"/>
          <w:szCs w:val="24"/>
        </w:rPr>
        <w:t xml:space="preserve">. These files were used </w:t>
      </w:r>
      <w:r w:rsidR="388D78BF" w:rsidRPr="009C7F47">
        <w:rPr>
          <w:sz w:val="24"/>
          <w:szCs w:val="24"/>
        </w:rPr>
        <w:t xml:space="preserve">in </w:t>
      </w:r>
      <w:r w:rsidR="00444B7B" w:rsidRPr="009C7F47">
        <w:rPr>
          <w:sz w:val="24"/>
          <w:szCs w:val="24"/>
        </w:rPr>
        <w:t>N</w:t>
      </w:r>
      <w:r w:rsidR="388D78BF" w:rsidRPr="009C7F47">
        <w:rPr>
          <w:sz w:val="24"/>
          <w:szCs w:val="24"/>
        </w:rPr>
        <w:t xml:space="preserve">etgen </w:t>
      </w:r>
      <w:r w:rsidRPr="009C7F47">
        <w:rPr>
          <w:sz w:val="24"/>
          <w:szCs w:val="24"/>
        </w:rPr>
        <w:t xml:space="preserve">with the provided </w:t>
      </w:r>
      <w:proofErr w:type="spellStart"/>
      <w:r w:rsidRPr="009C7F47">
        <w:rPr>
          <w:sz w:val="24"/>
          <w:szCs w:val="24"/>
        </w:rPr>
        <w:t>lvs.tcl</w:t>
      </w:r>
      <w:proofErr w:type="spellEnd"/>
      <w:r w:rsidRPr="009C7F47">
        <w:rPr>
          <w:sz w:val="24"/>
          <w:szCs w:val="24"/>
        </w:rPr>
        <w:t xml:space="preserve"> file to test circuit matching:</w:t>
      </w:r>
    </w:p>
    <w:p w14:paraId="3430311C" w14:textId="282F460D" w:rsidR="243A3002" w:rsidRDefault="513DA1B8" w:rsidP="00723287">
      <w:pPr>
        <w:jc w:val="center"/>
        <w:rPr>
          <w:i/>
        </w:rPr>
      </w:pPr>
      <w:proofErr w:type="spellStart"/>
      <w:r w:rsidRPr="513DA1B8">
        <w:rPr>
          <w:i/>
          <w:iCs/>
          <w:sz w:val="24"/>
          <w:szCs w:val="24"/>
        </w:rPr>
        <w:t>lvs</w:t>
      </w:r>
      <w:proofErr w:type="spellEnd"/>
      <w:r w:rsidRPr="513DA1B8">
        <w:rPr>
          <w:i/>
          <w:iCs/>
          <w:sz w:val="24"/>
          <w:szCs w:val="24"/>
        </w:rPr>
        <w:t xml:space="preserve"> </w:t>
      </w:r>
      <w:proofErr w:type="spellStart"/>
      <w:r w:rsidRPr="513DA1B8">
        <w:rPr>
          <w:i/>
          <w:iCs/>
          <w:sz w:val="24"/>
          <w:szCs w:val="24"/>
        </w:rPr>
        <w:t>inv_extracted.cir</w:t>
      </w:r>
      <w:proofErr w:type="spellEnd"/>
      <w:r w:rsidRPr="513DA1B8">
        <w:rPr>
          <w:i/>
          <w:iCs/>
          <w:sz w:val="24"/>
          <w:szCs w:val="24"/>
        </w:rPr>
        <w:t xml:space="preserve"> </w:t>
      </w:r>
      <w:proofErr w:type="spellStart"/>
      <w:r w:rsidRPr="513DA1B8">
        <w:rPr>
          <w:i/>
          <w:iCs/>
          <w:sz w:val="24"/>
          <w:szCs w:val="24"/>
        </w:rPr>
        <w:t>inv.cir</w:t>
      </w:r>
      <w:proofErr w:type="spellEnd"/>
      <w:r w:rsidRPr="513DA1B8">
        <w:rPr>
          <w:i/>
          <w:iCs/>
          <w:sz w:val="24"/>
          <w:szCs w:val="24"/>
        </w:rPr>
        <w:t xml:space="preserve"> </w:t>
      </w:r>
      <w:proofErr w:type="spellStart"/>
      <w:r w:rsidRPr="513DA1B8">
        <w:rPr>
          <w:i/>
          <w:iCs/>
          <w:sz w:val="24"/>
          <w:szCs w:val="24"/>
        </w:rPr>
        <w:t>lvs.tcl</w:t>
      </w:r>
      <w:proofErr w:type="spellEnd"/>
    </w:p>
    <w:p w14:paraId="432B3F0F" w14:textId="40EAA750" w:rsidR="0D8BA380" w:rsidRDefault="0D8BA380" w:rsidP="00444B7B">
      <w:pPr>
        <w:jc w:val="center"/>
      </w:pPr>
      <w:r w:rsidRPr="00723287">
        <w:rPr>
          <w:noProof/>
          <w:sz w:val="24"/>
          <w:szCs w:val="24"/>
        </w:rPr>
        <w:drawing>
          <wp:inline distT="0" distB="0" distL="0" distR="0" wp14:anchorId="05D5CE2D" wp14:editId="12417FCE">
            <wp:extent cx="3448049" cy="2964356"/>
            <wp:effectExtent l="0" t="0" r="0" b="0"/>
            <wp:docPr id="233090931" name="Picture 233090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090931"/>
                    <pic:cNvPicPr/>
                  </pic:nvPicPr>
                  <pic:blipFill>
                    <a:blip r:embed="rId25">
                      <a:extLst>
                        <a:ext uri="{28A0092B-C50C-407E-A947-70E740481C1C}">
                          <a14:useLocalDpi xmlns:a14="http://schemas.microsoft.com/office/drawing/2010/main" val="0"/>
                        </a:ext>
                      </a:extLst>
                    </a:blip>
                    <a:stretch>
                      <a:fillRect/>
                    </a:stretch>
                  </pic:blipFill>
                  <pic:spPr>
                    <a:xfrm>
                      <a:off x="0" y="0"/>
                      <a:ext cx="3448049" cy="2964356"/>
                    </a:xfrm>
                    <a:prstGeom prst="rect">
                      <a:avLst/>
                    </a:prstGeom>
                  </pic:spPr>
                </pic:pic>
              </a:graphicData>
            </a:graphic>
          </wp:inline>
        </w:drawing>
      </w:r>
    </w:p>
    <w:p w14:paraId="3343E0A6" w14:textId="61BB0357" w:rsidR="00444B7B" w:rsidRPr="00723287" w:rsidRDefault="00444B7B" w:rsidP="009C7F47">
      <w:pPr>
        <w:ind w:left="720" w:hanging="720"/>
        <w:rPr>
          <w:sz w:val="24"/>
          <w:szCs w:val="24"/>
        </w:rPr>
      </w:pPr>
      <w:r w:rsidRPr="00723287">
        <w:rPr>
          <w:b/>
          <w:sz w:val="24"/>
          <w:szCs w:val="24"/>
        </w:rPr>
        <w:t xml:space="preserve">Figure 16. </w:t>
      </w:r>
      <w:r w:rsidRPr="00723287">
        <w:rPr>
          <w:sz w:val="24"/>
          <w:szCs w:val="24"/>
        </w:rPr>
        <w:t>The inverter pass</w:t>
      </w:r>
      <w:r w:rsidR="00D023C2" w:rsidRPr="00723287">
        <w:rPr>
          <w:sz w:val="24"/>
          <w:szCs w:val="24"/>
        </w:rPr>
        <w:t>ed</w:t>
      </w:r>
      <w:r w:rsidRPr="00723287">
        <w:rPr>
          <w:sz w:val="24"/>
          <w:szCs w:val="24"/>
        </w:rPr>
        <w:t xml:space="preserve"> the LVS test. The phrase </w:t>
      </w:r>
      <w:r w:rsidR="00D023C2" w:rsidRPr="00723287">
        <w:rPr>
          <w:sz w:val="24"/>
          <w:szCs w:val="24"/>
        </w:rPr>
        <w:t>"</w:t>
      </w:r>
      <w:r w:rsidRPr="00723287">
        <w:rPr>
          <w:sz w:val="24"/>
          <w:szCs w:val="24"/>
        </w:rPr>
        <w:t>Circuits match uniquely</w:t>
      </w:r>
      <w:r w:rsidR="00D023C2" w:rsidRPr="00723287">
        <w:rPr>
          <w:sz w:val="24"/>
          <w:szCs w:val="24"/>
        </w:rPr>
        <w:t>"</w:t>
      </w:r>
      <w:r w:rsidRPr="00723287">
        <w:rPr>
          <w:sz w:val="24"/>
          <w:szCs w:val="24"/>
        </w:rPr>
        <w:t xml:space="preserve"> indicates that the </w:t>
      </w:r>
      <w:r w:rsidR="00D023C2" w:rsidRPr="00723287">
        <w:rPr>
          <w:sz w:val="24"/>
          <w:szCs w:val="24"/>
        </w:rPr>
        <w:t xml:space="preserve">layout matches the schematic. </w:t>
      </w:r>
    </w:p>
    <w:p w14:paraId="426609EF" w14:textId="5B9E449C" w:rsidR="0A4CDFF2" w:rsidRDefault="1034DFDF" w:rsidP="0A4CDFF2">
      <w:pPr>
        <w:rPr>
          <w:sz w:val="24"/>
          <w:szCs w:val="24"/>
        </w:rPr>
      </w:pPr>
      <w:r w:rsidRPr="77959F18">
        <w:rPr>
          <w:sz w:val="24"/>
          <w:szCs w:val="24"/>
        </w:rPr>
        <w:t>To remove all errors</w:t>
      </w:r>
      <w:r w:rsidR="00D023C2">
        <w:rPr>
          <w:sz w:val="24"/>
          <w:szCs w:val="24"/>
        </w:rPr>
        <w:t>,</w:t>
      </w:r>
      <w:r w:rsidRPr="77959F18">
        <w:rPr>
          <w:sz w:val="24"/>
          <w:szCs w:val="24"/>
        </w:rPr>
        <w:t xml:space="preserve"> the following command and associated results are below. The sky130A_setup.tcl was in </w:t>
      </w:r>
      <w:proofErr w:type="spellStart"/>
      <w:r w:rsidRPr="77959F18">
        <w:rPr>
          <w:sz w:val="24"/>
          <w:szCs w:val="24"/>
        </w:rPr>
        <w:t>foss</w:t>
      </w:r>
      <w:proofErr w:type="spellEnd"/>
      <w:r w:rsidRPr="77959F18">
        <w:rPr>
          <w:sz w:val="24"/>
          <w:szCs w:val="24"/>
        </w:rPr>
        <w:t>/</w:t>
      </w:r>
      <w:proofErr w:type="spellStart"/>
      <w:r w:rsidRPr="77959F18">
        <w:rPr>
          <w:sz w:val="24"/>
          <w:szCs w:val="24"/>
        </w:rPr>
        <w:t>pdks</w:t>
      </w:r>
      <w:proofErr w:type="spellEnd"/>
      <w:r w:rsidRPr="77959F18">
        <w:rPr>
          <w:sz w:val="24"/>
          <w:szCs w:val="24"/>
        </w:rPr>
        <w:t>/sky130A/</w:t>
      </w:r>
      <w:proofErr w:type="spellStart"/>
      <w:r w:rsidRPr="77959F18">
        <w:rPr>
          <w:sz w:val="24"/>
          <w:szCs w:val="24"/>
        </w:rPr>
        <w:t>libs.tech</w:t>
      </w:r>
      <w:proofErr w:type="spellEnd"/>
      <w:r w:rsidRPr="77959F18">
        <w:rPr>
          <w:sz w:val="24"/>
          <w:szCs w:val="24"/>
        </w:rPr>
        <w:t>/</w:t>
      </w:r>
      <w:proofErr w:type="spellStart"/>
      <w:r w:rsidRPr="77959F18">
        <w:rPr>
          <w:sz w:val="24"/>
          <w:szCs w:val="24"/>
        </w:rPr>
        <w:t>netgen</w:t>
      </w:r>
      <w:proofErr w:type="spellEnd"/>
      <w:r w:rsidRPr="77959F18">
        <w:rPr>
          <w:sz w:val="24"/>
          <w:szCs w:val="24"/>
        </w:rPr>
        <w:t xml:space="preserve"> but was moved to the current directory for easier access.</w:t>
      </w:r>
    </w:p>
    <w:p w14:paraId="318D34D6" w14:textId="12E4ED90" w:rsidR="1034DFDF" w:rsidRDefault="1034DFDF" w:rsidP="1034DFDF"/>
    <w:p w14:paraId="6FCC4BA3" w14:textId="77777777" w:rsidR="00AD3A23" w:rsidRDefault="00AD3A23" w:rsidP="1034DFDF"/>
    <w:p w14:paraId="12F495DD" w14:textId="77777777" w:rsidR="00AD3A23" w:rsidRDefault="00AD3A23" w:rsidP="1034DFDF"/>
    <w:p w14:paraId="6840849A" w14:textId="77777777" w:rsidR="00AD3A23" w:rsidRDefault="00AD3A23" w:rsidP="1034DFDF"/>
    <w:p w14:paraId="2AA12369" w14:textId="398EDD96" w:rsidR="1034DFDF" w:rsidRDefault="1034DFDF" w:rsidP="1034DFDF">
      <w:pPr>
        <w:rPr>
          <w:i/>
          <w:sz w:val="24"/>
          <w:szCs w:val="24"/>
        </w:rPr>
      </w:pPr>
      <w:proofErr w:type="spellStart"/>
      <w:r w:rsidRPr="77959F18">
        <w:rPr>
          <w:i/>
          <w:sz w:val="24"/>
          <w:szCs w:val="24"/>
        </w:rPr>
        <w:lastRenderedPageBreak/>
        <w:t>netgen</w:t>
      </w:r>
      <w:proofErr w:type="spellEnd"/>
      <w:r w:rsidRPr="77959F18">
        <w:rPr>
          <w:i/>
          <w:sz w:val="24"/>
          <w:szCs w:val="24"/>
        </w:rPr>
        <w:t xml:space="preserve"> –batch </w:t>
      </w:r>
      <w:proofErr w:type="spellStart"/>
      <w:r w:rsidRPr="77959F18">
        <w:rPr>
          <w:i/>
          <w:sz w:val="24"/>
          <w:szCs w:val="24"/>
        </w:rPr>
        <w:t>lvs</w:t>
      </w:r>
      <w:proofErr w:type="spellEnd"/>
      <w:r w:rsidRPr="77959F18">
        <w:rPr>
          <w:i/>
          <w:sz w:val="24"/>
          <w:szCs w:val="24"/>
        </w:rPr>
        <w:t xml:space="preserve"> </w:t>
      </w:r>
      <w:proofErr w:type="spellStart"/>
      <w:r w:rsidRPr="77959F18">
        <w:rPr>
          <w:i/>
          <w:sz w:val="24"/>
          <w:szCs w:val="24"/>
        </w:rPr>
        <w:t>inv_extracted.cir</w:t>
      </w:r>
      <w:proofErr w:type="spellEnd"/>
      <w:r w:rsidRPr="77959F18">
        <w:rPr>
          <w:i/>
          <w:sz w:val="24"/>
          <w:szCs w:val="24"/>
        </w:rPr>
        <w:t xml:space="preserve"> </w:t>
      </w:r>
      <w:proofErr w:type="spellStart"/>
      <w:r w:rsidRPr="77959F18">
        <w:rPr>
          <w:i/>
          <w:sz w:val="24"/>
          <w:szCs w:val="24"/>
        </w:rPr>
        <w:t>inv.cir</w:t>
      </w:r>
      <w:proofErr w:type="spellEnd"/>
      <w:r w:rsidRPr="77959F18">
        <w:rPr>
          <w:i/>
          <w:sz w:val="24"/>
          <w:szCs w:val="24"/>
        </w:rPr>
        <w:t xml:space="preserve"> sky130A_setup.tcl</w:t>
      </w:r>
    </w:p>
    <w:p w14:paraId="206E5247" w14:textId="2CDE9B22" w:rsidR="0A4CDFF2" w:rsidRDefault="0A4CDFF2" w:rsidP="00D023C2">
      <w:pPr>
        <w:jc w:val="center"/>
      </w:pPr>
      <w:r w:rsidRPr="00723287">
        <w:rPr>
          <w:noProof/>
          <w:sz w:val="24"/>
          <w:szCs w:val="24"/>
        </w:rPr>
        <w:drawing>
          <wp:inline distT="0" distB="0" distL="0" distR="0" wp14:anchorId="1DED126E" wp14:editId="130F5EF6">
            <wp:extent cx="4591052" cy="3075415"/>
            <wp:effectExtent l="0" t="0" r="0" b="0"/>
            <wp:docPr id="2016792734" name="Picture 2016792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6792734"/>
                    <pic:cNvPicPr/>
                  </pic:nvPicPr>
                  <pic:blipFill>
                    <a:blip r:embed="rId26">
                      <a:extLst>
                        <a:ext uri="{28A0092B-C50C-407E-A947-70E740481C1C}">
                          <a14:useLocalDpi xmlns:a14="http://schemas.microsoft.com/office/drawing/2010/main" val="0"/>
                        </a:ext>
                      </a:extLst>
                    </a:blip>
                    <a:stretch>
                      <a:fillRect/>
                    </a:stretch>
                  </pic:blipFill>
                  <pic:spPr>
                    <a:xfrm>
                      <a:off x="0" y="0"/>
                      <a:ext cx="4591052" cy="3075415"/>
                    </a:xfrm>
                    <a:prstGeom prst="rect">
                      <a:avLst/>
                    </a:prstGeom>
                  </pic:spPr>
                </pic:pic>
              </a:graphicData>
            </a:graphic>
          </wp:inline>
        </w:drawing>
      </w:r>
    </w:p>
    <w:p w14:paraId="5F1B275D" w14:textId="2FAD6F67" w:rsidR="6A18D025" w:rsidRPr="00723287" w:rsidRDefault="00D023C2" w:rsidP="009C7F47">
      <w:pPr>
        <w:ind w:left="720" w:hanging="720"/>
        <w:rPr>
          <w:sz w:val="24"/>
          <w:szCs w:val="24"/>
        </w:rPr>
      </w:pPr>
      <w:r w:rsidRPr="00723287">
        <w:rPr>
          <w:b/>
          <w:sz w:val="24"/>
          <w:szCs w:val="24"/>
        </w:rPr>
        <w:t xml:space="preserve">Figure 17. </w:t>
      </w:r>
      <w:r w:rsidRPr="00723287">
        <w:rPr>
          <w:sz w:val="24"/>
          <w:szCs w:val="24"/>
        </w:rPr>
        <w:t>The results after running the command. The circuits match uniquely, and the property errors are gone.</w:t>
      </w:r>
    </w:p>
    <w:p w14:paraId="5D513315" w14:textId="31576E87" w:rsidR="6A18D025" w:rsidRDefault="6A18D025" w:rsidP="6A18D025">
      <w:pPr>
        <w:rPr>
          <w:sz w:val="24"/>
          <w:szCs w:val="24"/>
        </w:rPr>
      </w:pPr>
    </w:p>
    <w:p w14:paraId="03B58F6D" w14:textId="6FAFB4B4" w:rsidR="41D762AD" w:rsidRDefault="00785F80" w:rsidP="1F7EE5A1">
      <w:pPr>
        <w:rPr>
          <w:sz w:val="24"/>
          <w:szCs w:val="24"/>
        </w:rPr>
      </w:pPr>
      <w:r>
        <w:rPr>
          <w:sz w:val="24"/>
          <w:szCs w:val="24"/>
        </w:rPr>
        <w:t>T</w:t>
      </w:r>
      <w:r w:rsidR="1034DFDF" w:rsidRPr="77959F18">
        <w:rPr>
          <w:sz w:val="24"/>
          <w:szCs w:val="24"/>
        </w:rPr>
        <w:t>h</w:t>
      </w:r>
      <w:r>
        <w:rPr>
          <w:sz w:val="24"/>
          <w:szCs w:val="24"/>
        </w:rPr>
        <w:t>e layout vs. schematic was completed using sky130A technology and Netgen</w:t>
      </w:r>
      <w:r w:rsidR="1034DFDF" w:rsidRPr="77959F18">
        <w:rPr>
          <w:sz w:val="24"/>
          <w:szCs w:val="24"/>
        </w:rPr>
        <w:t xml:space="preserve">, and the circuits match. Aside from the </w:t>
      </w:r>
      <w:r>
        <w:rPr>
          <w:sz w:val="24"/>
          <w:szCs w:val="24"/>
        </w:rPr>
        <w:t>problems mentioned above</w:t>
      </w:r>
      <w:r w:rsidR="1034DFDF" w:rsidRPr="77959F18">
        <w:rPr>
          <w:sz w:val="24"/>
          <w:szCs w:val="24"/>
        </w:rPr>
        <w:t xml:space="preserve">, a </w:t>
      </w:r>
      <w:r>
        <w:rPr>
          <w:sz w:val="24"/>
          <w:szCs w:val="24"/>
        </w:rPr>
        <w:t>significant</w:t>
      </w:r>
      <w:r w:rsidR="1034DFDF" w:rsidRPr="77959F18">
        <w:rPr>
          <w:sz w:val="24"/>
          <w:szCs w:val="24"/>
        </w:rPr>
        <w:t xml:space="preserve"> amount of time was spent debugging the netlist extracted from the layout. As this circuit was only one inverter, a subcircuit was not needed in the netlist</w:t>
      </w:r>
      <w:r>
        <w:rPr>
          <w:sz w:val="24"/>
          <w:szCs w:val="24"/>
        </w:rPr>
        <w:t>,</w:t>
      </w:r>
      <w:r w:rsidR="1034DFDF" w:rsidRPr="77959F18">
        <w:rPr>
          <w:sz w:val="24"/>
          <w:szCs w:val="24"/>
        </w:rPr>
        <w:t xml:space="preserve"> and the two transistors </w:t>
      </w:r>
      <w:r>
        <w:rPr>
          <w:sz w:val="24"/>
          <w:szCs w:val="24"/>
        </w:rPr>
        <w:t>we</w:t>
      </w:r>
      <w:r w:rsidR="1034DFDF" w:rsidRPr="77959F18">
        <w:rPr>
          <w:sz w:val="24"/>
          <w:szCs w:val="24"/>
        </w:rPr>
        <w:t xml:space="preserve">re the only defined parts of the netlist. The extracted netlist was generated with a subcircuit but without defining the use of the circuit, so some manual changes were needed. </w:t>
      </w:r>
    </w:p>
    <w:p w14:paraId="116AD722" w14:textId="5F607B61" w:rsidR="1034DFDF" w:rsidRDefault="00BA37A9" w:rsidP="1034DFDF">
      <w:pPr>
        <w:rPr>
          <w:sz w:val="24"/>
          <w:szCs w:val="24"/>
        </w:rPr>
      </w:pPr>
      <w:r>
        <w:rPr>
          <w:sz w:val="24"/>
          <w:szCs w:val="24"/>
        </w:rPr>
        <w:t>The team recommends using Netgen for LVS for future project iterations</w:t>
      </w:r>
      <w:r w:rsidR="1034DFDF" w:rsidRPr="77959F18">
        <w:rPr>
          <w:sz w:val="24"/>
          <w:szCs w:val="24"/>
        </w:rPr>
        <w:t xml:space="preserve"> until the sg13g2 technology is refine</w:t>
      </w:r>
      <w:r>
        <w:rPr>
          <w:sz w:val="24"/>
          <w:szCs w:val="24"/>
        </w:rPr>
        <w:t>d</w:t>
      </w:r>
      <w:r w:rsidR="1034DFDF" w:rsidRPr="77959F18">
        <w:rPr>
          <w:sz w:val="24"/>
          <w:szCs w:val="24"/>
        </w:rPr>
        <w:t xml:space="preserve">. Netgen was very streamlined and made the testing process much more efficient. Although </w:t>
      </w:r>
      <w:r>
        <w:rPr>
          <w:sz w:val="24"/>
          <w:szCs w:val="24"/>
        </w:rPr>
        <w:t>K</w:t>
      </w:r>
      <w:r w:rsidR="153D6689" w:rsidRPr="153D6689">
        <w:rPr>
          <w:sz w:val="24"/>
          <w:szCs w:val="24"/>
        </w:rPr>
        <w:t>Layout</w:t>
      </w:r>
      <w:r w:rsidR="1034DFDF" w:rsidRPr="77959F18">
        <w:rPr>
          <w:sz w:val="24"/>
          <w:szCs w:val="24"/>
        </w:rPr>
        <w:t xml:space="preserve"> may be able to be used, it took much longer than allowed for this project. </w:t>
      </w:r>
      <w:r w:rsidR="00071961">
        <w:rPr>
          <w:sz w:val="24"/>
          <w:szCs w:val="24"/>
        </w:rPr>
        <w:t>U</w:t>
      </w:r>
      <w:r w:rsidR="1034DFDF" w:rsidRPr="77959F18">
        <w:rPr>
          <w:sz w:val="24"/>
          <w:szCs w:val="24"/>
        </w:rPr>
        <w:t xml:space="preserve">sing </w:t>
      </w:r>
      <w:r>
        <w:rPr>
          <w:sz w:val="24"/>
          <w:szCs w:val="24"/>
        </w:rPr>
        <w:t>N</w:t>
      </w:r>
      <w:r w:rsidR="1034DFDF" w:rsidRPr="77959F18">
        <w:rPr>
          <w:sz w:val="24"/>
          <w:szCs w:val="24"/>
        </w:rPr>
        <w:t xml:space="preserve">etgen and manually reviewing the layout and schematic netlists, we </w:t>
      </w:r>
      <w:r>
        <w:rPr>
          <w:sz w:val="24"/>
          <w:szCs w:val="24"/>
        </w:rPr>
        <w:t>could</w:t>
      </w:r>
      <w:r w:rsidR="1034DFDF" w:rsidRPr="77959F18">
        <w:rPr>
          <w:sz w:val="24"/>
          <w:szCs w:val="24"/>
        </w:rPr>
        <w:t xml:space="preserve"> learn and complete the LVS process sufficiently.</w:t>
      </w:r>
    </w:p>
    <w:p w14:paraId="653E1B2D" w14:textId="63AA38EC" w:rsidR="001F39F1" w:rsidRDefault="001F39F1">
      <w:pPr>
        <w:rPr>
          <w:b/>
          <w:bCs/>
          <w:sz w:val="24"/>
          <w:szCs w:val="24"/>
        </w:rPr>
      </w:pPr>
    </w:p>
    <w:p w14:paraId="0342EE60" w14:textId="0D72E5E1" w:rsidR="003A1360" w:rsidRPr="00723287" w:rsidRDefault="2E42307A">
      <w:pPr>
        <w:rPr>
          <w:b/>
          <w:bCs/>
          <w:sz w:val="28"/>
          <w:szCs w:val="28"/>
        </w:rPr>
      </w:pPr>
      <w:r w:rsidRPr="00723287">
        <w:rPr>
          <w:b/>
          <w:bCs/>
          <w:sz w:val="28"/>
          <w:szCs w:val="28"/>
        </w:rPr>
        <w:t>RC Extraction (Magic)</w:t>
      </w:r>
    </w:p>
    <w:p w14:paraId="4ED11079" w14:textId="79FFC58A" w:rsidR="005A42A5" w:rsidRDefault="5148F1DC">
      <w:pPr>
        <w:rPr>
          <w:sz w:val="24"/>
          <w:szCs w:val="24"/>
        </w:rPr>
      </w:pPr>
      <w:r w:rsidRPr="5148F1DC">
        <w:rPr>
          <w:sz w:val="24"/>
          <w:szCs w:val="24"/>
        </w:rPr>
        <w:t xml:space="preserve">Once we had a layout that passed DRC and LVS, the team attempted to use </w:t>
      </w:r>
      <w:r w:rsidR="00071961">
        <w:rPr>
          <w:sz w:val="24"/>
          <w:szCs w:val="24"/>
        </w:rPr>
        <w:t>N</w:t>
      </w:r>
      <w:r w:rsidRPr="5148F1DC">
        <w:rPr>
          <w:sz w:val="24"/>
          <w:szCs w:val="24"/>
        </w:rPr>
        <w:t>etgen to extract the parasitic components from the layout. However, we quickly realized that Netgen is primarily a tool for LVS and does</w:t>
      </w:r>
      <w:r w:rsidR="00071961">
        <w:rPr>
          <w:sz w:val="24"/>
          <w:szCs w:val="24"/>
        </w:rPr>
        <w:t xml:space="preserve"> no</w:t>
      </w:r>
      <w:r w:rsidRPr="5148F1DC">
        <w:rPr>
          <w:sz w:val="24"/>
          <w:szCs w:val="24"/>
        </w:rPr>
        <w:t xml:space="preserve">t perform parasitic extraction directly. Instead, we </w:t>
      </w:r>
      <w:r w:rsidRPr="5148F1DC">
        <w:rPr>
          <w:sz w:val="24"/>
          <w:szCs w:val="24"/>
        </w:rPr>
        <w:lastRenderedPageBreak/>
        <w:t xml:space="preserve">found that this process is efficiently handled within the Magic layout tool using its built-in </w:t>
      </w:r>
      <w:r w:rsidR="00444B7B">
        <w:rPr>
          <w:sz w:val="24"/>
          <w:szCs w:val="24"/>
        </w:rPr>
        <w:t>'</w:t>
      </w:r>
      <w:r w:rsidRPr="5148F1DC">
        <w:rPr>
          <w:sz w:val="24"/>
          <w:szCs w:val="24"/>
        </w:rPr>
        <w:t>ext2spice</w:t>
      </w:r>
      <w:r w:rsidR="00444B7B">
        <w:rPr>
          <w:sz w:val="24"/>
          <w:szCs w:val="24"/>
        </w:rPr>
        <w:t>'</w:t>
      </w:r>
      <w:r w:rsidRPr="5148F1DC">
        <w:rPr>
          <w:sz w:val="24"/>
          <w:szCs w:val="24"/>
        </w:rPr>
        <w:t xml:space="preserve"> feature via the </w:t>
      </w:r>
      <w:proofErr w:type="spellStart"/>
      <w:r w:rsidRPr="5148F1DC">
        <w:rPr>
          <w:sz w:val="24"/>
          <w:szCs w:val="24"/>
        </w:rPr>
        <w:t>tkconsole</w:t>
      </w:r>
      <w:proofErr w:type="spellEnd"/>
      <w:r w:rsidRPr="5148F1DC">
        <w:rPr>
          <w:sz w:val="24"/>
          <w:szCs w:val="24"/>
        </w:rPr>
        <w:t xml:space="preserve"> interface.</w:t>
      </w:r>
    </w:p>
    <w:p w14:paraId="6180C196" w14:textId="0F559907" w:rsidR="005A42A5" w:rsidRDefault="5148F1DC">
      <w:pPr>
        <w:rPr>
          <w:sz w:val="24"/>
          <w:szCs w:val="24"/>
        </w:rPr>
      </w:pPr>
      <w:r w:rsidRPr="5148F1DC">
        <w:rPr>
          <w:sz w:val="24"/>
          <w:szCs w:val="24"/>
        </w:rPr>
        <w:t>Here</w:t>
      </w:r>
      <w:r w:rsidR="00071961">
        <w:rPr>
          <w:sz w:val="24"/>
          <w:szCs w:val="24"/>
        </w:rPr>
        <w:t xml:space="preserve"> i</w:t>
      </w:r>
      <w:r w:rsidRPr="5148F1DC">
        <w:rPr>
          <w:sz w:val="24"/>
          <w:szCs w:val="24"/>
        </w:rPr>
        <w:t>s a step-by-step outline of the extraction process:</w:t>
      </w:r>
    </w:p>
    <w:p w14:paraId="2CB3DB42" w14:textId="0F03839B" w:rsidR="00441630" w:rsidRPr="00AA509F" w:rsidRDefault="5148F1DC" w:rsidP="00AA509F">
      <w:pPr>
        <w:pStyle w:val="ListParagraph"/>
        <w:numPr>
          <w:ilvl w:val="0"/>
          <w:numId w:val="5"/>
        </w:numPr>
        <w:rPr>
          <w:sz w:val="24"/>
          <w:szCs w:val="24"/>
        </w:rPr>
      </w:pPr>
      <w:r w:rsidRPr="5148F1DC">
        <w:rPr>
          <w:b/>
          <w:bCs/>
          <w:sz w:val="24"/>
          <w:szCs w:val="24"/>
        </w:rPr>
        <w:t>Starting Magic</w:t>
      </w:r>
      <w:r w:rsidRPr="5148F1DC">
        <w:rPr>
          <w:sz w:val="24"/>
          <w:szCs w:val="24"/>
        </w:rPr>
        <w:t xml:space="preserve">: Begin by typing </w:t>
      </w:r>
      <w:r w:rsidR="00444B7B">
        <w:rPr>
          <w:sz w:val="24"/>
          <w:szCs w:val="24"/>
        </w:rPr>
        <w:t>'</w:t>
      </w:r>
      <w:r w:rsidRPr="5148F1DC">
        <w:rPr>
          <w:sz w:val="24"/>
          <w:szCs w:val="24"/>
        </w:rPr>
        <w:t>magic</w:t>
      </w:r>
      <w:r w:rsidR="00444B7B">
        <w:rPr>
          <w:sz w:val="24"/>
          <w:szCs w:val="24"/>
        </w:rPr>
        <w:t>'</w:t>
      </w:r>
      <w:r w:rsidRPr="5148F1DC">
        <w:rPr>
          <w:sz w:val="24"/>
          <w:szCs w:val="24"/>
        </w:rPr>
        <w:t xml:space="preserve"> in the console provided by the IIC-OSIC Tools Docker. This</w:t>
      </w:r>
      <w:r w:rsidR="00071961">
        <w:rPr>
          <w:sz w:val="24"/>
          <w:szCs w:val="24"/>
        </w:rPr>
        <w:t xml:space="preserve"> command</w:t>
      </w:r>
      <w:r w:rsidRPr="5148F1DC">
        <w:rPr>
          <w:sz w:val="24"/>
          <w:szCs w:val="24"/>
        </w:rPr>
        <w:t xml:space="preserve"> will open two windows: a layout window for visualization</w:t>
      </w:r>
      <w:r w:rsidR="00071961">
        <w:rPr>
          <w:sz w:val="24"/>
          <w:szCs w:val="24"/>
        </w:rPr>
        <w:t xml:space="preserve"> </w:t>
      </w:r>
      <w:r w:rsidRPr="5148F1DC">
        <w:rPr>
          <w:sz w:val="24"/>
          <w:szCs w:val="24"/>
        </w:rPr>
        <w:t xml:space="preserve">and the </w:t>
      </w:r>
      <w:proofErr w:type="spellStart"/>
      <w:r w:rsidRPr="5148F1DC">
        <w:rPr>
          <w:sz w:val="24"/>
          <w:szCs w:val="24"/>
        </w:rPr>
        <w:t>tkconsole</w:t>
      </w:r>
      <w:proofErr w:type="spellEnd"/>
      <w:r w:rsidRPr="5148F1DC">
        <w:rPr>
          <w:sz w:val="24"/>
          <w:szCs w:val="24"/>
        </w:rPr>
        <w:t xml:space="preserve"> for executing commands.</w:t>
      </w:r>
    </w:p>
    <w:p w14:paraId="1885C8B6" w14:textId="05D9324E" w:rsidR="2E42307A" w:rsidRDefault="2E42307A" w:rsidP="00AA509F">
      <w:pPr>
        <w:jc w:val="center"/>
      </w:pPr>
      <w:r w:rsidRPr="00071961">
        <w:rPr>
          <w:noProof/>
          <w:sz w:val="24"/>
          <w:szCs w:val="24"/>
        </w:rPr>
        <w:drawing>
          <wp:inline distT="0" distB="0" distL="0" distR="0" wp14:anchorId="5254F97E" wp14:editId="5365EFE9">
            <wp:extent cx="3762900" cy="447738"/>
            <wp:effectExtent l="0" t="0" r="0" b="0"/>
            <wp:docPr id="1009828406" name="Picture 1009828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9828406"/>
                    <pic:cNvPicPr/>
                  </pic:nvPicPr>
                  <pic:blipFill>
                    <a:blip r:embed="rId27">
                      <a:extLst>
                        <a:ext uri="{28A0092B-C50C-407E-A947-70E740481C1C}">
                          <a14:useLocalDpi xmlns:a14="http://schemas.microsoft.com/office/drawing/2010/main" val="0"/>
                        </a:ext>
                      </a:extLst>
                    </a:blip>
                    <a:stretch>
                      <a:fillRect/>
                    </a:stretch>
                  </pic:blipFill>
                  <pic:spPr>
                    <a:xfrm>
                      <a:off x="0" y="0"/>
                      <a:ext cx="3762900" cy="447738"/>
                    </a:xfrm>
                    <a:prstGeom prst="rect">
                      <a:avLst/>
                    </a:prstGeom>
                  </pic:spPr>
                </pic:pic>
              </a:graphicData>
            </a:graphic>
          </wp:inline>
        </w:drawing>
      </w:r>
    </w:p>
    <w:p w14:paraId="622DC547" w14:textId="47E78350" w:rsidR="00071961" w:rsidRPr="00071961" w:rsidRDefault="00071961" w:rsidP="00AA509F">
      <w:pPr>
        <w:jc w:val="center"/>
        <w:rPr>
          <w:sz w:val="24"/>
          <w:szCs w:val="24"/>
        </w:rPr>
      </w:pPr>
      <w:r w:rsidRPr="00071961">
        <w:rPr>
          <w:b/>
          <w:bCs/>
          <w:sz w:val="24"/>
          <w:szCs w:val="24"/>
        </w:rPr>
        <w:t xml:space="preserve">Figure 18. </w:t>
      </w:r>
      <w:r w:rsidRPr="00071961">
        <w:rPr>
          <w:sz w:val="24"/>
          <w:szCs w:val="24"/>
        </w:rPr>
        <w:t>Command to run Magic.</w:t>
      </w:r>
    </w:p>
    <w:p w14:paraId="3BD5C4C4" w14:textId="33CD2111" w:rsidR="00770879" w:rsidRPr="00770879" w:rsidRDefault="5148F1DC" w:rsidP="00770879">
      <w:pPr>
        <w:pStyle w:val="ListParagraph"/>
        <w:numPr>
          <w:ilvl w:val="0"/>
          <w:numId w:val="5"/>
        </w:numPr>
        <w:rPr>
          <w:sz w:val="24"/>
          <w:szCs w:val="24"/>
        </w:rPr>
      </w:pPr>
      <w:r w:rsidRPr="5148F1DC">
        <w:rPr>
          <w:b/>
          <w:bCs/>
          <w:sz w:val="24"/>
          <w:szCs w:val="24"/>
        </w:rPr>
        <w:t>Opening the GDS File</w:t>
      </w:r>
      <w:r w:rsidRPr="5148F1DC">
        <w:rPr>
          <w:sz w:val="24"/>
          <w:szCs w:val="24"/>
        </w:rPr>
        <w:t>:</w:t>
      </w:r>
    </w:p>
    <w:p w14:paraId="12EA5D63" w14:textId="271834EB" w:rsidR="00770879" w:rsidRPr="00770879" w:rsidRDefault="5148F1DC" w:rsidP="00770879">
      <w:pPr>
        <w:pStyle w:val="ListParagraph"/>
        <w:numPr>
          <w:ilvl w:val="1"/>
          <w:numId w:val="5"/>
        </w:numPr>
        <w:rPr>
          <w:sz w:val="24"/>
          <w:szCs w:val="24"/>
        </w:rPr>
      </w:pPr>
      <w:r w:rsidRPr="5148F1DC">
        <w:rPr>
          <w:sz w:val="24"/>
          <w:szCs w:val="24"/>
        </w:rPr>
        <w:t>In the layout window, navigate to File &gt; Read GDS.</w:t>
      </w:r>
    </w:p>
    <w:p w14:paraId="32ECB77C" w14:textId="2357B743" w:rsidR="00AA509F" w:rsidRPr="00AA509F" w:rsidRDefault="5148F1DC" w:rsidP="00770879">
      <w:pPr>
        <w:pStyle w:val="ListParagraph"/>
        <w:numPr>
          <w:ilvl w:val="1"/>
          <w:numId w:val="5"/>
        </w:numPr>
        <w:rPr>
          <w:sz w:val="24"/>
          <w:szCs w:val="24"/>
        </w:rPr>
      </w:pPr>
      <w:r w:rsidRPr="5148F1DC">
        <w:rPr>
          <w:sz w:val="24"/>
          <w:szCs w:val="24"/>
        </w:rPr>
        <w:t>Locate and select the .</w:t>
      </w:r>
      <w:proofErr w:type="spellStart"/>
      <w:r w:rsidRPr="5148F1DC">
        <w:rPr>
          <w:sz w:val="24"/>
          <w:szCs w:val="24"/>
        </w:rPr>
        <w:t>gds</w:t>
      </w:r>
      <w:proofErr w:type="spellEnd"/>
      <w:r w:rsidRPr="5148F1DC">
        <w:rPr>
          <w:sz w:val="24"/>
          <w:szCs w:val="24"/>
        </w:rPr>
        <w:t xml:space="preserve"> file generated from </w:t>
      </w:r>
      <w:r w:rsidR="00071961">
        <w:rPr>
          <w:sz w:val="24"/>
          <w:szCs w:val="24"/>
        </w:rPr>
        <w:t>the</w:t>
      </w:r>
      <w:r w:rsidRPr="5148F1DC">
        <w:rPr>
          <w:sz w:val="24"/>
          <w:szCs w:val="24"/>
        </w:rPr>
        <w:t xml:space="preserve"> layout, then click Open.</w:t>
      </w:r>
    </w:p>
    <w:p w14:paraId="387A6B24" w14:textId="4254D435" w:rsidR="2E42307A" w:rsidRDefault="00BD1023" w:rsidP="00847975">
      <w:pPr>
        <w:jc w:val="center"/>
      </w:pPr>
      <w:r w:rsidRPr="00071961">
        <w:rPr>
          <w:noProof/>
          <w:sz w:val="24"/>
          <w:szCs w:val="24"/>
        </w:rPr>
        <w:drawing>
          <wp:inline distT="0" distB="0" distL="0" distR="0" wp14:anchorId="4B5DBE9C" wp14:editId="666650D8">
            <wp:extent cx="1661304" cy="2179509"/>
            <wp:effectExtent l="19050" t="19050" r="15240" b="11430"/>
            <wp:docPr id="686460558" name="Picture 6864605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460558" name="Picture 686460558" descr="A screenshot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1661304" cy="2179509"/>
                    </a:xfrm>
                    <a:prstGeom prst="rect">
                      <a:avLst/>
                    </a:prstGeom>
                    <a:ln>
                      <a:solidFill>
                        <a:schemeClr val="accent1"/>
                      </a:solidFill>
                    </a:ln>
                  </pic:spPr>
                </pic:pic>
              </a:graphicData>
            </a:graphic>
          </wp:inline>
        </w:drawing>
      </w:r>
      <w:r w:rsidR="00847975" w:rsidRPr="00071961">
        <w:rPr>
          <w:noProof/>
          <w:sz w:val="24"/>
          <w:szCs w:val="24"/>
        </w:rPr>
        <w:drawing>
          <wp:inline distT="0" distB="0" distL="0" distR="0" wp14:anchorId="73364015" wp14:editId="60802FCD">
            <wp:extent cx="4092575" cy="2139315"/>
            <wp:effectExtent l="19050" t="19050" r="22225" b="13335"/>
            <wp:docPr id="212314795" name="Picture 212314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092575" cy="2139315"/>
                    </a:xfrm>
                    <a:prstGeom prst="rect">
                      <a:avLst/>
                    </a:prstGeom>
                    <a:ln>
                      <a:solidFill>
                        <a:schemeClr val="accent1"/>
                      </a:solidFill>
                    </a:ln>
                  </pic:spPr>
                </pic:pic>
              </a:graphicData>
            </a:graphic>
          </wp:inline>
        </w:drawing>
      </w:r>
    </w:p>
    <w:p w14:paraId="1D854299" w14:textId="7A2E9383" w:rsidR="00847975" w:rsidRPr="00BD1023" w:rsidRDefault="00E503F3" w:rsidP="00295469">
      <w:pPr>
        <w:jc w:val="center"/>
        <w:rPr>
          <w:sz w:val="24"/>
          <w:szCs w:val="24"/>
        </w:rPr>
      </w:pPr>
      <w:r>
        <w:rPr>
          <w:b/>
          <w:bCs/>
          <w:sz w:val="24"/>
          <w:szCs w:val="24"/>
        </w:rPr>
        <w:t>Figure 19</w:t>
      </w:r>
      <w:r w:rsidR="00BD1023">
        <w:rPr>
          <w:b/>
          <w:bCs/>
          <w:sz w:val="24"/>
          <w:szCs w:val="24"/>
        </w:rPr>
        <w:t xml:space="preserve"> (Left)</w:t>
      </w:r>
      <w:r>
        <w:rPr>
          <w:b/>
          <w:bCs/>
          <w:sz w:val="24"/>
          <w:szCs w:val="24"/>
        </w:rPr>
        <w:t xml:space="preserve">. </w:t>
      </w:r>
      <w:r w:rsidR="00BD1023">
        <w:rPr>
          <w:sz w:val="24"/>
          <w:szCs w:val="24"/>
        </w:rPr>
        <w:t xml:space="preserve">The button to import a </w:t>
      </w:r>
      <w:r w:rsidR="00295469">
        <w:rPr>
          <w:sz w:val="24"/>
          <w:szCs w:val="24"/>
        </w:rPr>
        <w:t>GDS file in Magic.</w:t>
      </w:r>
    </w:p>
    <w:p w14:paraId="570393FC" w14:textId="3484F302" w:rsidR="00071961" w:rsidRPr="00295469" w:rsidRDefault="00295469" w:rsidP="00295469">
      <w:pPr>
        <w:jc w:val="center"/>
        <w:rPr>
          <w:sz w:val="24"/>
          <w:szCs w:val="24"/>
        </w:rPr>
      </w:pPr>
      <w:r>
        <w:rPr>
          <w:b/>
          <w:bCs/>
          <w:sz w:val="24"/>
          <w:szCs w:val="24"/>
        </w:rPr>
        <w:t>Figure 20 (</w:t>
      </w:r>
      <w:r w:rsidR="005321B1">
        <w:rPr>
          <w:b/>
          <w:bCs/>
          <w:sz w:val="24"/>
          <w:szCs w:val="24"/>
        </w:rPr>
        <w:t>R</w:t>
      </w:r>
      <w:r>
        <w:rPr>
          <w:b/>
          <w:bCs/>
          <w:sz w:val="24"/>
          <w:szCs w:val="24"/>
        </w:rPr>
        <w:t>ight).</w:t>
      </w:r>
      <w:r>
        <w:rPr>
          <w:sz w:val="24"/>
          <w:szCs w:val="24"/>
        </w:rPr>
        <w:t xml:space="preserve"> Selecting the appropriate file for RC extraction.</w:t>
      </w:r>
    </w:p>
    <w:p w14:paraId="40625996" w14:textId="59971164" w:rsidR="00B972E6" w:rsidRPr="00B972E6" w:rsidRDefault="5148F1DC" w:rsidP="00B972E6">
      <w:pPr>
        <w:pStyle w:val="ListParagraph"/>
        <w:numPr>
          <w:ilvl w:val="0"/>
          <w:numId w:val="5"/>
        </w:numPr>
        <w:rPr>
          <w:sz w:val="24"/>
          <w:szCs w:val="24"/>
        </w:rPr>
      </w:pPr>
      <w:r w:rsidRPr="5148F1DC">
        <w:rPr>
          <w:b/>
          <w:bCs/>
          <w:sz w:val="24"/>
          <w:szCs w:val="24"/>
        </w:rPr>
        <w:t xml:space="preserve">Executing Commands in </w:t>
      </w:r>
      <w:proofErr w:type="spellStart"/>
      <w:r w:rsidRPr="5148F1DC">
        <w:rPr>
          <w:b/>
          <w:bCs/>
          <w:sz w:val="24"/>
          <w:szCs w:val="24"/>
        </w:rPr>
        <w:t>Tkconsole</w:t>
      </w:r>
      <w:proofErr w:type="spellEnd"/>
      <w:r w:rsidRPr="5148F1DC">
        <w:rPr>
          <w:sz w:val="24"/>
          <w:szCs w:val="24"/>
        </w:rPr>
        <w:t>:</w:t>
      </w:r>
    </w:p>
    <w:p w14:paraId="18139840" w14:textId="6FB9AF12" w:rsidR="00B972E6" w:rsidRPr="00B972E6" w:rsidRDefault="5148F1DC" w:rsidP="00B972E6">
      <w:pPr>
        <w:pStyle w:val="ListParagraph"/>
        <w:numPr>
          <w:ilvl w:val="1"/>
          <w:numId w:val="5"/>
        </w:numPr>
        <w:rPr>
          <w:sz w:val="24"/>
          <w:szCs w:val="24"/>
        </w:rPr>
      </w:pPr>
      <w:r w:rsidRPr="5148F1DC">
        <w:rPr>
          <w:sz w:val="24"/>
          <w:szCs w:val="24"/>
        </w:rPr>
        <w:t xml:space="preserve">In the </w:t>
      </w:r>
      <w:proofErr w:type="spellStart"/>
      <w:r w:rsidRPr="5148F1DC">
        <w:rPr>
          <w:sz w:val="24"/>
          <w:szCs w:val="24"/>
        </w:rPr>
        <w:t>Tkconsole</w:t>
      </w:r>
      <w:proofErr w:type="spellEnd"/>
      <w:r w:rsidRPr="5148F1DC">
        <w:rPr>
          <w:sz w:val="24"/>
          <w:szCs w:val="24"/>
        </w:rPr>
        <w:t xml:space="preserve"> window, execute the </w:t>
      </w:r>
      <w:r w:rsidR="00444B7B">
        <w:rPr>
          <w:sz w:val="24"/>
          <w:szCs w:val="24"/>
        </w:rPr>
        <w:t>'</w:t>
      </w:r>
      <w:r w:rsidRPr="5148F1DC">
        <w:rPr>
          <w:sz w:val="24"/>
          <w:szCs w:val="24"/>
        </w:rPr>
        <w:t>extract</w:t>
      </w:r>
      <w:r w:rsidR="00444B7B">
        <w:rPr>
          <w:sz w:val="24"/>
          <w:szCs w:val="24"/>
        </w:rPr>
        <w:t>'</w:t>
      </w:r>
      <w:r w:rsidRPr="5148F1DC">
        <w:rPr>
          <w:sz w:val="24"/>
          <w:szCs w:val="24"/>
        </w:rPr>
        <w:t xml:space="preserve"> and </w:t>
      </w:r>
      <w:r w:rsidR="00444B7B">
        <w:rPr>
          <w:sz w:val="24"/>
          <w:szCs w:val="24"/>
        </w:rPr>
        <w:t>'</w:t>
      </w:r>
      <w:r w:rsidRPr="5148F1DC">
        <w:rPr>
          <w:sz w:val="24"/>
          <w:szCs w:val="24"/>
        </w:rPr>
        <w:t>ext2spice</w:t>
      </w:r>
      <w:r w:rsidR="00444B7B">
        <w:rPr>
          <w:sz w:val="24"/>
          <w:szCs w:val="24"/>
        </w:rPr>
        <w:t>'</w:t>
      </w:r>
      <w:r w:rsidRPr="5148F1DC">
        <w:rPr>
          <w:sz w:val="24"/>
          <w:szCs w:val="24"/>
        </w:rPr>
        <w:t xml:space="preserve"> commands in the figure below.</w:t>
      </w:r>
    </w:p>
    <w:p w14:paraId="46010D87" w14:textId="700490E9" w:rsidR="00670D8E" w:rsidRPr="00670D8E" w:rsidRDefault="5148F1DC" w:rsidP="00B972E6">
      <w:pPr>
        <w:pStyle w:val="ListParagraph"/>
        <w:numPr>
          <w:ilvl w:val="1"/>
          <w:numId w:val="5"/>
        </w:numPr>
        <w:rPr>
          <w:sz w:val="24"/>
          <w:szCs w:val="24"/>
        </w:rPr>
      </w:pPr>
      <w:r w:rsidRPr="5148F1DC">
        <w:rPr>
          <w:sz w:val="24"/>
          <w:szCs w:val="24"/>
        </w:rPr>
        <w:t xml:space="preserve">The final command, </w:t>
      </w:r>
      <w:r w:rsidR="00444B7B">
        <w:rPr>
          <w:sz w:val="24"/>
          <w:szCs w:val="24"/>
        </w:rPr>
        <w:t>'</w:t>
      </w:r>
      <w:r w:rsidRPr="5148F1DC">
        <w:rPr>
          <w:sz w:val="24"/>
          <w:szCs w:val="24"/>
        </w:rPr>
        <w:t>ext2spice -d -o &lt;</w:t>
      </w:r>
      <w:proofErr w:type="spellStart"/>
      <w:r w:rsidRPr="5148F1DC">
        <w:rPr>
          <w:sz w:val="24"/>
          <w:szCs w:val="24"/>
        </w:rPr>
        <w:t>destination_file_name</w:t>
      </w:r>
      <w:proofErr w:type="spellEnd"/>
      <w:r w:rsidRPr="5148F1DC">
        <w:rPr>
          <w:sz w:val="24"/>
          <w:szCs w:val="24"/>
        </w:rPr>
        <w:t xml:space="preserve">&gt;.spice -f </w:t>
      </w:r>
      <w:proofErr w:type="spellStart"/>
      <w:r w:rsidRPr="5148F1DC">
        <w:rPr>
          <w:sz w:val="24"/>
          <w:szCs w:val="24"/>
        </w:rPr>
        <w:t>ngspice</w:t>
      </w:r>
      <w:proofErr w:type="spellEnd"/>
      <w:r w:rsidR="00444B7B">
        <w:rPr>
          <w:sz w:val="24"/>
          <w:szCs w:val="24"/>
        </w:rPr>
        <w:t>'</w:t>
      </w:r>
      <w:r w:rsidRPr="5148F1DC">
        <w:rPr>
          <w:sz w:val="24"/>
          <w:szCs w:val="24"/>
        </w:rPr>
        <w:t>, will generate a netlist that includes parasitic resistances and capacitances extracted from the layout.</w:t>
      </w:r>
    </w:p>
    <w:p w14:paraId="331CF466" w14:textId="4AAB1165" w:rsidR="2E42307A" w:rsidRDefault="2E42307A" w:rsidP="00E92F20">
      <w:pPr>
        <w:jc w:val="center"/>
      </w:pPr>
      <w:r w:rsidRPr="005321B1">
        <w:rPr>
          <w:noProof/>
          <w:sz w:val="24"/>
          <w:szCs w:val="24"/>
        </w:rPr>
        <w:lastRenderedPageBreak/>
        <w:drawing>
          <wp:inline distT="0" distB="0" distL="0" distR="0" wp14:anchorId="318B2EA2" wp14:editId="5519FCE5">
            <wp:extent cx="4332514" cy="2645872"/>
            <wp:effectExtent l="19050" t="19050" r="11430" b="21590"/>
            <wp:docPr id="1744917163" name="Picture 1744917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4917163"/>
                    <pic:cNvPicPr/>
                  </pic:nvPicPr>
                  <pic:blipFill>
                    <a:blip r:embed="rId30">
                      <a:extLst>
                        <a:ext uri="{28A0092B-C50C-407E-A947-70E740481C1C}">
                          <a14:useLocalDpi xmlns:a14="http://schemas.microsoft.com/office/drawing/2010/main" val="0"/>
                        </a:ext>
                      </a:extLst>
                    </a:blip>
                    <a:stretch>
                      <a:fillRect/>
                    </a:stretch>
                  </pic:blipFill>
                  <pic:spPr>
                    <a:xfrm>
                      <a:off x="0" y="0"/>
                      <a:ext cx="4332514" cy="2645872"/>
                    </a:xfrm>
                    <a:prstGeom prst="rect">
                      <a:avLst/>
                    </a:prstGeom>
                    <a:ln>
                      <a:solidFill>
                        <a:schemeClr val="accent1"/>
                      </a:solidFill>
                    </a:ln>
                  </pic:spPr>
                </pic:pic>
              </a:graphicData>
            </a:graphic>
          </wp:inline>
        </w:drawing>
      </w:r>
    </w:p>
    <w:p w14:paraId="637BC049" w14:textId="39356D14" w:rsidR="005321B1" w:rsidRPr="005321B1" w:rsidRDefault="005321B1" w:rsidP="00E92F20">
      <w:pPr>
        <w:jc w:val="center"/>
        <w:rPr>
          <w:sz w:val="24"/>
          <w:szCs w:val="24"/>
        </w:rPr>
      </w:pPr>
      <w:r>
        <w:rPr>
          <w:b/>
          <w:bCs/>
          <w:sz w:val="24"/>
          <w:szCs w:val="24"/>
        </w:rPr>
        <w:t xml:space="preserve">Figure 21. </w:t>
      </w:r>
      <w:r>
        <w:rPr>
          <w:sz w:val="24"/>
          <w:szCs w:val="24"/>
        </w:rPr>
        <w:t>An image of the commands needed to run the RC extraction.</w:t>
      </w:r>
    </w:p>
    <w:p w14:paraId="58B84A70" w14:textId="5510BA8F" w:rsidR="008417EB" w:rsidRPr="008417EB" w:rsidRDefault="5148F1DC" w:rsidP="008417EB">
      <w:pPr>
        <w:pStyle w:val="ListParagraph"/>
        <w:numPr>
          <w:ilvl w:val="0"/>
          <w:numId w:val="5"/>
        </w:numPr>
        <w:rPr>
          <w:sz w:val="24"/>
          <w:szCs w:val="24"/>
        </w:rPr>
      </w:pPr>
      <w:r w:rsidRPr="5148F1DC">
        <w:rPr>
          <w:b/>
          <w:bCs/>
          <w:sz w:val="24"/>
          <w:szCs w:val="24"/>
        </w:rPr>
        <w:t>Reviewing the Netlist</w:t>
      </w:r>
      <w:r w:rsidRPr="5148F1DC">
        <w:rPr>
          <w:sz w:val="24"/>
          <w:szCs w:val="24"/>
        </w:rPr>
        <w:t>:</w:t>
      </w:r>
    </w:p>
    <w:p w14:paraId="310C8DD2" w14:textId="3D24BD82" w:rsidR="008417EB" w:rsidRPr="008417EB" w:rsidRDefault="5148F1DC" w:rsidP="008417EB">
      <w:pPr>
        <w:pStyle w:val="ListParagraph"/>
        <w:numPr>
          <w:ilvl w:val="1"/>
          <w:numId w:val="5"/>
        </w:numPr>
        <w:rPr>
          <w:sz w:val="24"/>
          <w:szCs w:val="24"/>
        </w:rPr>
      </w:pPr>
      <w:r w:rsidRPr="5148F1DC">
        <w:rPr>
          <w:sz w:val="24"/>
          <w:szCs w:val="24"/>
        </w:rPr>
        <w:t>Open the generated .spice file in a text editor to inspect the extracted RC network.</w:t>
      </w:r>
    </w:p>
    <w:p w14:paraId="6B020289" w14:textId="1ADC2511" w:rsidR="00D21FAA" w:rsidRPr="00D21FAA" w:rsidRDefault="5148F1DC" w:rsidP="008417EB">
      <w:pPr>
        <w:pStyle w:val="ListParagraph"/>
        <w:numPr>
          <w:ilvl w:val="1"/>
          <w:numId w:val="5"/>
        </w:numPr>
        <w:rPr>
          <w:sz w:val="24"/>
          <w:szCs w:val="24"/>
        </w:rPr>
      </w:pPr>
      <w:r w:rsidRPr="5148F1DC">
        <w:rPr>
          <w:sz w:val="24"/>
          <w:szCs w:val="24"/>
        </w:rPr>
        <w:t xml:space="preserve">The extracted file, </w:t>
      </w:r>
      <w:proofErr w:type="spellStart"/>
      <w:r w:rsidRPr="5148F1DC">
        <w:rPr>
          <w:sz w:val="24"/>
          <w:szCs w:val="24"/>
        </w:rPr>
        <w:t>inverter_postlayout.spice</w:t>
      </w:r>
      <w:proofErr w:type="spellEnd"/>
      <w:r w:rsidRPr="5148F1DC">
        <w:rPr>
          <w:sz w:val="24"/>
          <w:szCs w:val="24"/>
        </w:rPr>
        <w:t>, contains the detailed netlist with parasitic components identified from the layout.</w:t>
      </w:r>
    </w:p>
    <w:p w14:paraId="1E97BA5E" w14:textId="51A65E79" w:rsidR="668DCA15" w:rsidRDefault="00F44A00">
      <w:r w:rsidRPr="05EAA29E">
        <w:rPr>
          <w:sz w:val="24"/>
          <w:szCs w:val="24"/>
        </w:rPr>
        <w:t>Using this approach, the team completed the RC extraction process, ensuring accurate modeling of the design's parasitic effects for post-layout simulation.</w:t>
      </w:r>
      <w:bookmarkStart w:id="1" w:name="_GoBack"/>
      <w:bookmarkEnd w:id="1"/>
    </w:p>
    <w:p w14:paraId="20D6B3B9" w14:textId="77777777" w:rsidR="005321B1" w:rsidRDefault="005321B1"/>
    <w:p w14:paraId="2C23CB1C" w14:textId="4A64E985" w:rsidR="003A1360" w:rsidRPr="00723287" w:rsidRDefault="41D762AD">
      <w:pPr>
        <w:rPr>
          <w:b/>
          <w:bCs/>
          <w:sz w:val="28"/>
          <w:szCs w:val="28"/>
        </w:rPr>
      </w:pPr>
      <w:r w:rsidRPr="00723287">
        <w:rPr>
          <w:b/>
          <w:bCs/>
          <w:sz w:val="28"/>
          <w:szCs w:val="28"/>
        </w:rPr>
        <w:t>Post-Layout Simulation (Ngspice)</w:t>
      </w:r>
    </w:p>
    <w:p w14:paraId="1607F5C2" w14:textId="536A867D" w:rsidR="785014C9" w:rsidRDefault="3BF2546C" w:rsidP="785014C9">
      <w:pPr>
        <w:rPr>
          <w:b/>
          <w:bCs/>
          <w:sz w:val="24"/>
          <w:szCs w:val="24"/>
        </w:rPr>
      </w:pPr>
      <w:r w:rsidRPr="3BF2546C">
        <w:rPr>
          <w:sz w:val="24"/>
          <w:szCs w:val="24"/>
        </w:rPr>
        <w:t>Post-</w:t>
      </w:r>
      <w:r w:rsidR="00723287">
        <w:rPr>
          <w:sz w:val="24"/>
          <w:szCs w:val="24"/>
        </w:rPr>
        <w:t>layout s</w:t>
      </w:r>
      <w:r w:rsidRPr="3BF2546C">
        <w:rPr>
          <w:sz w:val="24"/>
          <w:szCs w:val="24"/>
        </w:rPr>
        <w:t>imulation was completed in Ngspice to ensure the layout</w:t>
      </w:r>
      <w:r w:rsidR="34006AE4" w:rsidRPr="34006AE4">
        <w:rPr>
          <w:sz w:val="24"/>
          <w:szCs w:val="24"/>
        </w:rPr>
        <w:t xml:space="preserve"> with </w:t>
      </w:r>
      <w:proofErr w:type="spellStart"/>
      <w:r w:rsidR="34006AE4" w:rsidRPr="34006AE4">
        <w:rPr>
          <w:sz w:val="24"/>
          <w:szCs w:val="24"/>
        </w:rPr>
        <w:t>parasitics</w:t>
      </w:r>
      <w:proofErr w:type="spellEnd"/>
      <w:r w:rsidR="34006AE4" w:rsidRPr="34006AE4">
        <w:rPr>
          <w:sz w:val="24"/>
          <w:szCs w:val="24"/>
        </w:rPr>
        <w:t xml:space="preserve"> functioned as intended. A subcircuit of the inverter was created</w:t>
      </w:r>
      <w:r w:rsidR="153D6689" w:rsidRPr="153D6689">
        <w:rPr>
          <w:sz w:val="24"/>
          <w:szCs w:val="24"/>
        </w:rPr>
        <w:t xml:space="preserve">, as can be seen in </w:t>
      </w:r>
      <w:r w:rsidR="00723287">
        <w:rPr>
          <w:sz w:val="24"/>
          <w:szCs w:val="24"/>
        </w:rPr>
        <w:t>F</w:t>
      </w:r>
      <w:r w:rsidR="153D6689" w:rsidRPr="153D6689">
        <w:rPr>
          <w:sz w:val="24"/>
          <w:szCs w:val="24"/>
        </w:rPr>
        <w:t xml:space="preserve">igure </w:t>
      </w:r>
      <w:r w:rsidR="00723287">
        <w:rPr>
          <w:sz w:val="24"/>
          <w:szCs w:val="24"/>
        </w:rPr>
        <w:t>22</w:t>
      </w:r>
      <w:r w:rsidR="153D6689" w:rsidRPr="153D6689">
        <w:rPr>
          <w:sz w:val="24"/>
          <w:szCs w:val="24"/>
        </w:rPr>
        <w:t xml:space="preserve"> below. </w:t>
      </w:r>
      <w:r w:rsidR="04907028" w:rsidRPr="04907028">
        <w:rPr>
          <w:sz w:val="24"/>
          <w:szCs w:val="24"/>
        </w:rPr>
        <w:t xml:space="preserve">A testbench was created similar to the schematic simulation, where a pulse was applied to the input </w:t>
      </w:r>
      <w:r w:rsidR="6A87B492" w:rsidRPr="6A87B492">
        <w:rPr>
          <w:sz w:val="24"/>
          <w:szCs w:val="24"/>
        </w:rPr>
        <w:t>of the inverter</w:t>
      </w:r>
      <w:r w:rsidR="00723287">
        <w:rPr>
          <w:sz w:val="24"/>
          <w:szCs w:val="24"/>
        </w:rPr>
        <w:t>,</w:t>
      </w:r>
      <w:r w:rsidR="6A87B492" w:rsidRPr="6A87B492">
        <w:rPr>
          <w:sz w:val="24"/>
          <w:szCs w:val="24"/>
        </w:rPr>
        <w:t xml:space="preserve"> and the output voltage was observed in transient analysis.</w:t>
      </w:r>
    </w:p>
    <w:p w14:paraId="3903FD2B" w14:textId="77777777" w:rsidR="00723287" w:rsidRDefault="41D762AD" w:rsidP="45CB5AFA">
      <w:pPr>
        <w:jc w:val="center"/>
        <w:rPr>
          <w:b/>
          <w:bCs/>
        </w:rPr>
      </w:pPr>
      <w:r w:rsidRPr="00723287">
        <w:rPr>
          <w:noProof/>
          <w:sz w:val="24"/>
          <w:szCs w:val="24"/>
        </w:rPr>
        <w:drawing>
          <wp:inline distT="0" distB="0" distL="0" distR="0" wp14:anchorId="76AE3C7F" wp14:editId="5F165697">
            <wp:extent cx="4082902" cy="1426398"/>
            <wp:effectExtent l="0" t="0" r="0" b="2540"/>
            <wp:docPr id="951554727" name="Picture 1915262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5262968"/>
                    <pic:cNvPicPr/>
                  </pic:nvPicPr>
                  <pic:blipFill>
                    <a:blip r:embed="rId31">
                      <a:extLst>
                        <a:ext uri="{28A0092B-C50C-407E-A947-70E740481C1C}">
                          <a14:useLocalDpi xmlns:a14="http://schemas.microsoft.com/office/drawing/2010/main" val="0"/>
                        </a:ext>
                      </a:extLst>
                    </a:blip>
                    <a:stretch>
                      <a:fillRect/>
                    </a:stretch>
                  </pic:blipFill>
                  <pic:spPr>
                    <a:xfrm>
                      <a:off x="0" y="0"/>
                      <a:ext cx="4109225" cy="1435594"/>
                    </a:xfrm>
                    <a:prstGeom prst="rect">
                      <a:avLst/>
                    </a:prstGeom>
                  </pic:spPr>
                </pic:pic>
              </a:graphicData>
            </a:graphic>
          </wp:inline>
        </w:drawing>
      </w:r>
    </w:p>
    <w:p w14:paraId="7F23EAF2" w14:textId="5C97722D" w:rsidR="41D762AD" w:rsidRPr="00723287" w:rsidRDefault="3F65A6AA" w:rsidP="45CB5AFA">
      <w:pPr>
        <w:jc w:val="center"/>
        <w:rPr>
          <w:sz w:val="24"/>
          <w:szCs w:val="24"/>
        </w:rPr>
      </w:pPr>
      <w:r w:rsidRPr="00723287">
        <w:rPr>
          <w:b/>
          <w:bCs/>
          <w:sz w:val="24"/>
          <w:szCs w:val="24"/>
        </w:rPr>
        <w:t xml:space="preserve">Figure </w:t>
      </w:r>
      <w:r w:rsidR="00723287" w:rsidRPr="00723287">
        <w:rPr>
          <w:b/>
          <w:bCs/>
          <w:sz w:val="24"/>
          <w:szCs w:val="24"/>
        </w:rPr>
        <w:t>22</w:t>
      </w:r>
      <w:r w:rsidRPr="00723287">
        <w:rPr>
          <w:b/>
          <w:bCs/>
          <w:sz w:val="24"/>
          <w:szCs w:val="24"/>
        </w:rPr>
        <w:t>.</w:t>
      </w:r>
      <w:r w:rsidRPr="00723287">
        <w:rPr>
          <w:sz w:val="24"/>
          <w:szCs w:val="24"/>
        </w:rPr>
        <w:t xml:space="preserve"> Spice netlist from the RC extraction for the inverter.</w:t>
      </w:r>
    </w:p>
    <w:p w14:paraId="44F9FDE3" w14:textId="77777777" w:rsidR="00723287" w:rsidRPr="00723287" w:rsidRDefault="00723287" w:rsidP="45CB5AFA">
      <w:pPr>
        <w:jc w:val="center"/>
        <w:rPr>
          <w:sz w:val="24"/>
          <w:szCs w:val="24"/>
        </w:rPr>
      </w:pPr>
    </w:p>
    <w:p w14:paraId="52C3D065" w14:textId="15C863F7" w:rsidR="41D762AD" w:rsidRPr="00723287" w:rsidRDefault="41D762AD" w:rsidP="00723287">
      <w:pPr>
        <w:jc w:val="center"/>
        <w:rPr>
          <w:sz w:val="24"/>
          <w:szCs w:val="24"/>
        </w:rPr>
      </w:pPr>
      <w:r w:rsidRPr="00723287">
        <w:rPr>
          <w:noProof/>
          <w:sz w:val="28"/>
          <w:szCs w:val="28"/>
        </w:rPr>
        <w:drawing>
          <wp:inline distT="0" distB="0" distL="0" distR="0" wp14:anchorId="6746F538" wp14:editId="63D2395D">
            <wp:extent cx="4019107" cy="2524993"/>
            <wp:effectExtent l="0" t="0" r="635" b="8890"/>
            <wp:docPr id="480822700" name="Picture 1425955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5955121"/>
                    <pic:cNvPicPr/>
                  </pic:nvPicPr>
                  <pic:blipFill>
                    <a:blip r:embed="rId32">
                      <a:extLst>
                        <a:ext uri="{28A0092B-C50C-407E-A947-70E740481C1C}">
                          <a14:useLocalDpi xmlns:a14="http://schemas.microsoft.com/office/drawing/2010/main" val="0"/>
                        </a:ext>
                      </a:extLst>
                    </a:blip>
                    <a:stretch>
                      <a:fillRect/>
                    </a:stretch>
                  </pic:blipFill>
                  <pic:spPr>
                    <a:xfrm>
                      <a:off x="0" y="0"/>
                      <a:ext cx="4029440" cy="2531485"/>
                    </a:xfrm>
                    <a:prstGeom prst="rect">
                      <a:avLst/>
                    </a:prstGeom>
                  </pic:spPr>
                </pic:pic>
              </a:graphicData>
            </a:graphic>
          </wp:inline>
        </w:drawing>
      </w:r>
    </w:p>
    <w:p w14:paraId="1AF14524" w14:textId="50AEF808" w:rsidR="00723287" w:rsidRDefault="2CBB2A2F" w:rsidP="00723287">
      <w:pPr>
        <w:jc w:val="center"/>
        <w:rPr>
          <w:sz w:val="24"/>
          <w:szCs w:val="24"/>
        </w:rPr>
      </w:pPr>
      <w:r w:rsidRPr="00723287">
        <w:rPr>
          <w:b/>
          <w:sz w:val="24"/>
          <w:szCs w:val="24"/>
        </w:rPr>
        <w:t>Figure</w:t>
      </w:r>
      <w:r w:rsidR="00723287">
        <w:rPr>
          <w:b/>
          <w:sz w:val="24"/>
          <w:szCs w:val="24"/>
        </w:rPr>
        <w:t xml:space="preserve"> 23</w:t>
      </w:r>
      <w:r w:rsidRPr="00723287">
        <w:rPr>
          <w:b/>
          <w:sz w:val="24"/>
          <w:szCs w:val="24"/>
        </w:rPr>
        <w:t xml:space="preserve">. </w:t>
      </w:r>
      <w:r w:rsidR="00723287">
        <w:rPr>
          <w:bCs/>
          <w:sz w:val="24"/>
          <w:szCs w:val="24"/>
        </w:rPr>
        <w:t xml:space="preserve">An image of </w:t>
      </w:r>
      <w:r w:rsidR="00723287">
        <w:rPr>
          <w:sz w:val="24"/>
          <w:szCs w:val="24"/>
        </w:rPr>
        <w:t>the testbench used to test the netlist</w:t>
      </w:r>
      <w:r w:rsidRPr="00723287">
        <w:rPr>
          <w:sz w:val="24"/>
          <w:szCs w:val="24"/>
        </w:rPr>
        <w:t xml:space="preserve"> from </w:t>
      </w:r>
      <w:r w:rsidR="00723287">
        <w:rPr>
          <w:sz w:val="24"/>
          <w:szCs w:val="24"/>
        </w:rPr>
        <w:t xml:space="preserve">the </w:t>
      </w:r>
      <w:r w:rsidRPr="00723287">
        <w:rPr>
          <w:sz w:val="24"/>
          <w:szCs w:val="24"/>
        </w:rPr>
        <w:t>RC extraction</w:t>
      </w:r>
      <w:r w:rsidR="00723287">
        <w:rPr>
          <w:sz w:val="24"/>
          <w:szCs w:val="24"/>
        </w:rPr>
        <w:t xml:space="preserve"> phase</w:t>
      </w:r>
      <w:r w:rsidRPr="00723287">
        <w:rPr>
          <w:sz w:val="24"/>
          <w:szCs w:val="24"/>
        </w:rPr>
        <w:t>.</w:t>
      </w:r>
    </w:p>
    <w:p w14:paraId="45D0309C" w14:textId="2195652F" w:rsidR="00723287" w:rsidRDefault="00723287" w:rsidP="00723287">
      <w:pPr>
        <w:jc w:val="center"/>
        <w:rPr>
          <w:sz w:val="24"/>
          <w:szCs w:val="24"/>
        </w:rPr>
      </w:pPr>
    </w:p>
    <w:p w14:paraId="616B4BD2" w14:textId="1CDDD29D" w:rsidR="00723287" w:rsidRDefault="391EF919" w:rsidP="00723287">
      <w:pPr>
        <w:rPr>
          <w:sz w:val="24"/>
          <w:szCs w:val="24"/>
        </w:rPr>
      </w:pPr>
      <w:r w:rsidRPr="391EF919">
        <w:rPr>
          <w:sz w:val="24"/>
          <w:szCs w:val="24"/>
        </w:rPr>
        <w:t xml:space="preserve">Below are the results of the simulation. The inverter functioned as expected, and the input was successfully inverted at the output of the circuit. There were no </w:t>
      </w:r>
      <w:r w:rsidR="00723287">
        <w:rPr>
          <w:sz w:val="24"/>
          <w:szCs w:val="24"/>
        </w:rPr>
        <w:t>significant</w:t>
      </w:r>
      <w:r w:rsidRPr="391EF919">
        <w:rPr>
          <w:sz w:val="24"/>
          <w:szCs w:val="24"/>
        </w:rPr>
        <w:t xml:space="preserve"> setbacks in the post-layout simulation of the inverter</w:t>
      </w:r>
      <w:r w:rsidR="00723287">
        <w:rPr>
          <w:sz w:val="24"/>
          <w:szCs w:val="24"/>
        </w:rPr>
        <w:t>,</w:t>
      </w:r>
      <w:r w:rsidRPr="391EF919">
        <w:rPr>
          <w:sz w:val="24"/>
          <w:szCs w:val="24"/>
        </w:rPr>
        <w:t xml:space="preserve"> as the circuit was </w:t>
      </w:r>
      <w:r w:rsidR="0856F5FB" w:rsidRPr="0856F5FB">
        <w:rPr>
          <w:sz w:val="24"/>
          <w:szCs w:val="24"/>
        </w:rPr>
        <w:t xml:space="preserve">straightforward. </w:t>
      </w:r>
      <w:r w:rsidR="00723287">
        <w:rPr>
          <w:sz w:val="24"/>
          <w:szCs w:val="24"/>
        </w:rPr>
        <w:t>However, this was not the same</w:t>
      </w:r>
      <w:r w:rsidR="0856F5FB" w:rsidRPr="0856F5FB">
        <w:rPr>
          <w:sz w:val="24"/>
          <w:szCs w:val="24"/>
        </w:rPr>
        <w:t xml:space="preserve"> when the team tried to generate the post-layout simulation for the ring oscillator, which will </w:t>
      </w:r>
      <w:r w:rsidR="057C4595" w:rsidRPr="057C4595">
        <w:rPr>
          <w:sz w:val="24"/>
          <w:szCs w:val="24"/>
        </w:rPr>
        <w:t>be discussed in the ring oscillator section of the report.</w:t>
      </w:r>
    </w:p>
    <w:p w14:paraId="53572F6F" w14:textId="52C3A617" w:rsidR="00723287" w:rsidRDefault="004F7120" w:rsidP="00723287">
      <w:pPr>
        <w:jc w:val="center"/>
        <w:rPr>
          <w:sz w:val="24"/>
          <w:szCs w:val="24"/>
        </w:rPr>
      </w:pPr>
      <w:r w:rsidRPr="00723287">
        <w:rPr>
          <w:noProof/>
          <w:sz w:val="24"/>
          <w:szCs w:val="24"/>
        </w:rPr>
        <w:drawing>
          <wp:inline distT="0" distB="0" distL="0" distR="0" wp14:anchorId="2F2091DC" wp14:editId="68CC9423">
            <wp:extent cx="4374135" cy="2530549"/>
            <wp:effectExtent l="0" t="0" r="7620" b="3175"/>
            <wp:docPr id="1940179582" name="Picture 1063662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66247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384025" cy="2536270"/>
                    </a:xfrm>
                    <a:prstGeom prst="rect">
                      <a:avLst/>
                    </a:prstGeom>
                  </pic:spPr>
                </pic:pic>
              </a:graphicData>
            </a:graphic>
          </wp:inline>
        </w:drawing>
      </w:r>
    </w:p>
    <w:p w14:paraId="3777F298" w14:textId="71F0C5FB" w:rsidR="55567003" w:rsidRPr="00723287" w:rsidRDefault="2CBB2A2F" w:rsidP="00723287">
      <w:pPr>
        <w:jc w:val="center"/>
        <w:rPr>
          <w:sz w:val="28"/>
          <w:szCs w:val="28"/>
        </w:rPr>
      </w:pPr>
      <w:r w:rsidRPr="00723287">
        <w:rPr>
          <w:b/>
          <w:sz w:val="24"/>
          <w:szCs w:val="24"/>
        </w:rPr>
        <w:t>Figure</w:t>
      </w:r>
      <w:r w:rsidR="6A87B492" w:rsidRPr="00723287">
        <w:rPr>
          <w:b/>
          <w:bCs/>
          <w:sz w:val="24"/>
          <w:szCs w:val="24"/>
        </w:rPr>
        <w:t xml:space="preserve"> </w:t>
      </w:r>
      <w:r w:rsidR="00723287">
        <w:rPr>
          <w:b/>
          <w:bCs/>
          <w:sz w:val="24"/>
          <w:szCs w:val="24"/>
        </w:rPr>
        <w:t>24</w:t>
      </w:r>
      <w:r w:rsidR="6A87B492" w:rsidRPr="00723287">
        <w:rPr>
          <w:b/>
          <w:bCs/>
          <w:sz w:val="24"/>
          <w:szCs w:val="24"/>
        </w:rPr>
        <w:t>.</w:t>
      </w:r>
      <w:r w:rsidR="26FB67C5" w:rsidRPr="00723287">
        <w:rPr>
          <w:b/>
          <w:bCs/>
          <w:sz w:val="24"/>
          <w:szCs w:val="24"/>
        </w:rPr>
        <w:t xml:space="preserve"> </w:t>
      </w:r>
      <w:r w:rsidR="26FB67C5" w:rsidRPr="00723287">
        <w:rPr>
          <w:sz w:val="24"/>
          <w:szCs w:val="24"/>
        </w:rPr>
        <w:t>Post-layout inverter waveform,</w:t>
      </w:r>
      <w:r w:rsidR="00723287">
        <w:rPr>
          <w:sz w:val="24"/>
          <w:szCs w:val="24"/>
        </w:rPr>
        <w:t xml:space="preserve"> the input</w:t>
      </w:r>
      <w:r w:rsidR="26FB67C5" w:rsidRPr="00723287">
        <w:rPr>
          <w:sz w:val="24"/>
          <w:szCs w:val="24"/>
        </w:rPr>
        <w:t xml:space="preserve"> v(a) (red) and </w:t>
      </w:r>
      <w:r w:rsidR="00723287">
        <w:rPr>
          <w:sz w:val="24"/>
          <w:szCs w:val="24"/>
        </w:rPr>
        <w:t xml:space="preserve">the output </w:t>
      </w:r>
      <w:r w:rsidR="26FB67C5" w:rsidRPr="00723287">
        <w:rPr>
          <w:sz w:val="24"/>
          <w:szCs w:val="24"/>
        </w:rPr>
        <w:t>v(y)+2 (blue).</w:t>
      </w:r>
      <w:r w:rsidR="55567003">
        <w:br w:type="page"/>
      </w:r>
    </w:p>
    <w:p w14:paraId="58657DF7" w14:textId="71D719D7" w:rsidR="004F7120" w:rsidRDefault="55567003" w:rsidP="004F7120">
      <w:pPr>
        <w:jc w:val="center"/>
        <w:rPr>
          <w:sz w:val="32"/>
          <w:szCs w:val="32"/>
        </w:rPr>
      </w:pPr>
      <w:r w:rsidRPr="55567003">
        <w:rPr>
          <w:b/>
          <w:bCs/>
          <w:sz w:val="32"/>
          <w:szCs w:val="32"/>
          <w:u w:val="single"/>
        </w:rPr>
        <w:lastRenderedPageBreak/>
        <w:t>Ring Oscillator</w:t>
      </w:r>
    </w:p>
    <w:p w14:paraId="5B5E0172" w14:textId="7C3B44D7" w:rsidR="0AD2EA1D" w:rsidRDefault="333CD0BE" w:rsidP="0AD2EA1D">
      <w:pPr>
        <w:rPr>
          <w:sz w:val="24"/>
          <w:szCs w:val="24"/>
        </w:rPr>
      </w:pPr>
      <w:r w:rsidRPr="333CD0BE">
        <w:rPr>
          <w:sz w:val="24"/>
          <w:szCs w:val="24"/>
        </w:rPr>
        <w:t xml:space="preserve">A ring oscillator is a </w:t>
      </w:r>
      <w:r w:rsidR="6FA476DF" w:rsidRPr="6FA476DF">
        <w:rPr>
          <w:sz w:val="24"/>
          <w:szCs w:val="24"/>
        </w:rPr>
        <w:t xml:space="preserve">loop </w:t>
      </w:r>
      <w:r w:rsidRPr="333CD0BE">
        <w:rPr>
          <w:sz w:val="24"/>
          <w:szCs w:val="24"/>
        </w:rPr>
        <w:t xml:space="preserve">of an odd number of inverters </w:t>
      </w:r>
      <w:r w:rsidR="1C4903CF" w:rsidRPr="1C4903CF">
        <w:rPr>
          <w:sz w:val="24"/>
          <w:szCs w:val="24"/>
        </w:rPr>
        <w:t>connected in a chain</w:t>
      </w:r>
      <w:r w:rsidR="799E63BD" w:rsidRPr="799E63BD">
        <w:rPr>
          <w:sz w:val="24"/>
          <w:szCs w:val="24"/>
        </w:rPr>
        <w:t>.</w:t>
      </w:r>
      <w:r w:rsidRPr="333CD0BE">
        <w:rPr>
          <w:sz w:val="24"/>
          <w:szCs w:val="24"/>
        </w:rPr>
        <w:t xml:space="preserve"> </w:t>
      </w:r>
      <w:r w:rsidR="008039AE">
        <w:rPr>
          <w:sz w:val="24"/>
          <w:szCs w:val="24"/>
        </w:rPr>
        <w:t>Looping the odd number of inverters together</w:t>
      </w:r>
      <w:r w:rsidR="1C4903CF" w:rsidRPr="1C4903CF">
        <w:rPr>
          <w:sz w:val="24"/>
          <w:szCs w:val="24"/>
        </w:rPr>
        <w:t xml:space="preserve"> creates an oscillating output</w:t>
      </w:r>
      <w:r w:rsidR="1DE4D430" w:rsidRPr="1DE4D430">
        <w:rPr>
          <w:sz w:val="24"/>
          <w:szCs w:val="24"/>
        </w:rPr>
        <w:t xml:space="preserve">. </w:t>
      </w:r>
      <w:r w:rsidR="3F9BB14E" w:rsidRPr="3F9BB14E">
        <w:rPr>
          <w:sz w:val="24"/>
          <w:szCs w:val="24"/>
        </w:rPr>
        <w:t xml:space="preserve">The inverters created earlier in the project are used to </w:t>
      </w:r>
      <w:r w:rsidR="2DE1CF9D" w:rsidRPr="2DE1CF9D">
        <w:rPr>
          <w:sz w:val="24"/>
          <w:szCs w:val="24"/>
        </w:rPr>
        <w:t>implement a schematic (</w:t>
      </w:r>
      <w:r w:rsidR="181DA01A" w:rsidRPr="181DA01A">
        <w:rPr>
          <w:sz w:val="24"/>
          <w:szCs w:val="24"/>
        </w:rPr>
        <w:t>XSchem</w:t>
      </w:r>
      <w:r w:rsidR="2DE1CF9D" w:rsidRPr="2DE1CF9D">
        <w:rPr>
          <w:sz w:val="24"/>
          <w:szCs w:val="24"/>
        </w:rPr>
        <w:t>), simulation (</w:t>
      </w:r>
      <w:r w:rsidR="181DA01A" w:rsidRPr="181DA01A">
        <w:rPr>
          <w:sz w:val="24"/>
          <w:szCs w:val="24"/>
        </w:rPr>
        <w:t>Ngspice</w:t>
      </w:r>
      <w:r w:rsidR="2DE1CF9D" w:rsidRPr="2DE1CF9D">
        <w:rPr>
          <w:sz w:val="24"/>
          <w:szCs w:val="24"/>
        </w:rPr>
        <w:t>), layout (K-</w:t>
      </w:r>
      <w:r w:rsidR="5FA77B72" w:rsidRPr="5FA77B72">
        <w:rPr>
          <w:sz w:val="24"/>
          <w:szCs w:val="24"/>
        </w:rPr>
        <w:t>Layout), RC extraction (</w:t>
      </w:r>
      <w:r w:rsidR="181DA01A" w:rsidRPr="181DA01A">
        <w:rPr>
          <w:sz w:val="24"/>
          <w:szCs w:val="24"/>
        </w:rPr>
        <w:t>Netgen</w:t>
      </w:r>
      <w:r w:rsidR="5FA77B72" w:rsidRPr="5FA77B72">
        <w:rPr>
          <w:sz w:val="24"/>
          <w:szCs w:val="24"/>
        </w:rPr>
        <w:t>), and post-layout simulation (</w:t>
      </w:r>
      <w:r w:rsidR="181DA01A" w:rsidRPr="181DA01A">
        <w:rPr>
          <w:sz w:val="24"/>
          <w:szCs w:val="24"/>
        </w:rPr>
        <w:t>Ngspice</w:t>
      </w:r>
      <w:r w:rsidR="5FA77B72" w:rsidRPr="5FA77B72">
        <w:rPr>
          <w:sz w:val="24"/>
          <w:szCs w:val="24"/>
        </w:rPr>
        <w:t xml:space="preserve">) for a ring oscillator. </w:t>
      </w:r>
    </w:p>
    <w:p w14:paraId="64C24354" w14:textId="71D719D7" w:rsidR="0AD2EA1D" w:rsidRDefault="0AD2EA1D" w:rsidP="0AD2EA1D">
      <w:pPr>
        <w:rPr>
          <w:b/>
          <w:bCs/>
          <w:sz w:val="24"/>
          <w:szCs w:val="24"/>
        </w:rPr>
      </w:pPr>
    </w:p>
    <w:p w14:paraId="1C01C7D8" w14:textId="77777777" w:rsidR="009B5569" w:rsidRPr="00723287" w:rsidRDefault="2E42307A" w:rsidP="009B5569">
      <w:pPr>
        <w:rPr>
          <w:b/>
          <w:bCs/>
          <w:sz w:val="28"/>
          <w:szCs w:val="28"/>
        </w:rPr>
      </w:pPr>
      <w:r w:rsidRPr="00723287">
        <w:rPr>
          <w:b/>
          <w:bCs/>
          <w:sz w:val="28"/>
          <w:szCs w:val="28"/>
        </w:rPr>
        <w:t>Schematic (XSchem)</w:t>
      </w:r>
    </w:p>
    <w:p w14:paraId="1205CC20" w14:textId="6EC405A2" w:rsidR="749AC9CD" w:rsidRDefault="749AC9CD" w:rsidP="749AC9CD">
      <w:pPr>
        <w:rPr>
          <w:sz w:val="24"/>
          <w:szCs w:val="24"/>
        </w:rPr>
      </w:pPr>
      <w:r w:rsidRPr="749AC9CD">
        <w:rPr>
          <w:sz w:val="24"/>
          <w:szCs w:val="24"/>
        </w:rPr>
        <w:t xml:space="preserve">Using the symbol created when making the inverter schematic, the ring oscillator schematic was created in </w:t>
      </w:r>
      <w:proofErr w:type="spellStart"/>
      <w:r w:rsidRPr="749AC9CD">
        <w:rPr>
          <w:sz w:val="24"/>
          <w:szCs w:val="24"/>
        </w:rPr>
        <w:t>Xschem</w:t>
      </w:r>
      <w:proofErr w:type="spellEnd"/>
      <w:r w:rsidRPr="749AC9CD">
        <w:rPr>
          <w:sz w:val="24"/>
          <w:szCs w:val="24"/>
        </w:rPr>
        <w:t xml:space="preserve">. An additional symbol for the ring oscillator was created to allow for high-level testing and future </w:t>
      </w:r>
      <w:r w:rsidR="008E18B7">
        <w:rPr>
          <w:sz w:val="24"/>
          <w:szCs w:val="24"/>
        </w:rPr>
        <w:t>circuit use</w:t>
      </w:r>
      <w:r w:rsidR="4A85D032" w:rsidRPr="4A85D032">
        <w:rPr>
          <w:sz w:val="24"/>
          <w:szCs w:val="24"/>
        </w:rPr>
        <w:t xml:space="preserve"> in larger projects. This process </w:t>
      </w:r>
      <w:r w:rsidR="00552BB2">
        <w:rPr>
          <w:sz w:val="24"/>
          <w:szCs w:val="24"/>
        </w:rPr>
        <w:t>had no</w:t>
      </w:r>
      <w:r w:rsidR="4A85D032" w:rsidRPr="4A85D032">
        <w:rPr>
          <w:sz w:val="24"/>
          <w:szCs w:val="24"/>
        </w:rPr>
        <w:t xml:space="preserve"> </w:t>
      </w:r>
      <w:r w:rsidR="00552BB2">
        <w:rPr>
          <w:sz w:val="24"/>
          <w:szCs w:val="24"/>
        </w:rPr>
        <w:t>significant</w:t>
      </w:r>
      <w:r w:rsidR="4A85D032" w:rsidRPr="4A85D032">
        <w:rPr>
          <w:sz w:val="24"/>
          <w:szCs w:val="24"/>
        </w:rPr>
        <w:t xml:space="preserve"> setbacks and </w:t>
      </w:r>
      <w:r w:rsidR="1E344DDB" w:rsidRPr="1E344DDB">
        <w:rPr>
          <w:sz w:val="24"/>
          <w:szCs w:val="24"/>
        </w:rPr>
        <w:t>provided</w:t>
      </w:r>
      <w:r w:rsidR="4A85D032" w:rsidRPr="4A85D032">
        <w:rPr>
          <w:sz w:val="24"/>
          <w:szCs w:val="24"/>
        </w:rPr>
        <w:t xml:space="preserve"> good </w:t>
      </w:r>
      <w:r w:rsidR="1E344DDB" w:rsidRPr="1E344DDB">
        <w:rPr>
          <w:sz w:val="24"/>
          <w:szCs w:val="24"/>
        </w:rPr>
        <w:t xml:space="preserve">experience </w:t>
      </w:r>
      <w:r w:rsidR="00552BB2">
        <w:rPr>
          <w:sz w:val="24"/>
          <w:szCs w:val="24"/>
        </w:rPr>
        <w:t xml:space="preserve">in </w:t>
      </w:r>
      <w:r w:rsidR="1E344DDB" w:rsidRPr="1E344DDB">
        <w:rPr>
          <w:sz w:val="24"/>
          <w:szCs w:val="24"/>
        </w:rPr>
        <w:t>creating hierarchical schematics.</w:t>
      </w:r>
    </w:p>
    <w:p w14:paraId="1E784090" w14:textId="392EC124" w:rsidR="00552BB2" w:rsidRPr="00552BB2" w:rsidRDefault="009B5569" w:rsidP="00552BB2">
      <w:pPr>
        <w:jc w:val="center"/>
        <w:rPr>
          <w:sz w:val="24"/>
          <w:szCs w:val="24"/>
        </w:rPr>
      </w:pPr>
      <w:r w:rsidRPr="00552BB2">
        <w:rPr>
          <w:noProof/>
          <w:sz w:val="24"/>
          <w:szCs w:val="24"/>
        </w:rPr>
        <w:drawing>
          <wp:inline distT="0" distB="0" distL="0" distR="0" wp14:anchorId="39FBB5CD" wp14:editId="2144D5D8">
            <wp:extent cx="5943600" cy="1257300"/>
            <wp:effectExtent l="0" t="0" r="0" b="0"/>
            <wp:docPr id="1619619831" name="Picture 1619619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961983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1257300"/>
                    </a:xfrm>
                    <a:prstGeom prst="rect">
                      <a:avLst/>
                    </a:prstGeom>
                  </pic:spPr>
                </pic:pic>
              </a:graphicData>
            </a:graphic>
          </wp:inline>
        </w:drawing>
      </w:r>
      <w:r w:rsidR="680FDC22" w:rsidRPr="00552BB2">
        <w:rPr>
          <w:b/>
          <w:bCs/>
          <w:sz w:val="24"/>
          <w:szCs w:val="24"/>
        </w:rPr>
        <w:t>Figure</w:t>
      </w:r>
      <w:r w:rsidR="00552BB2" w:rsidRPr="00552BB2">
        <w:rPr>
          <w:b/>
          <w:bCs/>
          <w:sz w:val="24"/>
          <w:szCs w:val="24"/>
        </w:rPr>
        <w:t xml:space="preserve"> 25</w:t>
      </w:r>
      <w:r w:rsidR="680FDC22" w:rsidRPr="00552BB2">
        <w:rPr>
          <w:b/>
          <w:bCs/>
          <w:sz w:val="24"/>
          <w:szCs w:val="24"/>
        </w:rPr>
        <w:t xml:space="preserve">. </w:t>
      </w:r>
      <w:r w:rsidR="680FDC22" w:rsidRPr="00552BB2">
        <w:rPr>
          <w:sz w:val="24"/>
          <w:szCs w:val="24"/>
        </w:rPr>
        <w:t>Ring oscillator schematic.</w:t>
      </w:r>
    </w:p>
    <w:p w14:paraId="3F694570" w14:textId="1FF803EB" w:rsidR="2E42307A" w:rsidRPr="00552BB2" w:rsidRDefault="2E42307A" w:rsidP="45CB5AFA">
      <w:pPr>
        <w:jc w:val="center"/>
        <w:rPr>
          <w:sz w:val="24"/>
          <w:szCs w:val="24"/>
        </w:rPr>
      </w:pPr>
      <w:r w:rsidRPr="00552BB2">
        <w:rPr>
          <w:noProof/>
          <w:sz w:val="24"/>
          <w:szCs w:val="24"/>
        </w:rPr>
        <w:drawing>
          <wp:inline distT="0" distB="0" distL="0" distR="0" wp14:anchorId="56A3E0CD" wp14:editId="578266C7">
            <wp:extent cx="3362794" cy="1981476"/>
            <wp:effectExtent l="0" t="0" r="0" b="0"/>
            <wp:docPr id="1680683640" name="Picture 1680683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0683640"/>
                    <pic:cNvPicPr/>
                  </pic:nvPicPr>
                  <pic:blipFill>
                    <a:blip r:embed="rId35">
                      <a:extLst>
                        <a:ext uri="{28A0092B-C50C-407E-A947-70E740481C1C}">
                          <a14:useLocalDpi xmlns:a14="http://schemas.microsoft.com/office/drawing/2010/main" val="0"/>
                        </a:ext>
                      </a:extLst>
                    </a:blip>
                    <a:stretch>
                      <a:fillRect/>
                    </a:stretch>
                  </pic:blipFill>
                  <pic:spPr>
                    <a:xfrm>
                      <a:off x="0" y="0"/>
                      <a:ext cx="3362794" cy="1981476"/>
                    </a:xfrm>
                    <a:prstGeom prst="rect">
                      <a:avLst/>
                    </a:prstGeom>
                  </pic:spPr>
                </pic:pic>
              </a:graphicData>
            </a:graphic>
          </wp:inline>
        </w:drawing>
      </w:r>
    </w:p>
    <w:p w14:paraId="3192AC1E" w14:textId="04373B01" w:rsidR="55567003" w:rsidRDefault="680FDC22" w:rsidP="2E14CBDE">
      <w:pPr>
        <w:jc w:val="center"/>
        <w:rPr>
          <w:sz w:val="24"/>
          <w:szCs w:val="24"/>
        </w:rPr>
      </w:pPr>
      <w:r w:rsidRPr="00552BB2">
        <w:rPr>
          <w:b/>
          <w:bCs/>
          <w:sz w:val="24"/>
          <w:szCs w:val="24"/>
        </w:rPr>
        <w:t xml:space="preserve">Figure </w:t>
      </w:r>
      <w:r w:rsidR="00552BB2">
        <w:rPr>
          <w:b/>
          <w:bCs/>
          <w:sz w:val="24"/>
          <w:szCs w:val="24"/>
        </w:rPr>
        <w:t>26</w:t>
      </w:r>
      <w:r w:rsidRPr="00552BB2">
        <w:rPr>
          <w:b/>
          <w:bCs/>
          <w:sz w:val="24"/>
          <w:szCs w:val="24"/>
        </w:rPr>
        <w:t xml:space="preserve">. </w:t>
      </w:r>
      <w:r w:rsidRPr="00552BB2">
        <w:rPr>
          <w:sz w:val="24"/>
          <w:szCs w:val="24"/>
        </w:rPr>
        <w:t>Ring oscillator symbol.</w:t>
      </w:r>
    </w:p>
    <w:p w14:paraId="6F5F4FC7" w14:textId="77777777" w:rsidR="00552BB2" w:rsidRPr="00552BB2" w:rsidRDefault="00552BB2" w:rsidP="2E14CBDE">
      <w:pPr>
        <w:jc w:val="center"/>
        <w:rPr>
          <w:sz w:val="24"/>
          <w:szCs w:val="24"/>
        </w:rPr>
      </w:pPr>
    </w:p>
    <w:p w14:paraId="01EBF0BE" w14:textId="3325D04E" w:rsidR="1E344DDB" w:rsidRPr="00723287" w:rsidRDefault="1E344DDB" w:rsidP="1E344DDB">
      <w:pPr>
        <w:rPr>
          <w:b/>
          <w:bCs/>
          <w:sz w:val="28"/>
          <w:szCs w:val="28"/>
        </w:rPr>
      </w:pPr>
      <w:r w:rsidRPr="00723287">
        <w:rPr>
          <w:b/>
          <w:bCs/>
          <w:sz w:val="28"/>
          <w:szCs w:val="28"/>
        </w:rPr>
        <w:t>Simulation (Ngspice)</w:t>
      </w:r>
    </w:p>
    <w:p w14:paraId="6A81EAC2" w14:textId="6C6E5A3E" w:rsidR="1E344DDB" w:rsidRDefault="0DF38A6F" w:rsidP="1E344DDB">
      <w:pPr>
        <w:rPr>
          <w:sz w:val="24"/>
          <w:szCs w:val="24"/>
        </w:rPr>
      </w:pPr>
      <w:r w:rsidRPr="0DF38A6F">
        <w:rPr>
          <w:sz w:val="24"/>
          <w:szCs w:val="24"/>
        </w:rPr>
        <w:t xml:space="preserve">A simple testbench was generated in </w:t>
      </w:r>
      <w:proofErr w:type="spellStart"/>
      <w:r w:rsidRPr="0DF38A6F">
        <w:rPr>
          <w:sz w:val="24"/>
          <w:szCs w:val="24"/>
        </w:rPr>
        <w:t>ngspice</w:t>
      </w:r>
      <w:proofErr w:type="spellEnd"/>
      <w:r w:rsidRPr="0DF38A6F">
        <w:rPr>
          <w:sz w:val="24"/>
          <w:szCs w:val="24"/>
        </w:rPr>
        <w:t xml:space="preserve"> to test this circuit.</w:t>
      </w:r>
      <w:r w:rsidR="6855119A" w:rsidRPr="6855119A">
        <w:rPr>
          <w:sz w:val="24"/>
          <w:szCs w:val="24"/>
        </w:rPr>
        <w:t xml:space="preserve"> By running transient analysis, the functionality of the ring oscillator was observed. </w:t>
      </w:r>
      <w:r w:rsidR="71101E73" w:rsidRPr="71101E73">
        <w:rPr>
          <w:sz w:val="24"/>
          <w:szCs w:val="24"/>
        </w:rPr>
        <w:t xml:space="preserve">The circuit operated as </w:t>
      </w:r>
      <w:r w:rsidR="71101E73" w:rsidRPr="71101E73">
        <w:rPr>
          <w:sz w:val="24"/>
          <w:szCs w:val="24"/>
        </w:rPr>
        <w:lastRenderedPageBreak/>
        <w:t>expected, confirming the design of our schematic. Below are the spice commands and output waveform of the ring oscillator.</w:t>
      </w:r>
    </w:p>
    <w:p w14:paraId="547934F0" w14:textId="28FC96D1" w:rsidR="55567003" w:rsidRPr="00D54336" w:rsidRDefault="55567003" w:rsidP="2E14CBDE">
      <w:pPr>
        <w:jc w:val="center"/>
        <w:rPr>
          <w:sz w:val="24"/>
          <w:szCs w:val="24"/>
        </w:rPr>
      </w:pPr>
      <w:r w:rsidRPr="00D54336">
        <w:rPr>
          <w:noProof/>
          <w:sz w:val="24"/>
          <w:szCs w:val="24"/>
        </w:rPr>
        <w:drawing>
          <wp:inline distT="0" distB="0" distL="0" distR="0" wp14:anchorId="1B1F05D9" wp14:editId="168FAF4D">
            <wp:extent cx="5943600" cy="3086100"/>
            <wp:effectExtent l="0" t="0" r="0" b="0"/>
            <wp:docPr id="605436419" name="Picture 605436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5436419"/>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3086100"/>
                    </a:xfrm>
                    <a:prstGeom prst="rect">
                      <a:avLst/>
                    </a:prstGeom>
                  </pic:spPr>
                </pic:pic>
              </a:graphicData>
            </a:graphic>
          </wp:inline>
        </w:drawing>
      </w:r>
      <w:r w:rsidR="30242A24" w:rsidRPr="00D54336">
        <w:rPr>
          <w:b/>
          <w:bCs/>
          <w:sz w:val="24"/>
          <w:szCs w:val="24"/>
        </w:rPr>
        <w:t>Figure</w:t>
      </w:r>
      <w:r w:rsidR="00D54336" w:rsidRPr="00D54336">
        <w:rPr>
          <w:b/>
          <w:bCs/>
          <w:sz w:val="24"/>
          <w:szCs w:val="24"/>
        </w:rPr>
        <w:t xml:space="preserve"> 27</w:t>
      </w:r>
      <w:r w:rsidR="30242A24" w:rsidRPr="00D54336">
        <w:rPr>
          <w:b/>
          <w:bCs/>
          <w:sz w:val="24"/>
          <w:szCs w:val="24"/>
        </w:rPr>
        <w:t xml:space="preserve">. </w:t>
      </w:r>
      <w:r w:rsidR="30242A24" w:rsidRPr="00D54336">
        <w:rPr>
          <w:sz w:val="24"/>
          <w:szCs w:val="24"/>
        </w:rPr>
        <w:t>Testbench simulation for ring oscillator.</w:t>
      </w:r>
    </w:p>
    <w:p w14:paraId="6A4452A0" w14:textId="1E884DEA" w:rsidR="41D762AD" w:rsidRDefault="41D762AD" w:rsidP="41D762AD">
      <w:pPr>
        <w:rPr>
          <w:b/>
          <w:bCs/>
          <w:sz w:val="24"/>
          <w:szCs w:val="24"/>
        </w:rPr>
      </w:pPr>
    </w:p>
    <w:p w14:paraId="6E2506E5" w14:textId="3318E3D1" w:rsidR="009B5569" w:rsidRPr="00D54336" w:rsidRDefault="009B5569" w:rsidP="2E14CBDE">
      <w:pPr>
        <w:jc w:val="center"/>
        <w:rPr>
          <w:sz w:val="24"/>
          <w:szCs w:val="24"/>
        </w:rPr>
      </w:pPr>
      <w:r w:rsidRPr="00D54336">
        <w:rPr>
          <w:noProof/>
          <w:sz w:val="24"/>
          <w:szCs w:val="24"/>
        </w:rPr>
        <w:drawing>
          <wp:inline distT="0" distB="0" distL="0" distR="0" wp14:anchorId="4122D0BE" wp14:editId="6ACEB201">
            <wp:extent cx="5943600" cy="3457575"/>
            <wp:effectExtent l="0" t="0" r="0" b="0"/>
            <wp:docPr id="1201568384" name="Picture 1201568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156838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3457575"/>
                    </a:xfrm>
                    <a:prstGeom prst="rect">
                      <a:avLst/>
                    </a:prstGeom>
                  </pic:spPr>
                </pic:pic>
              </a:graphicData>
            </a:graphic>
          </wp:inline>
        </w:drawing>
      </w:r>
      <w:r w:rsidR="23E23097" w:rsidRPr="00D54336">
        <w:rPr>
          <w:b/>
          <w:bCs/>
          <w:sz w:val="24"/>
          <w:szCs w:val="24"/>
        </w:rPr>
        <w:t>Figure</w:t>
      </w:r>
      <w:r w:rsidR="00D54336">
        <w:rPr>
          <w:b/>
          <w:bCs/>
          <w:sz w:val="24"/>
          <w:szCs w:val="24"/>
        </w:rPr>
        <w:t xml:space="preserve"> 28</w:t>
      </w:r>
      <w:r w:rsidR="23E23097" w:rsidRPr="00D54336">
        <w:rPr>
          <w:b/>
          <w:bCs/>
          <w:sz w:val="24"/>
          <w:szCs w:val="24"/>
        </w:rPr>
        <w:t xml:space="preserve">. </w:t>
      </w:r>
      <w:r w:rsidR="23E23097" w:rsidRPr="00D54336">
        <w:rPr>
          <w:sz w:val="24"/>
          <w:szCs w:val="24"/>
        </w:rPr>
        <w:t>Output waveform from testbench simulation of the ring oscillator.</w:t>
      </w:r>
    </w:p>
    <w:p w14:paraId="72081305" w14:textId="0E86B001" w:rsidR="48DBAACF" w:rsidRDefault="48DBAACF" w:rsidP="48DBAACF">
      <w:pPr>
        <w:rPr>
          <w:b/>
          <w:bCs/>
          <w:sz w:val="24"/>
          <w:szCs w:val="24"/>
        </w:rPr>
      </w:pPr>
    </w:p>
    <w:p w14:paraId="1D866A44" w14:textId="77777777" w:rsidR="009B5569" w:rsidRPr="00723287" w:rsidRDefault="009B5569" w:rsidP="009B5569">
      <w:pPr>
        <w:rPr>
          <w:b/>
          <w:bCs/>
          <w:sz w:val="28"/>
          <w:szCs w:val="28"/>
        </w:rPr>
      </w:pPr>
      <w:r w:rsidRPr="00723287">
        <w:rPr>
          <w:b/>
          <w:bCs/>
          <w:sz w:val="28"/>
          <w:szCs w:val="28"/>
        </w:rPr>
        <w:lastRenderedPageBreak/>
        <w:t>Layout (KLayout)</w:t>
      </w:r>
    </w:p>
    <w:p w14:paraId="4B555223" w14:textId="6FB3DECF" w:rsidR="007165E9" w:rsidRDefault="007165E9" w:rsidP="007165E9">
      <w:pPr>
        <w:rPr>
          <w:noProof/>
          <w:sz w:val="24"/>
          <w:szCs w:val="24"/>
        </w:rPr>
      </w:pPr>
      <w:r>
        <w:rPr>
          <w:noProof/>
          <w:sz w:val="24"/>
          <w:szCs w:val="24"/>
        </w:rPr>
        <w:t>The inverter cell from the previous section is used to build the ring oscillator. Figure 29 shows the additional cell added, called ring. This cell then declares five instances of the inverter cell. These inverters are spaced 1.85 micrometers away from each other because that is the width of the inverter cell.</w:t>
      </w:r>
    </w:p>
    <w:p w14:paraId="0550FE2B" w14:textId="601CC8EF" w:rsidR="007165E9" w:rsidRDefault="007165E9" w:rsidP="2E14CBDE">
      <w:pPr>
        <w:jc w:val="center"/>
        <w:rPr>
          <w:noProof/>
          <w:sz w:val="24"/>
          <w:szCs w:val="24"/>
        </w:rPr>
      </w:pPr>
      <w:r w:rsidRPr="007165E9">
        <w:rPr>
          <w:noProof/>
          <w:sz w:val="24"/>
          <w:szCs w:val="24"/>
        </w:rPr>
        <w:drawing>
          <wp:inline distT="0" distB="0" distL="0" distR="0" wp14:anchorId="268DD18F" wp14:editId="29AD1FCF">
            <wp:extent cx="657317" cy="543001"/>
            <wp:effectExtent l="0" t="0" r="9525" b="9525"/>
            <wp:docPr id="153569020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690201" name="Picture 1" descr="A screenshot of a cell phone&#10;&#10;Description automatically generated"/>
                    <pic:cNvPicPr/>
                  </pic:nvPicPr>
                  <pic:blipFill>
                    <a:blip r:embed="rId38"/>
                    <a:stretch>
                      <a:fillRect/>
                    </a:stretch>
                  </pic:blipFill>
                  <pic:spPr>
                    <a:xfrm>
                      <a:off x="0" y="0"/>
                      <a:ext cx="657317" cy="543001"/>
                    </a:xfrm>
                    <a:prstGeom prst="rect">
                      <a:avLst/>
                    </a:prstGeom>
                  </pic:spPr>
                </pic:pic>
              </a:graphicData>
            </a:graphic>
          </wp:inline>
        </w:drawing>
      </w:r>
    </w:p>
    <w:p w14:paraId="422D74ED" w14:textId="47BA6A16" w:rsidR="007165E9" w:rsidRPr="007165E9" w:rsidRDefault="007165E9" w:rsidP="2E14CBDE">
      <w:pPr>
        <w:jc w:val="center"/>
        <w:rPr>
          <w:b/>
          <w:bCs/>
          <w:noProof/>
          <w:sz w:val="24"/>
          <w:szCs w:val="24"/>
        </w:rPr>
      </w:pPr>
      <w:r>
        <w:rPr>
          <w:b/>
          <w:bCs/>
          <w:noProof/>
          <w:sz w:val="24"/>
          <w:szCs w:val="24"/>
        </w:rPr>
        <w:t>Figure 29.</w:t>
      </w:r>
    </w:p>
    <w:p w14:paraId="239B644E" w14:textId="1D63F766" w:rsidR="007165E9" w:rsidRDefault="00CF0CD7" w:rsidP="007165E9">
      <w:pPr>
        <w:rPr>
          <w:noProof/>
          <w:sz w:val="24"/>
          <w:szCs w:val="24"/>
        </w:rPr>
      </w:pPr>
      <w:r>
        <w:rPr>
          <w:noProof/>
          <w:sz w:val="24"/>
          <w:szCs w:val="24"/>
        </w:rPr>
        <w:t xml:space="preserve">Figure 30 shows the completed ring oscillator layout in KLayout. The five inverter cells are placed next to each other. </w:t>
      </w:r>
      <w:r w:rsidR="00613D96">
        <w:rPr>
          <w:noProof/>
          <w:sz w:val="24"/>
          <w:szCs w:val="24"/>
        </w:rPr>
        <w:t xml:space="preserve">Then, a metal1 layer is placed from the </w:t>
      </w:r>
      <w:r w:rsidR="009262F3">
        <w:rPr>
          <w:noProof/>
          <w:sz w:val="24"/>
          <w:szCs w:val="24"/>
        </w:rPr>
        <w:t>rightmost inverter's output to the leftmost inverter's input</w:t>
      </w:r>
      <w:r w:rsidR="00C43AD2">
        <w:rPr>
          <w:noProof/>
          <w:sz w:val="24"/>
          <w:szCs w:val="24"/>
        </w:rPr>
        <w:t xml:space="preserve">. This </w:t>
      </w:r>
      <w:r w:rsidR="009262F3">
        <w:rPr>
          <w:noProof/>
          <w:sz w:val="24"/>
          <w:szCs w:val="24"/>
        </w:rPr>
        <w:t xml:space="preserve">connection </w:t>
      </w:r>
      <w:r w:rsidR="00C43AD2">
        <w:rPr>
          <w:noProof/>
          <w:sz w:val="24"/>
          <w:szCs w:val="24"/>
        </w:rPr>
        <w:t>completes the feedback loop.</w:t>
      </w:r>
    </w:p>
    <w:p w14:paraId="434F55C3" w14:textId="13984907" w:rsidR="00C67D3D" w:rsidRDefault="008640A6" w:rsidP="2E14CBDE">
      <w:pPr>
        <w:jc w:val="center"/>
        <w:rPr>
          <w:noProof/>
          <w:sz w:val="24"/>
          <w:szCs w:val="24"/>
        </w:rPr>
      </w:pPr>
      <w:r w:rsidRPr="008640A6">
        <w:rPr>
          <w:noProof/>
          <w:sz w:val="24"/>
          <w:szCs w:val="24"/>
        </w:rPr>
        <w:drawing>
          <wp:inline distT="0" distB="0" distL="0" distR="0" wp14:anchorId="543644B8" wp14:editId="37044D4E">
            <wp:extent cx="5943600" cy="2861310"/>
            <wp:effectExtent l="0" t="0" r="0" b="0"/>
            <wp:docPr id="1447482768" name="Picture 1" descr="A green and orange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482768" name="Picture 1" descr="A green and orange grid&#10;&#10;Description automatically generated"/>
                    <pic:cNvPicPr/>
                  </pic:nvPicPr>
                  <pic:blipFill>
                    <a:blip r:embed="rId39"/>
                    <a:stretch>
                      <a:fillRect/>
                    </a:stretch>
                  </pic:blipFill>
                  <pic:spPr>
                    <a:xfrm>
                      <a:off x="0" y="0"/>
                      <a:ext cx="5943600" cy="2861310"/>
                    </a:xfrm>
                    <a:prstGeom prst="rect">
                      <a:avLst/>
                    </a:prstGeom>
                  </pic:spPr>
                </pic:pic>
              </a:graphicData>
            </a:graphic>
          </wp:inline>
        </w:drawing>
      </w:r>
    </w:p>
    <w:p w14:paraId="5E9A66AF" w14:textId="3E00CF39" w:rsidR="41D762AD" w:rsidRPr="00D54336" w:rsidRDefault="4358C653" w:rsidP="2E14CBDE">
      <w:pPr>
        <w:jc w:val="center"/>
        <w:rPr>
          <w:sz w:val="28"/>
          <w:szCs w:val="28"/>
        </w:rPr>
      </w:pPr>
      <w:r w:rsidRPr="00D54336">
        <w:rPr>
          <w:b/>
          <w:sz w:val="24"/>
          <w:szCs w:val="24"/>
        </w:rPr>
        <w:t>Figure</w:t>
      </w:r>
      <w:r w:rsidR="009122C1">
        <w:rPr>
          <w:b/>
          <w:bCs/>
          <w:sz w:val="24"/>
          <w:szCs w:val="24"/>
        </w:rPr>
        <w:t xml:space="preserve"> </w:t>
      </w:r>
      <w:r w:rsidR="007165E9">
        <w:rPr>
          <w:b/>
          <w:bCs/>
          <w:sz w:val="24"/>
          <w:szCs w:val="24"/>
        </w:rPr>
        <w:t>30</w:t>
      </w:r>
      <w:r w:rsidR="009122C1">
        <w:rPr>
          <w:b/>
          <w:bCs/>
          <w:sz w:val="24"/>
          <w:szCs w:val="24"/>
        </w:rPr>
        <w:t>.</w:t>
      </w:r>
      <w:r w:rsidRPr="00D54336">
        <w:rPr>
          <w:b/>
          <w:sz w:val="24"/>
          <w:szCs w:val="24"/>
        </w:rPr>
        <w:t xml:space="preserve"> </w:t>
      </w:r>
      <w:r w:rsidR="00C67D3D">
        <w:rPr>
          <w:bCs/>
          <w:sz w:val="24"/>
          <w:szCs w:val="24"/>
        </w:rPr>
        <w:t>Layout of the</w:t>
      </w:r>
      <w:r w:rsidRPr="00D54336">
        <w:rPr>
          <w:sz w:val="24"/>
          <w:szCs w:val="24"/>
        </w:rPr>
        <w:t xml:space="preserve"> </w:t>
      </w:r>
      <w:r w:rsidR="00C67D3D">
        <w:rPr>
          <w:sz w:val="24"/>
          <w:szCs w:val="24"/>
        </w:rPr>
        <w:t>r</w:t>
      </w:r>
      <w:r w:rsidRPr="00D54336">
        <w:rPr>
          <w:sz w:val="24"/>
          <w:szCs w:val="24"/>
        </w:rPr>
        <w:t xml:space="preserve">ing </w:t>
      </w:r>
      <w:r w:rsidR="00C67D3D">
        <w:rPr>
          <w:sz w:val="24"/>
          <w:szCs w:val="24"/>
        </w:rPr>
        <w:t>o</w:t>
      </w:r>
      <w:r w:rsidRPr="00D54336">
        <w:rPr>
          <w:sz w:val="24"/>
          <w:szCs w:val="24"/>
        </w:rPr>
        <w:t>scillator</w:t>
      </w:r>
      <w:r w:rsidR="00C67D3D">
        <w:rPr>
          <w:sz w:val="24"/>
          <w:szCs w:val="24"/>
        </w:rPr>
        <w:t xml:space="preserve"> in KLayout</w:t>
      </w:r>
      <w:r w:rsidRPr="00D54336">
        <w:rPr>
          <w:sz w:val="24"/>
          <w:szCs w:val="24"/>
        </w:rPr>
        <w:t>.</w:t>
      </w:r>
    </w:p>
    <w:p w14:paraId="786472A2" w14:textId="63D12B18" w:rsidR="5A51978F" w:rsidRDefault="5A51978F" w:rsidP="5A51978F">
      <w:pPr>
        <w:rPr>
          <w:noProof/>
          <w:sz w:val="24"/>
          <w:szCs w:val="24"/>
        </w:rPr>
      </w:pPr>
    </w:p>
    <w:p w14:paraId="0626BC78" w14:textId="07CEF952" w:rsidR="48DBAACF" w:rsidRDefault="48DBAACF" w:rsidP="48DBAACF">
      <w:pPr>
        <w:rPr>
          <w:noProof/>
          <w:sz w:val="24"/>
          <w:szCs w:val="24"/>
        </w:rPr>
      </w:pPr>
    </w:p>
    <w:p w14:paraId="1964F41E" w14:textId="6A03B5CA" w:rsidR="48DBAACF" w:rsidRDefault="48DBAACF" w:rsidP="48DBAACF">
      <w:pPr>
        <w:rPr>
          <w:noProof/>
          <w:sz w:val="24"/>
          <w:szCs w:val="24"/>
        </w:rPr>
      </w:pPr>
    </w:p>
    <w:p w14:paraId="369AAB84" w14:textId="2A6B10C1" w:rsidR="48DBAACF" w:rsidRDefault="48DBAACF" w:rsidP="48DBAACF">
      <w:pPr>
        <w:rPr>
          <w:noProof/>
          <w:sz w:val="24"/>
          <w:szCs w:val="24"/>
        </w:rPr>
      </w:pPr>
    </w:p>
    <w:p w14:paraId="49DD64C8" w14:textId="075E4349" w:rsidR="48DBAACF" w:rsidRDefault="48DBAACF" w:rsidP="48DBAACF">
      <w:pPr>
        <w:rPr>
          <w:noProof/>
          <w:sz w:val="24"/>
          <w:szCs w:val="24"/>
        </w:rPr>
      </w:pPr>
    </w:p>
    <w:p w14:paraId="5DFA6280" w14:textId="7445A1F5" w:rsidR="48DBAACF" w:rsidRDefault="48DBAACF" w:rsidP="48DBAACF">
      <w:pPr>
        <w:rPr>
          <w:noProof/>
          <w:sz w:val="24"/>
          <w:szCs w:val="24"/>
        </w:rPr>
      </w:pPr>
    </w:p>
    <w:p w14:paraId="1936A273" w14:textId="73472FB4" w:rsidR="48DBAACF" w:rsidRDefault="48DBAACF" w:rsidP="48DBAACF">
      <w:pPr>
        <w:rPr>
          <w:noProof/>
          <w:sz w:val="24"/>
          <w:szCs w:val="24"/>
        </w:rPr>
      </w:pPr>
    </w:p>
    <w:p w14:paraId="6E300B83" w14:textId="11B48C91" w:rsidR="5A51978F" w:rsidRDefault="7749279A" w:rsidP="5A51978F">
      <w:pPr>
        <w:rPr>
          <w:b/>
          <w:bCs/>
          <w:noProof/>
          <w:sz w:val="28"/>
          <w:szCs w:val="28"/>
        </w:rPr>
      </w:pPr>
      <w:r w:rsidRPr="00723287">
        <w:rPr>
          <w:b/>
          <w:bCs/>
          <w:noProof/>
          <w:sz w:val="28"/>
          <w:szCs w:val="28"/>
        </w:rPr>
        <w:lastRenderedPageBreak/>
        <w:t xml:space="preserve">Design Rule Checking </w:t>
      </w:r>
      <w:r w:rsidR="00B439D5" w:rsidRPr="00723287">
        <w:rPr>
          <w:b/>
          <w:bCs/>
          <w:noProof/>
          <w:sz w:val="28"/>
          <w:szCs w:val="28"/>
        </w:rPr>
        <w:t>(Klayout)</w:t>
      </w:r>
    </w:p>
    <w:p w14:paraId="39262A6B" w14:textId="32D63992" w:rsidR="009262F3" w:rsidRPr="009262F3" w:rsidRDefault="009262F3" w:rsidP="5A51978F">
      <w:pPr>
        <w:rPr>
          <w:noProof/>
          <w:sz w:val="24"/>
          <w:szCs w:val="24"/>
        </w:rPr>
      </w:pPr>
      <w:r>
        <w:rPr>
          <w:noProof/>
          <w:sz w:val="24"/>
          <w:szCs w:val="24"/>
        </w:rPr>
        <w:t xml:space="preserve">After the layout </w:t>
      </w:r>
      <w:r w:rsidR="00271FBD">
        <w:rPr>
          <w:noProof/>
          <w:sz w:val="24"/>
          <w:szCs w:val="24"/>
        </w:rPr>
        <w:t>for the ring oscillator was completed</w:t>
      </w:r>
      <w:r>
        <w:rPr>
          <w:noProof/>
          <w:sz w:val="24"/>
          <w:szCs w:val="24"/>
        </w:rPr>
        <w:t xml:space="preserve">, </w:t>
      </w:r>
      <w:r w:rsidR="0012775D">
        <w:rPr>
          <w:noProof/>
          <w:sz w:val="24"/>
          <w:szCs w:val="24"/>
        </w:rPr>
        <w:t xml:space="preserve">the team worked on </w:t>
      </w:r>
      <w:r w:rsidR="00271FBD">
        <w:rPr>
          <w:noProof/>
          <w:sz w:val="24"/>
          <w:szCs w:val="24"/>
        </w:rPr>
        <w:t>rechecking the design rules</w:t>
      </w:r>
      <w:r w:rsidR="00077FA6">
        <w:rPr>
          <w:noProof/>
          <w:sz w:val="24"/>
          <w:szCs w:val="24"/>
        </w:rPr>
        <w:t>. This check used the same script as the inverter</w:t>
      </w:r>
      <w:r w:rsidR="00271FBD">
        <w:rPr>
          <w:noProof/>
          <w:sz w:val="24"/>
          <w:szCs w:val="24"/>
        </w:rPr>
        <w:t>, and the tests passed on the first try. This phase of the post-layout simulation was very straightforward, and the team did not encounter any problems.</w:t>
      </w:r>
      <w:r w:rsidR="00490793">
        <w:rPr>
          <w:noProof/>
          <w:sz w:val="24"/>
          <w:szCs w:val="24"/>
        </w:rPr>
        <w:t xml:space="preserve"> Figure 31 </w:t>
      </w:r>
      <w:r w:rsidR="0054699C">
        <w:rPr>
          <w:noProof/>
          <w:sz w:val="24"/>
          <w:szCs w:val="24"/>
        </w:rPr>
        <w:t>shows the completed DRC check.</w:t>
      </w:r>
    </w:p>
    <w:p w14:paraId="29D35432" w14:textId="77777777" w:rsidR="00F43EA2" w:rsidRDefault="00AE01D4" w:rsidP="2E14CBDE">
      <w:pPr>
        <w:jc w:val="center"/>
        <w:rPr>
          <w:b/>
          <w:sz w:val="24"/>
          <w:szCs w:val="24"/>
        </w:rPr>
      </w:pPr>
      <w:r>
        <w:drawing>
          <wp:inline distT="0" distB="0" distL="0" distR="0" wp14:anchorId="13802341" wp14:editId="47A4BC37">
            <wp:extent cx="4784126" cy="3710763"/>
            <wp:effectExtent l="0" t="0" r="0" b="4445"/>
            <wp:docPr id="779518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0">
                      <a:extLst>
                        <a:ext uri="{28A0092B-C50C-407E-A947-70E740481C1C}">
                          <a14:useLocalDpi xmlns:a14="http://schemas.microsoft.com/office/drawing/2010/main" val="0"/>
                        </a:ext>
                      </a:extLst>
                    </a:blip>
                    <a:stretch>
                      <a:fillRect/>
                    </a:stretch>
                  </pic:blipFill>
                  <pic:spPr>
                    <a:xfrm>
                      <a:off x="0" y="0"/>
                      <a:ext cx="4833667" cy="3749189"/>
                    </a:xfrm>
                    <a:prstGeom prst="rect">
                      <a:avLst/>
                    </a:prstGeom>
                  </pic:spPr>
                </pic:pic>
              </a:graphicData>
            </a:graphic>
          </wp:inline>
        </w:drawing>
      </w:r>
    </w:p>
    <w:p w14:paraId="09B7E086" w14:textId="6E82C52D" w:rsidR="00161F01" w:rsidRPr="00D54336" w:rsidRDefault="2B4AA448" w:rsidP="2E14CBDE">
      <w:pPr>
        <w:jc w:val="center"/>
        <w:rPr>
          <w:sz w:val="28"/>
          <w:szCs w:val="28"/>
        </w:rPr>
      </w:pPr>
      <w:r w:rsidRPr="00D54336">
        <w:rPr>
          <w:b/>
          <w:sz w:val="24"/>
          <w:szCs w:val="24"/>
        </w:rPr>
        <w:t>Figure</w:t>
      </w:r>
      <w:r w:rsidRPr="00D54336">
        <w:rPr>
          <w:sz w:val="24"/>
          <w:szCs w:val="24"/>
        </w:rPr>
        <w:t xml:space="preserve"> </w:t>
      </w:r>
      <w:r w:rsidR="5F09F23C" w:rsidRPr="5F09F23C">
        <w:rPr>
          <w:b/>
          <w:bCs/>
          <w:sz w:val="24"/>
          <w:szCs w:val="24"/>
        </w:rPr>
        <w:t>3</w:t>
      </w:r>
      <w:r w:rsidR="00271FBD">
        <w:rPr>
          <w:b/>
          <w:bCs/>
          <w:sz w:val="24"/>
          <w:szCs w:val="24"/>
        </w:rPr>
        <w:t>1</w:t>
      </w:r>
      <w:r w:rsidRPr="00D54336">
        <w:rPr>
          <w:b/>
          <w:sz w:val="24"/>
          <w:szCs w:val="24"/>
        </w:rPr>
        <w:t xml:space="preserve">. </w:t>
      </w:r>
      <w:r w:rsidRPr="00D54336">
        <w:rPr>
          <w:sz w:val="24"/>
          <w:szCs w:val="24"/>
        </w:rPr>
        <w:t>Ring-Oscillator passing all DRC tests.</w:t>
      </w:r>
    </w:p>
    <w:p w14:paraId="5D6F4A24" w14:textId="2697489B" w:rsidR="00161F01" w:rsidRPr="00161F01" w:rsidRDefault="00161F01" w:rsidP="384D351A">
      <w:pPr>
        <w:rPr>
          <w:noProof/>
        </w:rPr>
      </w:pPr>
    </w:p>
    <w:p w14:paraId="322F9995" w14:textId="60D643CC" w:rsidR="00161F01" w:rsidRPr="00723287" w:rsidRDefault="1034DFDF" w:rsidP="41D762AD">
      <w:pPr>
        <w:rPr>
          <w:b/>
          <w:bCs/>
          <w:sz w:val="28"/>
          <w:szCs w:val="28"/>
        </w:rPr>
      </w:pPr>
      <w:r w:rsidRPr="00723287">
        <w:rPr>
          <w:b/>
          <w:bCs/>
          <w:sz w:val="28"/>
          <w:szCs w:val="28"/>
        </w:rPr>
        <w:t>Layout Versus Schematic (</w:t>
      </w:r>
      <w:r w:rsidR="00B439D5" w:rsidRPr="00723287">
        <w:rPr>
          <w:b/>
          <w:bCs/>
          <w:sz w:val="28"/>
          <w:szCs w:val="28"/>
        </w:rPr>
        <w:t>Netgen)</w:t>
      </w:r>
    </w:p>
    <w:p w14:paraId="488149C3" w14:textId="4530921F" w:rsidR="1034DFDF" w:rsidRDefault="6DCD459C" w:rsidP="1034DFDF">
      <w:pPr>
        <w:rPr>
          <w:sz w:val="24"/>
          <w:szCs w:val="24"/>
        </w:rPr>
      </w:pPr>
      <w:r w:rsidRPr="6DCD459C">
        <w:rPr>
          <w:sz w:val="24"/>
          <w:szCs w:val="24"/>
        </w:rPr>
        <w:t xml:space="preserve">After researching LVS during the design of the inverter, the LVS for the ring oscillator was completed using the sky130A technology and </w:t>
      </w:r>
      <w:proofErr w:type="spellStart"/>
      <w:r w:rsidRPr="6DCD459C">
        <w:rPr>
          <w:sz w:val="24"/>
          <w:szCs w:val="24"/>
        </w:rPr>
        <w:t>netgen</w:t>
      </w:r>
      <w:proofErr w:type="spellEnd"/>
      <w:r w:rsidRPr="6DCD459C">
        <w:rPr>
          <w:sz w:val="24"/>
          <w:szCs w:val="24"/>
        </w:rPr>
        <w:t xml:space="preserve">. As the team </w:t>
      </w:r>
      <w:r w:rsidR="00BA54B7">
        <w:rPr>
          <w:sz w:val="24"/>
          <w:szCs w:val="24"/>
        </w:rPr>
        <w:t>better understood</w:t>
      </w:r>
      <w:r w:rsidRPr="6DCD459C">
        <w:rPr>
          <w:sz w:val="24"/>
          <w:szCs w:val="24"/>
        </w:rPr>
        <w:t xml:space="preserve"> the tools and netlist architecture at this point, the LVS for the ring oscillator did not take as long as the LVS.</w:t>
      </w:r>
    </w:p>
    <w:p w14:paraId="078E515C" w14:textId="0C92805F" w:rsidR="0C3AAFAA" w:rsidRDefault="6DCD459C" w:rsidP="6DCD459C">
      <w:pPr>
        <w:rPr>
          <w:sz w:val="24"/>
          <w:szCs w:val="24"/>
        </w:rPr>
      </w:pPr>
      <w:r w:rsidRPr="6DCD459C">
        <w:rPr>
          <w:sz w:val="24"/>
          <w:szCs w:val="24"/>
        </w:rPr>
        <w:t xml:space="preserve">The LVS was able to be completed with and without a hierarchical design. The same commands used in the inverter LVS were repeated here with the netlists extracted from the KLayout layout and the </w:t>
      </w:r>
      <w:proofErr w:type="spellStart"/>
      <w:r w:rsidR="00BA54B7">
        <w:rPr>
          <w:sz w:val="24"/>
          <w:szCs w:val="24"/>
        </w:rPr>
        <w:t>Xs</w:t>
      </w:r>
      <w:r w:rsidRPr="6DCD459C">
        <w:rPr>
          <w:sz w:val="24"/>
          <w:szCs w:val="24"/>
        </w:rPr>
        <w:t>chem</w:t>
      </w:r>
      <w:proofErr w:type="spellEnd"/>
      <w:r w:rsidRPr="6DCD459C">
        <w:rPr>
          <w:sz w:val="24"/>
          <w:szCs w:val="24"/>
        </w:rPr>
        <w:t xml:space="preserve"> schematic. The circuits matched</w:t>
      </w:r>
      <w:r w:rsidR="00BA54B7">
        <w:rPr>
          <w:sz w:val="24"/>
          <w:szCs w:val="24"/>
        </w:rPr>
        <w:t>,</w:t>
      </w:r>
      <w:r w:rsidRPr="6DCD459C">
        <w:rPr>
          <w:sz w:val="24"/>
          <w:szCs w:val="24"/>
        </w:rPr>
        <w:t xml:space="preserve"> and LVS </w:t>
      </w:r>
      <w:r w:rsidR="00BA54B7">
        <w:rPr>
          <w:sz w:val="24"/>
          <w:szCs w:val="24"/>
        </w:rPr>
        <w:t>was completed</w:t>
      </w:r>
      <w:r w:rsidRPr="6DCD459C">
        <w:rPr>
          <w:sz w:val="24"/>
          <w:szCs w:val="24"/>
        </w:rPr>
        <w:t>:</w:t>
      </w:r>
    </w:p>
    <w:p w14:paraId="4C086FAF" w14:textId="179CB741" w:rsidR="2F8CC5B1" w:rsidRDefault="2F8CC5B1" w:rsidP="2F8CC5B1">
      <w:pPr>
        <w:rPr>
          <w:sz w:val="24"/>
          <w:szCs w:val="24"/>
        </w:rPr>
      </w:pPr>
    </w:p>
    <w:p w14:paraId="3407B320" w14:textId="77777777" w:rsidR="00F43EA2" w:rsidRDefault="00F43EA2">
      <w:pPr>
        <w:rPr>
          <w:i/>
          <w:iCs/>
          <w:sz w:val="24"/>
          <w:szCs w:val="24"/>
        </w:rPr>
      </w:pPr>
    </w:p>
    <w:p w14:paraId="5E6A84CD" w14:textId="15D55417" w:rsidR="2F8CC5B1" w:rsidRPr="00BA54B7" w:rsidRDefault="2F8CC5B1">
      <w:pPr>
        <w:rPr>
          <w:sz w:val="24"/>
          <w:szCs w:val="24"/>
        </w:rPr>
      </w:pPr>
      <w:proofErr w:type="spellStart"/>
      <w:r w:rsidRPr="00BA54B7">
        <w:rPr>
          <w:i/>
          <w:iCs/>
          <w:sz w:val="24"/>
          <w:szCs w:val="24"/>
        </w:rPr>
        <w:lastRenderedPageBreak/>
        <w:t>netgen</w:t>
      </w:r>
      <w:proofErr w:type="spellEnd"/>
      <w:r w:rsidRPr="00BA54B7">
        <w:rPr>
          <w:i/>
          <w:iCs/>
          <w:sz w:val="24"/>
          <w:szCs w:val="24"/>
        </w:rPr>
        <w:t xml:space="preserve"> –batch </w:t>
      </w:r>
      <w:proofErr w:type="spellStart"/>
      <w:r w:rsidRPr="00BA54B7">
        <w:rPr>
          <w:i/>
          <w:iCs/>
          <w:sz w:val="24"/>
          <w:szCs w:val="24"/>
        </w:rPr>
        <w:t>lvs</w:t>
      </w:r>
      <w:proofErr w:type="spellEnd"/>
      <w:r w:rsidRPr="00BA54B7">
        <w:rPr>
          <w:i/>
          <w:iCs/>
          <w:sz w:val="24"/>
          <w:szCs w:val="24"/>
        </w:rPr>
        <w:t xml:space="preserve"> </w:t>
      </w:r>
      <w:proofErr w:type="spellStart"/>
      <w:r w:rsidR="6E3E70BF" w:rsidRPr="00BA54B7">
        <w:rPr>
          <w:i/>
          <w:iCs/>
          <w:sz w:val="24"/>
          <w:szCs w:val="24"/>
        </w:rPr>
        <w:t>ring</w:t>
      </w:r>
      <w:r w:rsidRPr="00BA54B7">
        <w:rPr>
          <w:i/>
          <w:iCs/>
          <w:sz w:val="24"/>
          <w:szCs w:val="24"/>
        </w:rPr>
        <w:t>_</w:t>
      </w:r>
      <w:r w:rsidR="013CC121" w:rsidRPr="00BA54B7">
        <w:rPr>
          <w:i/>
          <w:iCs/>
          <w:sz w:val="24"/>
          <w:szCs w:val="24"/>
        </w:rPr>
        <w:t>spice</w:t>
      </w:r>
      <w:proofErr w:type="spellEnd"/>
      <w:r w:rsidR="013CC121" w:rsidRPr="00BA54B7">
        <w:rPr>
          <w:i/>
          <w:iCs/>
          <w:sz w:val="24"/>
          <w:szCs w:val="24"/>
        </w:rPr>
        <w:t xml:space="preserve"> </w:t>
      </w:r>
      <w:proofErr w:type="spellStart"/>
      <w:r w:rsidR="6E3E70BF" w:rsidRPr="00BA54B7">
        <w:rPr>
          <w:i/>
          <w:iCs/>
          <w:sz w:val="24"/>
          <w:szCs w:val="24"/>
        </w:rPr>
        <w:t>ring_xschem</w:t>
      </w:r>
      <w:r w:rsidRPr="00BA54B7">
        <w:rPr>
          <w:i/>
          <w:iCs/>
          <w:sz w:val="24"/>
          <w:szCs w:val="24"/>
        </w:rPr>
        <w:t>.</w:t>
      </w:r>
      <w:r w:rsidR="72DC2D8C" w:rsidRPr="00BA54B7">
        <w:rPr>
          <w:i/>
          <w:iCs/>
          <w:sz w:val="24"/>
          <w:szCs w:val="24"/>
        </w:rPr>
        <w:t>spice</w:t>
      </w:r>
      <w:proofErr w:type="spellEnd"/>
      <w:r w:rsidRPr="00BA54B7">
        <w:rPr>
          <w:i/>
          <w:iCs/>
          <w:sz w:val="24"/>
          <w:szCs w:val="24"/>
        </w:rPr>
        <w:t xml:space="preserve"> sky130A_setup.tcl</w:t>
      </w:r>
    </w:p>
    <w:p w14:paraId="78A31EF0" w14:textId="1886A492" w:rsidR="00BA54B7" w:rsidRDefault="1034DFDF" w:rsidP="2E14CBDE">
      <w:pPr>
        <w:jc w:val="center"/>
        <w:rPr>
          <w:b/>
          <w:sz w:val="24"/>
          <w:szCs w:val="24"/>
        </w:rPr>
      </w:pPr>
      <w:r>
        <w:rPr>
          <w:noProof/>
        </w:rPr>
        <w:drawing>
          <wp:inline distT="0" distB="0" distL="0" distR="0" wp14:anchorId="22D6B5AE" wp14:editId="609D275E">
            <wp:extent cx="3774440" cy="2123122"/>
            <wp:effectExtent l="0" t="0" r="0" b="0"/>
            <wp:docPr id="1024301351" name="Picture 1354381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4381336"/>
                    <pic:cNvPicPr/>
                  </pic:nvPicPr>
                  <pic:blipFill>
                    <a:blip r:embed="rId41">
                      <a:extLst>
                        <a:ext uri="{28A0092B-C50C-407E-A947-70E740481C1C}">
                          <a14:useLocalDpi xmlns:a14="http://schemas.microsoft.com/office/drawing/2010/main" val="0"/>
                        </a:ext>
                      </a:extLst>
                    </a:blip>
                    <a:stretch>
                      <a:fillRect/>
                    </a:stretch>
                  </pic:blipFill>
                  <pic:spPr>
                    <a:xfrm>
                      <a:off x="0" y="0"/>
                      <a:ext cx="3786957" cy="2130163"/>
                    </a:xfrm>
                    <a:prstGeom prst="rect">
                      <a:avLst/>
                    </a:prstGeom>
                  </pic:spPr>
                </pic:pic>
              </a:graphicData>
            </a:graphic>
          </wp:inline>
        </w:drawing>
      </w:r>
    </w:p>
    <w:p w14:paraId="77DF814F" w14:textId="001C4779" w:rsidR="6DCD459C" w:rsidRDefault="6DCD459C" w:rsidP="00BA54B7">
      <w:pPr>
        <w:jc w:val="center"/>
        <w:rPr>
          <w:noProof/>
          <w:sz w:val="24"/>
          <w:szCs w:val="24"/>
        </w:rPr>
      </w:pPr>
      <w:r w:rsidRPr="5F09F23C">
        <w:rPr>
          <w:b/>
          <w:sz w:val="24"/>
          <w:szCs w:val="24"/>
        </w:rPr>
        <w:t xml:space="preserve">Figure </w:t>
      </w:r>
      <w:r w:rsidR="5F09F23C" w:rsidRPr="5F09F23C">
        <w:rPr>
          <w:b/>
          <w:bCs/>
          <w:sz w:val="24"/>
          <w:szCs w:val="24"/>
        </w:rPr>
        <w:t xml:space="preserve"> 3</w:t>
      </w:r>
      <w:r w:rsidR="00BA54B7">
        <w:rPr>
          <w:b/>
          <w:bCs/>
          <w:sz w:val="24"/>
          <w:szCs w:val="24"/>
        </w:rPr>
        <w:t>2</w:t>
      </w:r>
      <w:r w:rsidRPr="5F09F23C">
        <w:rPr>
          <w:b/>
          <w:sz w:val="24"/>
          <w:szCs w:val="24"/>
        </w:rPr>
        <w:t>.</w:t>
      </w:r>
      <w:r w:rsidRPr="5F09F23C">
        <w:rPr>
          <w:sz w:val="24"/>
          <w:szCs w:val="24"/>
        </w:rPr>
        <w:t xml:space="preserve"> LVS result using the sky130A.</w:t>
      </w:r>
    </w:p>
    <w:p w14:paraId="5E4E65A2" w14:textId="24DACAE3" w:rsidR="6DCD459C" w:rsidRDefault="6572D780" w:rsidP="6572D780">
      <w:pPr>
        <w:rPr>
          <w:noProof/>
          <w:sz w:val="24"/>
          <w:szCs w:val="24"/>
        </w:rPr>
      </w:pPr>
      <w:r w:rsidRPr="6572D780">
        <w:rPr>
          <w:noProof/>
          <w:sz w:val="24"/>
          <w:szCs w:val="24"/>
        </w:rPr>
        <w:t xml:space="preserve">It is important to note a </w:t>
      </w:r>
      <w:r w:rsidR="00BA54B7">
        <w:rPr>
          <w:noProof/>
          <w:sz w:val="24"/>
          <w:szCs w:val="24"/>
        </w:rPr>
        <w:t>significant</w:t>
      </w:r>
      <w:r w:rsidRPr="6572D780">
        <w:rPr>
          <w:noProof/>
          <w:sz w:val="24"/>
          <w:szCs w:val="24"/>
        </w:rPr>
        <w:t xml:space="preserve"> challenge in this process. When the netlist was initially generated from KLayout, the instances of the inverters were created as an entire subcircuit called </w:t>
      </w:r>
      <w:r w:rsidR="00444B7B">
        <w:rPr>
          <w:noProof/>
          <w:sz w:val="24"/>
          <w:szCs w:val="24"/>
        </w:rPr>
        <w:t>'</w:t>
      </w:r>
      <w:r w:rsidRPr="6572D780">
        <w:rPr>
          <w:noProof/>
          <w:sz w:val="24"/>
          <w:szCs w:val="24"/>
        </w:rPr>
        <w:t>ring</w:t>
      </w:r>
      <w:r w:rsidR="00BA54B7">
        <w:rPr>
          <w:noProof/>
          <w:sz w:val="24"/>
          <w:szCs w:val="24"/>
        </w:rPr>
        <w:t>.'</w:t>
      </w:r>
      <w:r w:rsidRPr="6572D780">
        <w:rPr>
          <w:noProof/>
          <w:sz w:val="24"/>
          <w:szCs w:val="24"/>
        </w:rPr>
        <w:t xml:space="preserve"> When the LVS was run with the entire circuit being a subcircuit, which was done in Post-Layout Simulation to create a testbench, the LVS failed</w:t>
      </w:r>
      <w:r w:rsidR="00BA54B7">
        <w:rPr>
          <w:noProof/>
          <w:sz w:val="24"/>
          <w:szCs w:val="24"/>
        </w:rPr>
        <w:t>,</w:t>
      </w:r>
      <w:r w:rsidRPr="6572D780">
        <w:rPr>
          <w:noProof/>
          <w:sz w:val="24"/>
          <w:szCs w:val="24"/>
        </w:rPr>
        <w:t xml:space="preserve"> and the layout had one less net than the schematic. To test our design, we remade the circuit in a non-</w:t>
      </w:r>
      <w:r w:rsidRPr="6572D780">
        <w:rPr>
          <w:sz w:val="24"/>
          <w:szCs w:val="24"/>
        </w:rPr>
        <w:t xml:space="preserve">hierarchical design, where the netlist was </w:t>
      </w:r>
      <w:r w:rsidR="00BA54B7">
        <w:rPr>
          <w:sz w:val="24"/>
          <w:szCs w:val="24"/>
        </w:rPr>
        <w:t>ten</w:t>
      </w:r>
      <w:r w:rsidRPr="6572D780">
        <w:rPr>
          <w:sz w:val="24"/>
          <w:szCs w:val="24"/>
        </w:rPr>
        <w:t xml:space="preserve"> transistors and no subcircuits. This </w:t>
      </w:r>
      <w:r w:rsidR="00BA54B7">
        <w:rPr>
          <w:sz w:val="24"/>
          <w:szCs w:val="24"/>
        </w:rPr>
        <w:t xml:space="preserve">netlist passed </w:t>
      </w:r>
      <w:r w:rsidRPr="6572D780">
        <w:rPr>
          <w:sz w:val="24"/>
          <w:szCs w:val="24"/>
        </w:rPr>
        <w:t xml:space="preserve">LVS, leading us to the conclusion that removing the unnecessary subcircuits was needed. Therefore, we </w:t>
      </w:r>
      <w:r w:rsidR="00BA54B7">
        <w:rPr>
          <w:sz w:val="24"/>
          <w:szCs w:val="24"/>
        </w:rPr>
        <w:t>completed</w:t>
      </w:r>
      <w:r w:rsidRPr="6572D780">
        <w:rPr>
          <w:sz w:val="24"/>
          <w:szCs w:val="24"/>
        </w:rPr>
        <w:t xml:space="preserve"> LVS using a hierarchical design after some manual review.</w:t>
      </w:r>
    </w:p>
    <w:p w14:paraId="6E4C16BA" w14:textId="67A0D908" w:rsidR="00BA54B7" w:rsidRDefault="00BA54B7" w:rsidP="009B5569">
      <w:pPr>
        <w:rPr>
          <w:sz w:val="24"/>
          <w:szCs w:val="24"/>
        </w:rPr>
      </w:pPr>
    </w:p>
    <w:p w14:paraId="7C1E8659" w14:textId="6FD476FA" w:rsidR="09308C51" w:rsidRDefault="2E42307A" w:rsidP="09308C51">
      <w:pPr>
        <w:rPr>
          <w:b/>
          <w:bCs/>
          <w:sz w:val="28"/>
          <w:szCs w:val="28"/>
        </w:rPr>
      </w:pPr>
      <w:r w:rsidRPr="00723287">
        <w:rPr>
          <w:b/>
          <w:bCs/>
          <w:sz w:val="28"/>
          <w:szCs w:val="28"/>
        </w:rPr>
        <w:t>RC Extraction (Magic)</w:t>
      </w:r>
    </w:p>
    <w:p w14:paraId="3C5740B9" w14:textId="38104245" w:rsidR="00BA54B7" w:rsidRDefault="162BFE7D" w:rsidP="00A030DE">
      <w:pPr>
        <w:rPr>
          <w:sz w:val="24"/>
          <w:szCs w:val="24"/>
        </w:rPr>
      </w:pPr>
      <w:r w:rsidRPr="162BFE7D">
        <w:rPr>
          <w:sz w:val="24"/>
          <w:szCs w:val="24"/>
        </w:rPr>
        <w:t>As described in the inverter RC Extraction, load</w:t>
      </w:r>
      <w:r w:rsidR="2E42307A" w:rsidRPr="2E42307A">
        <w:rPr>
          <w:sz w:val="24"/>
          <w:szCs w:val="24"/>
        </w:rPr>
        <w:t xml:space="preserve"> </w:t>
      </w:r>
      <w:r w:rsidR="00A030DE">
        <w:rPr>
          <w:sz w:val="24"/>
          <w:szCs w:val="24"/>
        </w:rPr>
        <w:t>the</w:t>
      </w:r>
      <w:r w:rsidR="2E42307A" w:rsidRPr="2E42307A">
        <w:rPr>
          <w:sz w:val="24"/>
          <w:szCs w:val="24"/>
        </w:rPr>
        <w:t xml:space="preserve"> ring oscillator layout in magic</w:t>
      </w:r>
      <w:r w:rsidR="53CBB4FA" w:rsidRPr="53CBB4FA">
        <w:rPr>
          <w:sz w:val="24"/>
          <w:szCs w:val="24"/>
        </w:rPr>
        <w:t>/</w:t>
      </w:r>
      <w:proofErr w:type="spellStart"/>
      <w:r w:rsidR="53CBB4FA" w:rsidRPr="53CBB4FA">
        <w:rPr>
          <w:sz w:val="24"/>
          <w:szCs w:val="24"/>
        </w:rPr>
        <w:t>netgen</w:t>
      </w:r>
      <w:proofErr w:type="spellEnd"/>
      <w:r w:rsidR="006F08A7">
        <w:rPr>
          <w:sz w:val="24"/>
          <w:szCs w:val="24"/>
        </w:rPr>
        <w:t xml:space="preserve"> and run these commands:</w:t>
      </w:r>
    </w:p>
    <w:p w14:paraId="28F2BE6C" w14:textId="3A1B173D" w:rsidR="56181BA1" w:rsidRDefault="2E42307A" w:rsidP="776E4895">
      <w:pPr>
        <w:jc w:val="center"/>
        <w:rPr>
          <w:sz w:val="24"/>
          <w:szCs w:val="24"/>
        </w:rPr>
      </w:pPr>
      <w:r>
        <w:rPr>
          <w:noProof/>
        </w:rPr>
        <w:drawing>
          <wp:inline distT="0" distB="0" distL="0" distR="0" wp14:anchorId="2A10B47F" wp14:editId="4FE2FA31">
            <wp:extent cx="3234513" cy="1951256"/>
            <wp:effectExtent l="19050" t="19050" r="23495" b="11430"/>
            <wp:docPr id="567883690" name="Picture 567883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883690"/>
                    <pic:cNvPicPr/>
                  </pic:nvPicPr>
                  <pic:blipFill>
                    <a:blip r:embed="rId42">
                      <a:extLst>
                        <a:ext uri="{28A0092B-C50C-407E-A947-70E740481C1C}">
                          <a14:useLocalDpi xmlns:a14="http://schemas.microsoft.com/office/drawing/2010/main" val="0"/>
                        </a:ext>
                      </a:extLst>
                    </a:blip>
                    <a:stretch>
                      <a:fillRect/>
                    </a:stretch>
                  </pic:blipFill>
                  <pic:spPr>
                    <a:xfrm>
                      <a:off x="0" y="0"/>
                      <a:ext cx="3259332" cy="1966228"/>
                    </a:xfrm>
                    <a:prstGeom prst="rect">
                      <a:avLst/>
                    </a:prstGeom>
                    <a:ln>
                      <a:solidFill>
                        <a:schemeClr val="accent1"/>
                      </a:solidFill>
                    </a:ln>
                  </pic:spPr>
                </pic:pic>
              </a:graphicData>
            </a:graphic>
          </wp:inline>
        </w:drawing>
      </w:r>
    </w:p>
    <w:p w14:paraId="5E89FF3B" w14:textId="77777777" w:rsidR="00BA54B7" w:rsidRDefault="0B7074A1" w:rsidP="00BA54B7">
      <w:pPr>
        <w:jc w:val="center"/>
        <w:rPr>
          <w:b/>
          <w:sz w:val="24"/>
          <w:szCs w:val="24"/>
        </w:rPr>
      </w:pPr>
      <w:r w:rsidRPr="5F09F23C">
        <w:rPr>
          <w:b/>
          <w:sz w:val="24"/>
          <w:szCs w:val="24"/>
        </w:rPr>
        <w:t xml:space="preserve">Figure </w:t>
      </w:r>
      <w:r w:rsidR="5F09F23C" w:rsidRPr="5F09F23C">
        <w:rPr>
          <w:b/>
          <w:bCs/>
          <w:sz w:val="24"/>
          <w:szCs w:val="24"/>
        </w:rPr>
        <w:t>3</w:t>
      </w:r>
      <w:r w:rsidR="00BA54B7">
        <w:rPr>
          <w:b/>
          <w:bCs/>
          <w:sz w:val="24"/>
          <w:szCs w:val="24"/>
        </w:rPr>
        <w:t>3</w:t>
      </w:r>
      <w:r w:rsidRPr="5F09F23C">
        <w:rPr>
          <w:b/>
          <w:sz w:val="24"/>
          <w:szCs w:val="24"/>
        </w:rPr>
        <w:t xml:space="preserve">. </w:t>
      </w:r>
      <w:r w:rsidRPr="5F09F23C">
        <w:rPr>
          <w:sz w:val="24"/>
          <w:szCs w:val="24"/>
        </w:rPr>
        <w:t xml:space="preserve">Commands to load </w:t>
      </w:r>
      <w:r w:rsidR="06724B93" w:rsidRPr="5F09F23C">
        <w:rPr>
          <w:sz w:val="24"/>
          <w:szCs w:val="24"/>
        </w:rPr>
        <w:t>layout in magic/</w:t>
      </w:r>
      <w:proofErr w:type="spellStart"/>
      <w:proofErr w:type="gramStart"/>
      <w:r w:rsidR="06724B93" w:rsidRPr="5F09F23C">
        <w:rPr>
          <w:sz w:val="24"/>
          <w:szCs w:val="24"/>
        </w:rPr>
        <w:t>netgen</w:t>
      </w:r>
      <w:proofErr w:type="spellEnd"/>
      <w:proofErr w:type="gramEnd"/>
    </w:p>
    <w:p w14:paraId="40D96CB5" w14:textId="77A250FB" w:rsidR="4D79A8F5" w:rsidRPr="00BA54B7" w:rsidRDefault="00BA54B7" w:rsidP="00BA54B7">
      <w:pPr>
        <w:rPr>
          <w:b/>
          <w:sz w:val="24"/>
          <w:szCs w:val="24"/>
        </w:rPr>
      </w:pPr>
      <w:r>
        <w:rPr>
          <w:sz w:val="24"/>
          <w:szCs w:val="24"/>
        </w:rPr>
        <w:lastRenderedPageBreak/>
        <w:t>The analysis generated the following file</w:t>
      </w:r>
      <w:r w:rsidR="4D79A8F5" w:rsidRPr="4D79A8F5">
        <w:rPr>
          <w:sz w:val="24"/>
          <w:szCs w:val="24"/>
        </w:rPr>
        <w:t>:</w:t>
      </w:r>
    </w:p>
    <w:p w14:paraId="6AF50065" w14:textId="017A3E08" w:rsidR="53CBB4FA" w:rsidRDefault="56BF8DBD" w:rsidP="53CBB4FA">
      <w:r>
        <w:rPr>
          <w:noProof/>
        </w:rPr>
        <w:drawing>
          <wp:inline distT="0" distB="0" distL="0" distR="0" wp14:anchorId="0B64A802" wp14:editId="297E849F">
            <wp:extent cx="5993146" cy="4514068"/>
            <wp:effectExtent l="19050" t="19050" r="19050" b="19050"/>
            <wp:docPr id="173282182" name="Picture 173282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282182"/>
                    <pic:cNvPicPr/>
                  </pic:nvPicPr>
                  <pic:blipFill>
                    <a:blip r:embed="rId43">
                      <a:extLst>
                        <a:ext uri="{28A0092B-C50C-407E-A947-70E740481C1C}">
                          <a14:useLocalDpi xmlns:a14="http://schemas.microsoft.com/office/drawing/2010/main" val="0"/>
                        </a:ext>
                      </a:extLst>
                    </a:blip>
                    <a:stretch>
                      <a:fillRect/>
                    </a:stretch>
                  </pic:blipFill>
                  <pic:spPr>
                    <a:xfrm>
                      <a:off x="0" y="0"/>
                      <a:ext cx="5993146" cy="4514068"/>
                    </a:xfrm>
                    <a:prstGeom prst="rect">
                      <a:avLst/>
                    </a:prstGeom>
                    <a:ln>
                      <a:solidFill>
                        <a:schemeClr val="accent1"/>
                      </a:solidFill>
                    </a:ln>
                  </pic:spPr>
                </pic:pic>
              </a:graphicData>
            </a:graphic>
          </wp:inline>
        </w:drawing>
      </w:r>
    </w:p>
    <w:p w14:paraId="1623E239" w14:textId="2FFF2839" w:rsidR="3BBFC744" w:rsidRDefault="6B1EEC19" w:rsidP="6B1EEC19">
      <w:pPr>
        <w:jc w:val="center"/>
        <w:rPr>
          <w:sz w:val="24"/>
          <w:szCs w:val="24"/>
        </w:rPr>
      </w:pPr>
      <w:r w:rsidRPr="68BF7FA3">
        <w:rPr>
          <w:b/>
          <w:sz w:val="24"/>
          <w:szCs w:val="24"/>
        </w:rPr>
        <w:t xml:space="preserve">Figure </w:t>
      </w:r>
      <w:r w:rsidR="68BF7FA3" w:rsidRPr="68BF7FA3">
        <w:rPr>
          <w:b/>
          <w:bCs/>
          <w:sz w:val="24"/>
          <w:szCs w:val="24"/>
        </w:rPr>
        <w:t>3</w:t>
      </w:r>
      <w:r w:rsidR="00BA54B7">
        <w:rPr>
          <w:b/>
          <w:bCs/>
          <w:sz w:val="24"/>
          <w:szCs w:val="24"/>
        </w:rPr>
        <w:t>4</w:t>
      </w:r>
      <w:r w:rsidRPr="68BF7FA3">
        <w:rPr>
          <w:b/>
          <w:sz w:val="24"/>
          <w:szCs w:val="24"/>
        </w:rPr>
        <w:t xml:space="preserve">. </w:t>
      </w:r>
      <w:r w:rsidR="42608B94" w:rsidRPr="68BF7FA3">
        <w:rPr>
          <w:sz w:val="24"/>
          <w:szCs w:val="24"/>
        </w:rPr>
        <w:t>Results generated for RC Extraction</w:t>
      </w:r>
    </w:p>
    <w:p w14:paraId="49C03E41" w14:textId="3F7FE0B3" w:rsidR="3BBFC744" w:rsidRDefault="3BBFC744" w:rsidP="3BBFC744">
      <w:pPr>
        <w:rPr>
          <w:b/>
          <w:bCs/>
          <w:sz w:val="24"/>
          <w:szCs w:val="24"/>
        </w:rPr>
      </w:pPr>
    </w:p>
    <w:p w14:paraId="25A3054E" w14:textId="05F68402" w:rsidR="009B5569" w:rsidRPr="00723287" w:rsidRDefault="30E5965C" w:rsidP="009B5569">
      <w:pPr>
        <w:rPr>
          <w:b/>
          <w:bCs/>
          <w:sz w:val="28"/>
          <w:szCs w:val="28"/>
        </w:rPr>
      </w:pPr>
      <w:r w:rsidRPr="00723287">
        <w:rPr>
          <w:b/>
          <w:bCs/>
          <w:sz w:val="28"/>
          <w:szCs w:val="28"/>
        </w:rPr>
        <w:t>Post-Layout Simulation (Ngspice)</w:t>
      </w:r>
    </w:p>
    <w:p w14:paraId="386BD092" w14:textId="183345B2" w:rsidR="3BBFC744" w:rsidRDefault="7A4ACDC4" w:rsidP="3BBFC744">
      <w:pPr>
        <w:rPr>
          <w:sz w:val="24"/>
          <w:szCs w:val="24"/>
        </w:rPr>
      </w:pPr>
      <w:r w:rsidRPr="7A4ACDC4">
        <w:rPr>
          <w:sz w:val="24"/>
          <w:szCs w:val="24"/>
        </w:rPr>
        <w:t xml:space="preserve">Once the </w:t>
      </w:r>
      <w:proofErr w:type="spellStart"/>
      <w:r w:rsidRPr="7A4ACDC4">
        <w:rPr>
          <w:sz w:val="24"/>
          <w:szCs w:val="24"/>
        </w:rPr>
        <w:t>parasitics</w:t>
      </w:r>
      <w:proofErr w:type="spellEnd"/>
      <w:r w:rsidRPr="7A4ACDC4">
        <w:rPr>
          <w:sz w:val="24"/>
          <w:szCs w:val="24"/>
        </w:rPr>
        <w:t xml:space="preserve"> had been generated for the ring oscillator, post-layout simulation in Ngspice was completed to test the functionality of our layout. However, this process had several setbacks. </w:t>
      </w:r>
      <w:r w:rsidR="40933867" w:rsidRPr="40933867">
        <w:rPr>
          <w:sz w:val="24"/>
          <w:szCs w:val="24"/>
        </w:rPr>
        <w:t>First, the netlist generated by the layout had very hard</w:t>
      </w:r>
      <w:r w:rsidR="00BA54B7">
        <w:rPr>
          <w:sz w:val="24"/>
          <w:szCs w:val="24"/>
        </w:rPr>
        <w:t>-to-</w:t>
      </w:r>
      <w:r w:rsidR="40933867" w:rsidRPr="40933867">
        <w:rPr>
          <w:sz w:val="24"/>
          <w:szCs w:val="24"/>
        </w:rPr>
        <w:t xml:space="preserve">understand net names, </w:t>
      </w:r>
      <w:r w:rsidR="0FCB3549" w:rsidRPr="0FCB3549">
        <w:rPr>
          <w:sz w:val="24"/>
          <w:szCs w:val="24"/>
        </w:rPr>
        <w:t>such as w_n210_360#. Th</w:t>
      </w:r>
      <w:r w:rsidR="00BA54B7">
        <w:rPr>
          <w:sz w:val="24"/>
          <w:szCs w:val="24"/>
        </w:rPr>
        <w:t>ese names</w:t>
      </w:r>
      <w:r w:rsidR="0FCB3549" w:rsidRPr="0FCB3549">
        <w:rPr>
          <w:sz w:val="24"/>
          <w:szCs w:val="24"/>
        </w:rPr>
        <w:t xml:space="preserve"> required the team to spend significant time mapping the netlist to the circuit to ensure our testbench connected the external signals </w:t>
      </w:r>
      <w:r w:rsidR="00BA54B7">
        <w:rPr>
          <w:sz w:val="24"/>
          <w:szCs w:val="24"/>
        </w:rPr>
        <w:t>correct</w:t>
      </w:r>
      <w:r w:rsidR="0FCB3549" w:rsidRPr="0FCB3549">
        <w:rPr>
          <w:sz w:val="24"/>
          <w:szCs w:val="24"/>
        </w:rPr>
        <w:t xml:space="preserve">ly. </w:t>
      </w:r>
      <w:r w:rsidR="4EC26EBE" w:rsidRPr="4EC26EBE">
        <w:rPr>
          <w:sz w:val="24"/>
          <w:szCs w:val="24"/>
        </w:rPr>
        <w:t xml:space="preserve">Additionally, </w:t>
      </w:r>
      <w:r w:rsidR="00BA54B7">
        <w:rPr>
          <w:sz w:val="24"/>
          <w:szCs w:val="24"/>
        </w:rPr>
        <w:t>using</w:t>
      </w:r>
      <w:r w:rsidR="4EC26EBE" w:rsidRPr="4EC26EBE">
        <w:rPr>
          <w:sz w:val="24"/>
          <w:szCs w:val="24"/>
        </w:rPr>
        <w:t xml:space="preserve"> a hierarchical design took time to learn</w:t>
      </w:r>
      <w:r w:rsidR="00BA54B7">
        <w:rPr>
          <w:sz w:val="24"/>
          <w:szCs w:val="24"/>
        </w:rPr>
        <w:t>,</w:t>
      </w:r>
      <w:r w:rsidR="4EC26EBE" w:rsidRPr="4EC26EBE">
        <w:rPr>
          <w:sz w:val="24"/>
          <w:szCs w:val="24"/>
        </w:rPr>
        <w:t xml:space="preserve"> and ensuring the inverters were referenced and set</w:t>
      </w:r>
      <w:r w:rsidR="00BA54B7">
        <w:rPr>
          <w:sz w:val="24"/>
          <w:szCs w:val="24"/>
        </w:rPr>
        <w:t xml:space="preserve"> </w:t>
      </w:r>
      <w:r w:rsidR="4EC26EBE" w:rsidRPr="4EC26EBE">
        <w:rPr>
          <w:sz w:val="24"/>
          <w:szCs w:val="24"/>
        </w:rPr>
        <w:t xml:space="preserve">up </w:t>
      </w:r>
      <w:r w:rsidR="00BA54B7">
        <w:rPr>
          <w:sz w:val="24"/>
          <w:szCs w:val="24"/>
        </w:rPr>
        <w:t>correct</w:t>
      </w:r>
      <w:r w:rsidR="4EC26EBE" w:rsidRPr="4EC26EBE">
        <w:rPr>
          <w:sz w:val="24"/>
          <w:szCs w:val="24"/>
        </w:rPr>
        <w:t xml:space="preserve">ly in the netlist took much longer than expected. </w:t>
      </w:r>
      <w:r w:rsidR="00BA54B7">
        <w:rPr>
          <w:sz w:val="24"/>
          <w:szCs w:val="24"/>
        </w:rPr>
        <w:t>A</w:t>
      </w:r>
      <w:r w:rsidR="4EC26EBE" w:rsidRPr="4EC26EBE">
        <w:rPr>
          <w:sz w:val="24"/>
          <w:szCs w:val="24"/>
        </w:rPr>
        <w:t xml:space="preserve">ll challenges were </w:t>
      </w:r>
      <w:r w:rsidR="00BA54B7">
        <w:rPr>
          <w:sz w:val="24"/>
          <w:szCs w:val="24"/>
        </w:rPr>
        <w:t>resolved,</w:t>
      </w:r>
      <w:r w:rsidR="4EC26EBE" w:rsidRPr="4EC26EBE">
        <w:rPr>
          <w:sz w:val="24"/>
          <w:szCs w:val="24"/>
        </w:rPr>
        <w:t xml:space="preserve"> and </w:t>
      </w:r>
      <w:r w:rsidR="05F9B361" w:rsidRPr="05F9B361">
        <w:rPr>
          <w:sz w:val="24"/>
          <w:szCs w:val="24"/>
        </w:rPr>
        <w:t xml:space="preserve">a testbench was created for the ring oscillator. Below are the outputs of the simulations, where the red signal is the </w:t>
      </w:r>
      <w:r w:rsidR="00BA54B7">
        <w:rPr>
          <w:sz w:val="24"/>
          <w:szCs w:val="24"/>
        </w:rPr>
        <w:t>system's output voltage</w:t>
      </w:r>
      <w:r w:rsidR="05F9B361" w:rsidRPr="05F9B361">
        <w:rPr>
          <w:sz w:val="24"/>
          <w:szCs w:val="24"/>
        </w:rPr>
        <w:t xml:space="preserve">. The simulation results with and without </w:t>
      </w:r>
      <w:proofErr w:type="spellStart"/>
      <w:r w:rsidR="05F9B361" w:rsidRPr="05F9B361">
        <w:rPr>
          <w:sz w:val="24"/>
          <w:szCs w:val="24"/>
        </w:rPr>
        <w:t>parasitics</w:t>
      </w:r>
      <w:proofErr w:type="spellEnd"/>
      <w:r w:rsidR="05F9B361" w:rsidRPr="05F9B361">
        <w:rPr>
          <w:sz w:val="24"/>
          <w:szCs w:val="24"/>
        </w:rPr>
        <w:t xml:space="preserve"> are included.</w:t>
      </w:r>
    </w:p>
    <w:p w14:paraId="56576D24" w14:textId="6677905E" w:rsidR="0E04F71C" w:rsidRDefault="00BC2DCB" w:rsidP="00BC2DCB">
      <w:pPr>
        <w:jc w:val="center"/>
        <w:rPr>
          <w:sz w:val="24"/>
          <w:szCs w:val="24"/>
        </w:rPr>
      </w:pPr>
      <w:r w:rsidRPr="00BC2DCB">
        <w:rPr>
          <w:sz w:val="24"/>
          <w:szCs w:val="24"/>
        </w:rPr>
        <w:lastRenderedPageBreak/>
        <w:drawing>
          <wp:inline distT="0" distB="0" distL="0" distR="0" wp14:anchorId="13EA5412" wp14:editId="01081FE5">
            <wp:extent cx="3551274" cy="1704687"/>
            <wp:effectExtent l="0" t="0" r="0" b="0"/>
            <wp:docPr id="28936146" name="Picture 1" descr="A computer screen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6146" name="Picture 1" descr="A computer screen with text and numbers&#10;&#10;Description automatically generated"/>
                    <pic:cNvPicPr/>
                  </pic:nvPicPr>
                  <pic:blipFill>
                    <a:blip r:embed="rId44"/>
                    <a:stretch>
                      <a:fillRect/>
                    </a:stretch>
                  </pic:blipFill>
                  <pic:spPr>
                    <a:xfrm>
                      <a:off x="0" y="0"/>
                      <a:ext cx="3578180" cy="1717603"/>
                    </a:xfrm>
                    <a:prstGeom prst="rect">
                      <a:avLst/>
                    </a:prstGeom>
                  </pic:spPr>
                </pic:pic>
              </a:graphicData>
            </a:graphic>
          </wp:inline>
        </w:drawing>
      </w:r>
    </w:p>
    <w:p w14:paraId="4E6679F7" w14:textId="50DD6CFD" w:rsidR="0E04F71C" w:rsidRDefault="004628AF" w:rsidP="004628AF">
      <w:pPr>
        <w:jc w:val="center"/>
        <w:rPr>
          <w:sz w:val="24"/>
          <w:szCs w:val="24"/>
        </w:rPr>
      </w:pPr>
      <w:r>
        <w:rPr>
          <w:b/>
          <w:bCs/>
          <w:sz w:val="24"/>
          <w:szCs w:val="24"/>
        </w:rPr>
        <w:t xml:space="preserve">Figure 35. </w:t>
      </w:r>
      <w:r>
        <w:rPr>
          <w:sz w:val="24"/>
          <w:szCs w:val="24"/>
        </w:rPr>
        <w:t xml:space="preserve">Spice testbench for the ring </w:t>
      </w:r>
      <w:proofErr w:type="gramStart"/>
      <w:r>
        <w:rPr>
          <w:sz w:val="24"/>
          <w:szCs w:val="24"/>
        </w:rPr>
        <w:t>oscillator</w:t>
      </w:r>
      <w:proofErr w:type="gramEnd"/>
    </w:p>
    <w:p w14:paraId="58B4A733" w14:textId="4B6E67E8" w:rsidR="004628AF" w:rsidRDefault="006428AB" w:rsidP="776E4895">
      <w:pPr>
        <w:jc w:val="center"/>
        <w:rPr>
          <w:b/>
          <w:sz w:val="24"/>
          <w:szCs w:val="24"/>
        </w:rPr>
      </w:pPr>
      <w:r>
        <w:rPr>
          <w:noProof/>
        </w:rPr>
        <w:drawing>
          <wp:inline distT="0" distB="0" distL="0" distR="0" wp14:anchorId="2584731B" wp14:editId="51821B53">
            <wp:extent cx="3202612" cy="2413591"/>
            <wp:effectExtent l="0" t="0" r="0" b="6350"/>
            <wp:docPr id="1760913594"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222481" cy="2428565"/>
                    </a:xfrm>
                    <a:prstGeom prst="rect">
                      <a:avLst/>
                    </a:prstGeom>
                  </pic:spPr>
                </pic:pic>
              </a:graphicData>
            </a:graphic>
          </wp:inline>
        </w:drawing>
      </w:r>
      <w:r w:rsidR="004628AF">
        <w:rPr>
          <w:noProof/>
        </w:rPr>
        <w:drawing>
          <wp:inline distT="0" distB="0" distL="0" distR="0" wp14:anchorId="659501B3" wp14:editId="44F04B35">
            <wp:extent cx="2668772" cy="2357416"/>
            <wp:effectExtent l="0" t="0" r="0" b="5080"/>
            <wp:docPr id="1028075247"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694301" cy="2379966"/>
                    </a:xfrm>
                    <a:prstGeom prst="rect">
                      <a:avLst/>
                    </a:prstGeom>
                  </pic:spPr>
                </pic:pic>
              </a:graphicData>
            </a:graphic>
          </wp:inline>
        </w:drawing>
      </w:r>
    </w:p>
    <w:p w14:paraId="642D86BF" w14:textId="3C5EC302" w:rsidR="00D021BC" w:rsidRDefault="30E5965C" w:rsidP="004628AF">
      <w:pPr>
        <w:ind w:left="720" w:hanging="720"/>
        <w:rPr>
          <w:sz w:val="24"/>
          <w:szCs w:val="24"/>
        </w:rPr>
      </w:pPr>
      <w:r w:rsidRPr="4935E8A8">
        <w:rPr>
          <w:b/>
          <w:sz w:val="24"/>
          <w:szCs w:val="24"/>
        </w:rPr>
        <w:t>Figure</w:t>
      </w:r>
      <w:r w:rsidR="00BA54B7">
        <w:rPr>
          <w:b/>
          <w:sz w:val="24"/>
          <w:szCs w:val="24"/>
        </w:rPr>
        <w:t xml:space="preserve"> 35</w:t>
      </w:r>
      <w:r w:rsidR="004628AF">
        <w:rPr>
          <w:b/>
          <w:sz w:val="24"/>
          <w:szCs w:val="24"/>
        </w:rPr>
        <w:t xml:space="preserve"> (Left)</w:t>
      </w:r>
      <w:r w:rsidRPr="4935E8A8">
        <w:rPr>
          <w:b/>
          <w:sz w:val="24"/>
          <w:szCs w:val="24"/>
        </w:rPr>
        <w:t xml:space="preserve">. </w:t>
      </w:r>
      <w:r w:rsidRPr="4935E8A8">
        <w:rPr>
          <w:sz w:val="24"/>
          <w:szCs w:val="24"/>
        </w:rPr>
        <w:t>Ring-</w:t>
      </w:r>
      <w:r w:rsidR="004628AF">
        <w:rPr>
          <w:sz w:val="24"/>
          <w:szCs w:val="24"/>
        </w:rPr>
        <w:t>o</w:t>
      </w:r>
      <w:r w:rsidRPr="4935E8A8">
        <w:rPr>
          <w:sz w:val="24"/>
          <w:szCs w:val="24"/>
        </w:rPr>
        <w:t xml:space="preserve">scillator post-layout simulation using </w:t>
      </w:r>
      <w:r w:rsidR="004628AF">
        <w:rPr>
          <w:sz w:val="24"/>
          <w:szCs w:val="24"/>
        </w:rPr>
        <w:t>a h</w:t>
      </w:r>
      <w:r w:rsidRPr="4935E8A8">
        <w:rPr>
          <w:sz w:val="24"/>
          <w:szCs w:val="24"/>
        </w:rPr>
        <w:t xml:space="preserve">ierarchal </w:t>
      </w:r>
      <w:proofErr w:type="gramStart"/>
      <w:r w:rsidRPr="4935E8A8">
        <w:rPr>
          <w:sz w:val="24"/>
          <w:szCs w:val="24"/>
        </w:rPr>
        <w:t>model</w:t>
      </w:r>
      <w:proofErr w:type="gramEnd"/>
    </w:p>
    <w:p w14:paraId="4BB00648" w14:textId="3B1C7EA9" w:rsidR="007F5F60" w:rsidRDefault="4D47695A" w:rsidP="004628AF">
      <w:pPr>
        <w:ind w:left="720" w:hanging="720"/>
        <w:rPr>
          <w:sz w:val="24"/>
          <w:szCs w:val="24"/>
        </w:rPr>
      </w:pPr>
      <w:r w:rsidRPr="49DD916F">
        <w:rPr>
          <w:b/>
          <w:sz w:val="24"/>
          <w:szCs w:val="24"/>
        </w:rPr>
        <w:t>Figure</w:t>
      </w:r>
      <w:r w:rsidR="00BA54B7">
        <w:rPr>
          <w:b/>
          <w:sz w:val="24"/>
          <w:szCs w:val="24"/>
        </w:rPr>
        <w:t xml:space="preserve"> 36</w:t>
      </w:r>
      <w:r w:rsidR="004628AF">
        <w:rPr>
          <w:b/>
          <w:sz w:val="24"/>
          <w:szCs w:val="24"/>
        </w:rPr>
        <w:t xml:space="preserve"> (Right)</w:t>
      </w:r>
      <w:r w:rsidRPr="49DD916F">
        <w:rPr>
          <w:b/>
          <w:sz w:val="24"/>
          <w:szCs w:val="24"/>
        </w:rPr>
        <w:t xml:space="preserve">. </w:t>
      </w:r>
      <w:r w:rsidRPr="49DD916F">
        <w:rPr>
          <w:sz w:val="24"/>
          <w:szCs w:val="24"/>
        </w:rPr>
        <w:t>Ring-</w:t>
      </w:r>
      <w:r w:rsidR="004628AF">
        <w:rPr>
          <w:sz w:val="24"/>
          <w:szCs w:val="24"/>
        </w:rPr>
        <w:t>o</w:t>
      </w:r>
      <w:r w:rsidRPr="49DD916F">
        <w:rPr>
          <w:sz w:val="24"/>
          <w:szCs w:val="24"/>
        </w:rPr>
        <w:t xml:space="preserve">scillator post-layout simulation using </w:t>
      </w:r>
      <w:r w:rsidR="004628AF">
        <w:rPr>
          <w:sz w:val="24"/>
          <w:szCs w:val="24"/>
        </w:rPr>
        <w:t>a h</w:t>
      </w:r>
      <w:r w:rsidRPr="49DD916F">
        <w:rPr>
          <w:sz w:val="24"/>
          <w:szCs w:val="24"/>
        </w:rPr>
        <w:t>ierarchal model after resistance and capacitances.</w:t>
      </w:r>
    </w:p>
    <w:p w14:paraId="123E9C90" w14:textId="77777777" w:rsidR="004628AF" w:rsidRDefault="004628AF" w:rsidP="7A4ACDC4"/>
    <w:p w14:paraId="5135ECEC" w14:textId="64404FB4" w:rsidR="3D5B97A5" w:rsidRPr="004628AF" w:rsidRDefault="7AF61970" w:rsidP="7A4ACDC4">
      <w:pPr>
        <w:rPr>
          <w:b/>
          <w:bCs/>
          <w:sz w:val="28"/>
          <w:szCs w:val="28"/>
        </w:rPr>
      </w:pPr>
      <w:r w:rsidRPr="004628AF">
        <w:rPr>
          <w:b/>
          <w:bCs/>
          <w:sz w:val="28"/>
          <w:szCs w:val="28"/>
        </w:rPr>
        <w:t>Design Flow Conclusions</w:t>
      </w:r>
    </w:p>
    <w:p w14:paraId="5A5CF9E8" w14:textId="0B5CA5C7" w:rsidR="05F9B361" w:rsidRDefault="05F9B361" w:rsidP="05F9B361">
      <w:pPr>
        <w:rPr>
          <w:sz w:val="24"/>
          <w:szCs w:val="24"/>
        </w:rPr>
      </w:pPr>
      <w:r w:rsidRPr="05F9B361">
        <w:rPr>
          <w:sz w:val="24"/>
          <w:szCs w:val="24"/>
        </w:rPr>
        <w:t xml:space="preserve">All stages of the design process assigned to the team were </w:t>
      </w:r>
      <w:r w:rsidR="0DA7D4EA" w:rsidRPr="0DA7D4EA">
        <w:rPr>
          <w:sz w:val="24"/>
          <w:szCs w:val="24"/>
        </w:rPr>
        <w:t>completed.</w:t>
      </w:r>
      <w:r w:rsidRPr="05F9B361">
        <w:rPr>
          <w:sz w:val="24"/>
          <w:szCs w:val="24"/>
        </w:rPr>
        <w:t xml:space="preserve"> The main changes in execution came from which software was used</w:t>
      </w:r>
      <w:r w:rsidR="004628AF">
        <w:rPr>
          <w:sz w:val="24"/>
          <w:szCs w:val="24"/>
        </w:rPr>
        <w:t xml:space="preserve"> rather than from</w:t>
      </w:r>
      <w:r w:rsidRPr="05F9B361">
        <w:rPr>
          <w:sz w:val="24"/>
          <w:szCs w:val="24"/>
        </w:rPr>
        <w:t xml:space="preserve"> </w:t>
      </w:r>
      <w:r w:rsidR="004628AF">
        <w:rPr>
          <w:sz w:val="24"/>
          <w:szCs w:val="24"/>
        </w:rPr>
        <w:t>being un</w:t>
      </w:r>
      <w:r w:rsidRPr="05F9B361">
        <w:rPr>
          <w:sz w:val="24"/>
          <w:szCs w:val="24"/>
        </w:rPr>
        <w:t>able to finish</w:t>
      </w:r>
      <w:r w:rsidR="0DA7D4EA" w:rsidRPr="0DA7D4EA">
        <w:rPr>
          <w:sz w:val="24"/>
          <w:szCs w:val="24"/>
        </w:rPr>
        <w:t xml:space="preserve"> any part. The sky130A technology allowed </w:t>
      </w:r>
      <w:r w:rsidR="004628AF">
        <w:rPr>
          <w:sz w:val="24"/>
          <w:szCs w:val="24"/>
        </w:rPr>
        <w:t>the design process to be completed and</w:t>
      </w:r>
      <w:r w:rsidR="0DA7D4EA" w:rsidRPr="0DA7D4EA">
        <w:rPr>
          <w:sz w:val="24"/>
          <w:szCs w:val="24"/>
        </w:rPr>
        <w:t xml:space="preserve"> implemented into the schematic and layout with little setbacks compared to the sg13g2 technology. </w:t>
      </w:r>
      <w:proofErr w:type="spellStart"/>
      <w:r w:rsidR="0DA7D4EA" w:rsidRPr="0DA7D4EA">
        <w:rPr>
          <w:sz w:val="24"/>
          <w:szCs w:val="24"/>
        </w:rPr>
        <w:t>Xschem</w:t>
      </w:r>
      <w:proofErr w:type="spellEnd"/>
      <w:r w:rsidR="0DA7D4EA" w:rsidRPr="0DA7D4EA">
        <w:rPr>
          <w:sz w:val="24"/>
          <w:szCs w:val="24"/>
        </w:rPr>
        <w:t xml:space="preserve"> and Ngspice allowed for efficient schematic design and simulation</w:t>
      </w:r>
      <w:r w:rsidR="004628AF">
        <w:rPr>
          <w:sz w:val="24"/>
          <w:szCs w:val="24"/>
        </w:rPr>
        <w:t>,</w:t>
      </w:r>
      <w:r w:rsidR="0DA7D4EA" w:rsidRPr="0DA7D4EA">
        <w:rPr>
          <w:sz w:val="24"/>
          <w:szCs w:val="24"/>
        </w:rPr>
        <w:t xml:space="preserve"> and </w:t>
      </w:r>
      <w:r w:rsidR="004628AF">
        <w:rPr>
          <w:sz w:val="24"/>
          <w:szCs w:val="24"/>
        </w:rPr>
        <w:t>practicing</w:t>
      </w:r>
      <w:r w:rsidR="0DA7D4EA" w:rsidRPr="0DA7D4EA">
        <w:rPr>
          <w:sz w:val="24"/>
          <w:szCs w:val="24"/>
        </w:rPr>
        <w:t xml:space="preserve"> using these tools earlier in the year was very beneficial. KLayout is a good tool for layout and DRC </w:t>
      </w:r>
      <w:r w:rsidR="004628AF">
        <w:rPr>
          <w:sz w:val="24"/>
          <w:szCs w:val="24"/>
        </w:rPr>
        <w:t xml:space="preserve">for the sky130A </w:t>
      </w:r>
      <w:r w:rsidR="0DA7D4EA" w:rsidRPr="0DA7D4EA">
        <w:rPr>
          <w:sz w:val="24"/>
          <w:szCs w:val="24"/>
        </w:rPr>
        <w:t xml:space="preserve">but is not </w:t>
      </w:r>
      <w:r w:rsidR="004628AF">
        <w:rPr>
          <w:sz w:val="24"/>
          <w:szCs w:val="24"/>
        </w:rPr>
        <w:t>currently prepared for LVS</w:t>
      </w:r>
      <w:r w:rsidR="0DA7D4EA" w:rsidRPr="0DA7D4EA">
        <w:rPr>
          <w:sz w:val="24"/>
          <w:szCs w:val="24"/>
        </w:rPr>
        <w:t xml:space="preserve">. </w:t>
      </w:r>
      <w:r w:rsidR="0A60F18F" w:rsidRPr="0A60F18F">
        <w:rPr>
          <w:sz w:val="24"/>
          <w:szCs w:val="24"/>
        </w:rPr>
        <w:t xml:space="preserve">Significant testing is required before switching away from the tools that worked well, such as Netgen and Magic. </w:t>
      </w:r>
      <w:r w:rsidR="0DA7D4EA" w:rsidRPr="0DA7D4EA">
        <w:rPr>
          <w:sz w:val="24"/>
          <w:szCs w:val="24"/>
        </w:rPr>
        <w:t>Netgen was excellent at LVS and provided better feedback than KLayout</w:t>
      </w:r>
      <w:r w:rsidR="0A60F18F" w:rsidRPr="0A60F18F">
        <w:rPr>
          <w:sz w:val="24"/>
          <w:szCs w:val="24"/>
        </w:rPr>
        <w:t xml:space="preserve">, allowing for </w:t>
      </w:r>
      <w:r w:rsidR="39EA14A8" w:rsidRPr="39EA14A8">
        <w:rPr>
          <w:sz w:val="24"/>
          <w:szCs w:val="24"/>
        </w:rPr>
        <w:t xml:space="preserve">easier </w:t>
      </w:r>
      <w:r w:rsidR="0A60F18F" w:rsidRPr="0A60F18F">
        <w:rPr>
          <w:sz w:val="24"/>
          <w:szCs w:val="24"/>
        </w:rPr>
        <w:t>manual debugging.</w:t>
      </w:r>
      <w:r w:rsidR="39EA14A8" w:rsidRPr="39EA14A8">
        <w:rPr>
          <w:sz w:val="24"/>
          <w:szCs w:val="24"/>
        </w:rPr>
        <w:t xml:space="preserve"> </w:t>
      </w:r>
      <w:r w:rsidR="0DA7D4EA" w:rsidRPr="0DA7D4EA">
        <w:rPr>
          <w:sz w:val="24"/>
          <w:szCs w:val="24"/>
        </w:rPr>
        <w:t>Magic proved t</w:t>
      </w:r>
      <w:r w:rsidR="0037492D">
        <w:rPr>
          <w:sz w:val="24"/>
          <w:szCs w:val="24"/>
        </w:rPr>
        <w:t xml:space="preserve">o be the best RC Extraction tool, </w:t>
      </w:r>
      <w:r w:rsidR="0037492D">
        <w:rPr>
          <w:sz w:val="24"/>
          <w:szCs w:val="24"/>
        </w:rPr>
        <w:lastRenderedPageBreak/>
        <w:t>resulting</w:t>
      </w:r>
      <w:r w:rsidR="39EA14A8" w:rsidRPr="39EA14A8">
        <w:rPr>
          <w:sz w:val="24"/>
          <w:szCs w:val="24"/>
        </w:rPr>
        <w:t xml:space="preserve"> in no </w:t>
      </w:r>
      <w:r w:rsidR="0037492D">
        <w:rPr>
          <w:sz w:val="24"/>
          <w:szCs w:val="24"/>
        </w:rPr>
        <w:t>significant</w:t>
      </w:r>
      <w:r w:rsidR="39EA14A8" w:rsidRPr="39EA14A8">
        <w:rPr>
          <w:sz w:val="24"/>
          <w:szCs w:val="24"/>
        </w:rPr>
        <w:t xml:space="preserve"> problems when running this tool. </w:t>
      </w:r>
      <w:r w:rsidR="0DA7D4EA" w:rsidRPr="0DA7D4EA">
        <w:rPr>
          <w:sz w:val="24"/>
          <w:szCs w:val="24"/>
        </w:rPr>
        <w:t>Ngspice again allowed for efficient Post-Layout Simulation</w:t>
      </w:r>
      <w:r w:rsidR="39EA14A8" w:rsidRPr="39EA14A8">
        <w:rPr>
          <w:sz w:val="24"/>
          <w:szCs w:val="24"/>
        </w:rPr>
        <w:t>.</w:t>
      </w:r>
    </w:p>
    <w:p w14:paraId="2F0984C8" w14:textId="2920607E" w:rsidR="1ED507B2" w:rsidRDefault="1ED507B2" w:rsidP="1ED507B2">
      <w:pPr>
        <w:rPr>
          <w:sz w:val="24"/>
          <w:szCs w:val="24"/>
        </w:rPr>
      </w:pPr>
    </w:p>
    <w:p w14:paraId="117E8D92" w14:textId="322A1FD5" w:rsidR="7A4ACDC4" w:rsidRPr="004628AF" w:rsidRDefault="7AF61970" w:rsidP="6017728D">
      <w:pPr>
        <w:rPr>
          <w:b/>
          <w:bCs/>
          <w:sz w:val="28"/>
          <w:szCs w:val="28"/>
        </w:rPr>
      </w:pPr>
      <w:r w:rsidRPr="004628AF">
        <w:rPr>
          <w:b/>
          <w:bCs/>
          <w:sz w:val="28"/>
          <w:szCs w:val="28"/>
        </w:rPr>
        <w:t>Future Recommendations</w:t>
      </w:r>
    </w:p>
    <w:p w14:paraId="4F27974E" w14:textId="61F9CFDB" w:rsidR="007B027A" w:rsidRDefault="6686B411" w:rsidP="67F0388D">
      <w:pPr>
        <w:rPr>
          <w:sz w:val="24"/>
          <w:szCs w:val="24"/>
        </w:rPr>
      </w:pPr>
      <w:r w:rsidRPr="6686B411">
        <w:rPr>
          <w:sz w:val="24"/>
          <w:szCs w:val="24"/>
        </w:rPr>
        <w:t>If this project w</w:t>
      </w:r>
      <w:r w:rsidR="0037492D">
        <w:rPr>
          <w:sz w:val="24"/>
          <w:szCs w:val="24"/>
        </w:rPr>
        <w:t>ere</w:t>
      </w:r>
      <w:r w:rsidRPr="6686B411">
        <w:rPr>
          <w:sz w:val="24"/>
          <w:szCs w:val="24"/>
        </w:rPr>
        <w:t xml:space="preserve"> completed again, it would be vital to allow the sg13g2 tools to be developed more before use, specifically LVS. KLayout proved useful in layout design and DRC checking and could be used instead of Magic if preferred. However, Netgen and Magic proved to be the most efficient in LVS and RC Extraction and should be used again unless KLayout LVS is researched more. Overall, </w:t>
      </w:r>
      <w:r w:rsidR="00C73F9D">
        <w:rPr>
          <w:sz w:val="24"/>
          <w:szCs w:val="24"/>
        </w:rPr>
        <w:t>starting with the simple design of the inverter was very beneficial</w:t>
      </w:r>
      <w:r w:rsidRPr="6686B411">
        <w:rPr>
          <w:sz w:val="24"/>
          <w:szCs w:val="24"/>
        </w:rPr>
        <w:t xml:space="preserve"> </w:t>
      </w:r>
      <w:r w:rsidR="00A030DE">
        <w:rPr>
          <w:sz w:val="24"/>
          <w:szCs w:val="24"/>
        </w:rPr>
        <w:t>in allowing the team to practice using the tools</w:t>
      </w:r>
      <w:r w:rsidR="011E54B8" w:rsidRPr="011E54B8">
        <w:rPr>
          <w:sz w:val="24"/>
          <w:szCs w:val="24"/>
        </w:rPr>
        <w:t xml:space="preserve">. </w:t>
      </w:r>
      <w:r w:rsidR="3006BF76" w:rsidRPr="3006BF76">
        <w:rPr>
          <w:sz w:val="24"/>
          <w:szCs w:val="24"/>
        </w:rPr>
        <w:t xml:space="preserve">A short initial netlist allowed for easier debugging and led to less time focused on the </w:t>
      </w:r>
      <w:r w:rsidR="74D684B3" w:rsidRPr="74D684B3">
        <w:rPr>
          <w:sz w:val="24"/>
          <w:szCs w:val="24"/>
        </w:rPr>
        <w:t xml:space="preserve">schematic and more time on the </w:t>
      </w:r>
      <w:r w:rsidR="00A030DE">
        <w:rPr>
          <w:sz w:val="24"/>
          <w:szCs w:val="24"/>
        </w:rPr>
        <w:t>more challenging</w:t>
      </w:r>
      <w:r w:rsidR="74D684B3" w:rsidRPr="74D684B3">
        <w:rPr>
          <w:sz w:val="24"/>
          <w:szCs w:val="24"/>
        </w:rPr>
        <w:t xml:space="preserve"> parts of this project. </w:t>
      </w:r>
      <w:r w:rsidR="00F43EA2">
        <w:rPr>
          <w:sz w:val="24"/>
          <w:szCs w:val="24"/>
        </w:rPr>
        <w:t>The experience with the design flow allowed the team to complete the ring oscillator process more easily</w:t>
      </w:r>
      <w:r w:rsidR="00A030DE">
        <w:rPr>
          <w:sz w:val="24"/>
          <w:szCs w:val="24"/>
        </w:rPr>
        <w:t>.</w:t>
      </w:r>
    </w:p>
    <w:sectPr w:rsidR="007B02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iHcnUPeZ1COpps" int2:id="4D5yidbU">
      <int2:state int2:value="Rejected" int2:type="AugLoop_Text_Critique"/>
    </int2:textHash>
    <int2:textHash int2:hashCode="rTJeY4HCHDE/J7" int2:id="4uz5Ykaw">
      <int2:state int2:value="Rejected" int2:type="AugLoop_Text_Critique"/>
    </int2:textHash>
    <int2:textHash int2:hashCode="rTJeY4HCHDE/J7" int2:id="AsvqG1hf">
      <int2:state int2:value="Rejected" int2:type="AugLoop_Text_Critique"/>
    </int2:textHash>
    <int2:textHash int2:hashCode="CcvfUzZTnXK2c+" int2:id="QJyCamRJ">
      <int2:state int2:value="Rejected" int2:type="AugLoop_Text_Critique"/>
    </int2:textHash>
    <int2:textHash int2:hashCode="iHcnUPeZ1COpps" int2:id="RpZtWn3F">
      <int2:state int2:value="Rejected" int2:type="AugLoop_Text_Critique"/>
    </int2:textHash>
    <int2:textHash int2:hashCode="Tc8knLExsvXLTO" int2:id="Tqkj6KLf">
      <int2:state int2:value="Rejected" int2:type="AugLoop_Text_Critique"/>
    </int2:textHash>
    <int2:textHash int2:hashCode="cs/9jQFtXHcKUS" int2:id="UjpSa7qp">
      <int2:state int2:value="Rejected" int2:type="AugLoop_Text_Critique"/>
    </int2:textHash>
    <int2:textHash int2:hashCode="onYRAd+7UD+3dw" int2:id="X8WlUwTS">
      <int2:state int2:value="Rejected" int2:type="AugLoop_Text_Critique"/>
    </int2:textHash>
    <int2:textHash int2:hashCode="FqetNi0Mnwe2aa" int2:id="Xp1RX5Th">
      <int2:state int2:value="Rejected" int2:type="AugLoop_Text_Critique"/>
    </int2:textHash>
    <int2:textHash int2:hashCode="AdQTw7b1qVC2jy" int2:id="exDvItpf">
      <int2:state int2:value="Rejected" int2:type="AugLoop_Text_Critique"/>
    </int2:textHash>
    <int2:textHash int2:hashCode="sV5e93ta4wM2wE" int2:id="lRfsFDJI">
      <int2:state int2:value="Rejected" int2:type="AugLoop_Text_Critique"/>
    </int2:textHash>
    <int2:textHash int2:hashCode="yRXswJ052wb5Kq" int2:id="me9Hab7u">
      <int2:state int2:value="Rejected" int2:type="AugLoop_Text_Critique"/>
    </int2:textHash>
    <int2:textHash int2:hashCode="SNYT6Bui3Wdytf" int2:id="p5aOguX5">
      <int2:state int2:value="Rejected" int2:type="AugLoop_Text_Critique"/>
    </int2:textHash>
    <int2:bookmark int2:bookmarkName="_Int_W2k1wy4M" int2:invalidationBookmarkName="" int2:hashCode="vZPyj3bnY3G/ui" int2:id="GP5XbfGb">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7920DD"/>
    <w:multiLevelType w:val="hybridMultilevel"/>
    <w:tmpl w:val="FFFFFFFF"/>
    <w:lvl w:ilvl="0" w:tplc="A2B21DAC">
      <w:start w:val="1"/>
      <w:numFmt w:val="decimal"/>
      <w:lvlText w:val="%1."/>
      <w:lvlJc w:val="left"/>
      <w:pPr>
        <w:ind w:left="720" w:hanging="360"/>
      </w:pPr>
    </w:lvl>
    <w:lvl w:ilvl="1" w:tplc="D33C1DA8">
      <w:start w:val="1"/>
      <w:numFmt w:val="lowerLetter"/>
      <w:lvlText w:val="%2."/>
      <w:lvlJc w:val="left"/>
      <w:pPr>
        <w:ind w:left="1440" w:hanging="360"/>
      </w:pPr>
    </w:lvl>
    <w:lvl w:ilvl="2" w:tplc="0494F912">
      <w:start w:val="1"/>
      <w:numFmt w:val="lowerRoman"/>
      <w:lvlText w:val="%3."/>
      <w:lvlJc w:val="right"/>
      <w:pPr>
        <w:ind w:left="2160" w:hanging="180"/>
      </w:pPr>
    </w:lvl>
    <w:lvl w:ilvl="3" w:tplc="EBACDD0C">
      <w:start w:val="1"/>
      <w:numFmt w:val="decimal"/>
      <w:lvlText w:val="%4."/>
      <w:lvlJc w:val="left"/>
      <w:pPr>
        <w:ind w:left="2880" w:hanging="360"/>
      </w:pPr>
    </w:lvl>
    <w:lvl w:ilvl="4" w:tplc="C3F6587A">
      <w:start w:val="1"/>
      <w:numFmt w:val="lowerLetter"/>
      <w:lvlText w:val="%5."/>
      <w:lvlJc w:val="left"/>
      <w:pPr>
        <w:ind w:left="3600" w:hanging="360"/>
      </w:pPr>
    </w:lvl>
    <w:lvl w:ilvl="5" w:tplc="BA70F7CA">
      <w:start w:val="1"/>
      <w:numFmt w:val="lowerRoman"/>
      <w:lvlText w:val="%6."/>
      <w:lvlJc w:val="right"/>
      <w:pPr>
        <w:ind w:left="4320" w:hanging="180"/>
      </w:pPr>
    </w:lvl>
    <w:lvl w:ilvl="6" w:tplc="A24E2CFE">
      <w:start w:val="1"/>
      <w:numFmt w:val="decimal"/>
      <w:lvlText w:val="%7."/>
      <w:lvlJc w:val="left"/>
      <w:pPr>
        <w:ind w:left="5040" w:hanging="360"/>
      </w:pPr>
    </w:lvl>
    <w:lvl w:ilvl="7" w:tplc="9590614A">
      <w:start w:val="1"/>
      <w:numFmt w:val="lowerLetter"/>
      <w:lvlText w:val="%8."/>
      <w:lvlJc w:val="left"/>
      <w:pPr>
        <w:ind w:left="5760" w:hanging="360"/>
      </w:pPr>
    </w:lvl>
    <w:lvl w:ilvl="8" w:tplc="BEC4DD22">
      <w:start w:val="1"/>
      <w:numFmt w:val="lowerRoman"/>
      <w:lvlText w:val="%9."/>
      <w:lvlJc w:val="right"/>
      <w:pPr>
        <w:ind w:left="6480" w:hanging="180"/>
      </w:pPr>
    </w:lvl>
  </w:abstractNum>
  <w:abstractNum w:abstractNumId="1" w15:restartNumberingAfterBreak="0">
    <w:nsid w:val="481F0024"/>
    <w:multiLevelType w:val="hybridMultilevel"/>
    <w:tmpl w:val="6EF04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F23301"/>
    <w:multiLevelType w:val="hybridMultilevel"/>
    <w:tmpl w:val="6EF04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9B1498"/>
    <w:multiLevelType w:val="hybridMultilevel"/>
    <w:tmpl w:val="964EB26C"/>
    <w:lvl w:ilvl="0" w:tplc="7A3A6522">
      <w:start w:val="1"/>
      <w:numFmt w:val="bullet"/>
      <w:lvlText w:val="-"/>
      <w:lvlJc w:val="left"/>
      <w:pPr>
        <w:ind w:left="720" w:hanging="360"/>
      </w:pPr>
      <w:rPr>
        <w:rFonts w:ascii="Aptos" w:hAnsi="Aptos" w:hint="default"/>
      </w:rPr>
    </w:lvl>
    <w:lvl w:ilvl="1" w:tplc="2084D33E">
      <w:start w:val="1"/>
      <w:numFmt w:val="bullet"/>
      <w:lvlText w:val="o"/>
      <w:lvlJc w:val="left"/>
      <w:pPr>
        <w:ind w:left="1440" w:hanging="360"/>
      </w:pPr>
      <w:rPr>
        <w:rFonts w:ascii="Courier New" w:hAnsi="Courier New" w:hint="default"/>
      </w:rPr>
    </w:lvl>
    <w:lvl w:ilvl="2" w:tplc="A49A28DE">
      <w:start w:val="1"/>
      <w:numFmt w:val="bullet"/>
      <w:lvlText w:val=""/>
      <w:lvlJc w:val="left"/>
      <w:pPr>
        <w:ind w:left="2160" w:hanging="360"/>
      </w:pPr>
      <w:rPr>
        <w:rFonts w:ascii="Wingdings" w:hAnsi="Wingdings" w:hint="default"/>
      </w:rPr>
    </w:lvl>
    <w:lvl w:ilvl="3" w:tplc="2D880702">
      <w:start w:val="1"/>
      <w:numFmt w:val="bullet"/>
      <w:lvlText w:val=""/>
      <w:lvlJc w:val="left"/>
      <w:pPr>
        <w:ind w:left="2880" w:hanging="360"/>
      </w:pPr>
      <w:rPr>
        <w:rFonts w:ascii="Symbol" w:hAnsi="Symbol" w:hint="default"/>
      </w:rPr>
    </w:lvl>
    <w:lvl w:ilvl="4" w:tplc="421807C6">
      <w:start w:val="1"/>
      <w:numFmt w:val="bullet"/>
      <w:lvlText w:val="o"/>
      <w:lvlJc w:val="left"/>
      <w:pPr>
        <w:ind w:left="3600" w:hanging="360"/>
      </w:pPr>
      <w:rPr>
        <w:rFonts w:ascii="Courier New" w:hAnsi="Courier New" w:hint="default"/>
      </w:rPr>
    </w:lvl>
    <w:lvl w:ilvl="5" w:tplc="7988ED44">
      <w:start w:val="1"/>
      <w:numFmt w:val="bullet"/>
      <w:lvlText w:val=""/>
      <w:lvlJc w:val="left"/>
      <w:pPr>
        <w:ind w:left="4320" w:hanging="360"/>
      </w:pPr>
      <w:rPr>
        <w:rFonts w:ascii="Wingdings" w:hAnsi="Wingdings" w:hint="default"/>
      </w:rPr>
    </w:lvl>
    <w:lvl w:ilvl="6" w:tplc="F078CB48">
      <w:start w:val="1"/>
      <w:numFmt w:val="bullet"/>
      <w:lvlText w:val=""/>
      <w:lvlJc w:val="left"/>
      <w:pPr>
        <w:ind w:left="5040" w:hanging="360"/>
      </w:pPr>
      <w:rPr>
        <w:rFonts w:ascii="Symbol" w:hAnsi="Symbol" w:hint="default"/>
      </w:rPr>
    </w:lvl>
    <w:lvl w:ilvl="7" w:tplc="0E9839D0">
      <w:start w:val="1"/>
      <w:numFmt w:val="bullet"/>
      <w:lvlText w:val="o"/>
      <w:lvlJc w:val="left"/>
      <w:pPr>
        <w:ind w:left="5760" w:hanging="360"/>
      </w:pPr>
      <w:rPr>
        <w:rFonts w:ascii="Courier New" w:hAnsi="Courier New" w:hint="default"/>
      </w:rPr>
    </w:lvl>
    <w:lvl w:ilvl="8" w:tplc="2AF4464E">
      <w:start w:val="1"/>
      <w:numFmt w:val="bullet"/>
      <w:lvlText w:val=""/>
      <w:lvlJc w:val="left"/>
      <w:pPr>
        <w:ind w:left="6480" w:hanging="360"/>
      </w:pPr>
      <w:rPr>
        <w:rFonts w:ascii="Wingdings" w:hAnsi="Wingdings" w:hint="default"/>
      </w:rPr>
    </w:lvl>
  </w:abstractNum>
  <w:abstractNum w:abstractNumId="4" w15:restartNumberingAfterBreak="0">
    <w:nsid w:val="7BE73150"/>
    <w:multiLevelType w:val="hybridMultilevel"/>
    <w:tmpl w:val="C6C653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7523552">
    <w:abstractNumId w:val="3"/>
  </w:num>
  <w:num w:numId="2" w16cid:durableId="1432093031">
    <w:abstractNumId w:val="0"/>
  </w:num>
  <w:num w:numId="3" w16cid:durableId="954874397">
    <w:abstractNumId w:val="1"/>
  </w:num>
  <w:num w:numId="4" w16cid:durableId="972978058">
    <w:abstractNumId w:val="2"/>
  </w:num>
  <w:num w:numId="5" w16cid:durableId="14083807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EIktjMzNzS0MLQyUdpeDU4uLM/DyQAtNaAI34BtgsAAAA"/>
  </w:docVars>
  <w:rsids>
    <w:rsidRoot w:val="004C6C2E"/>
    <w:rsid w:val="00000BFF"/>
    <w:rsid w:val="00004BE7"/>
    <w:rsid w:val="000066F0"/>
    <w:rsid w:val="00013002"/>
    <w:rsid w:val="0001645C"/>
    <w:rsid w:val="00021986"/>
    <w:rsid w:val="00022969"/>
    <w:rsid w:val="00044D54"/>
    <w:rsid w:val="0005442A"/>
    <w:rsid w:val="0005772D"/>
    <w:rsid w:val="00060369"/>
    <w:rsid w:val="000633B5"/>
    <w:rsid w:val="00063507"/>
    <w:rsid w:val="00063614"/>
    <w:rsid w:val="000657C8"/>
    <w:rsid w:val="00071961"/>
    <w:rsid w:val="000751B5"/>
    <w:rsid w:val="00077FA6"/>
    <w:rsid w:val="00080CFA"/>
    <w:rsid w:val="0008C2FF"/>
    <w:rsid w:val="00091412"/>
    <w:rsid w:val="00092C24"/>
    <w:rsid w:val="00095725"/>
    <w:rsid w:val="00096130"/>
    <w:rsid w:val="00096E26"/>
    <w:rsid w:val="000A08C9"/>
    <w:rsid w:val="000A3388"/>
    <w:rsid w:val="000A44FE"/>
    <w:rsid w:val="000A4817"/>
    <w:rsid w:val="000B04EC"/>
    <w:rsid w:val="000B1E16"/>
    <w:rsid w:val="000B2B86"/>
    <w:rsid w:val="000B598E"/>
    <w:rsid w:val="000B7D97"/>
    <w:rsid w:val="000C0FA2"/>
    <w:rsid w:val="000C2F88"/>
    <w:rsid w:val="000C3999"/>
    <w:rsid w:val="000C5AE5"/>
    <w:rsid w:val="000D19E5"/>
    <w:rsid w:val="000D5B54"/>
    <w:rsid w:val="000D650A"/>
    <w:rsid w:val="000E067C"/>
    <w:rsid w:val="000E20BF"/>
    <w:rsid w:val="000E4ABC"/>
    <w:rsid w:val="000F0DBA"/>
    <w:rsid w:val="000F1BF9"/>
    <w:rsid w:val="000F4196"/>
    <w:rsid w:val="000F4705"/>
    <w:rsid w:val="000F6878"/>
    <w:rsid w:val="00101A7A"/>
    <w:rsid w:val="00102E0E"/>
    <w:rsid w:val="00104207"/>
    <w:rsid w:val="001051E5"/>
    <w:rsid w:val="00105B3D"/>
    <w:rsid w:val="00107C8A"/>
    <w:rsid w:val="00112191"/>
    <w:rsid w:val="00115CEB"/>
    <w:rsid w:val="0011710C"/>
    <w:rsid w:val="0012036C"/>
    <w:rsid w:val="00121B8F"/>
    <w:rsid w:val="00123ECB"/>
    <w:rsid w:val="00125424"/>
    <w:rsid w:val="0012775D"/>
    <w:rsid w:val="00131582"/>
    <w:rsid w:val="00140078"/>
    <w:rsid w:val="001400F5"/>
    <w:rsid w:val="0014079A"/>
    <w:rsid w:val="00146DA2"/>
    <w:rsid w:val="001519FD"/>
    <w:rsid w:val="001522D8"/>
    <w:rsid w:val="001527FF"/>
    <w:rsid w:val="00153650"/>
    <w:rsid w:val="00154434"/>
    <w:rsid w:val="00154E23"/>
    <w:rsid w:val="00155C0B"/>
    <w:rsid w:val="00156BC9"/>
    <w:rsid w:val="0016173E"/>
    <w:rsid w:val="00161F01"/>
    <w:rsid w:val="00164B74"/>
    <w:rsid w:val="00166A45"/>
    <w:rsid w:val="00170002"/>
    <w:rsid w:val="00171A27"/>
    <w:rsid w:val="0017272C"/>
    <w:rsid w:val="00173030"/>
    <w:rsid w:val="00173284"/>
    <w:rsid w:val="00174334"/>
    <w:rsid w:val="0017695E"/>
    <w:rsid w:val="00176D96"/>
    <w:rsid w:val="0018295C"/>
    <w:rsid w:val="001858FF"/>
    <w:rsid w:val="001867FD"/>
    <w:rsid w:val="0018711E"/>
    <w:rsid w:val="001931C0"/>
    <w:rsid w:val="001947EF"/>
    <w:rsid w:val="001954E7"/>
    <w:rsid w:val="00196028"/>
    <w:rsid w:val="0019741E"/>
    <w:rsid w:val="00197CAC"/>
    <w:rsid w:val="001A0099"/>
    <w:rsid w:val="001A0720"/>
    <w:rsid w:val="001A1E4E"/>
    <w:rsid w:val="001B5FD6"/>
    <w:rsid w:val="001B670E"/>
    <w:rsid w:val="001C1978"/>
    <w:rsid w:val="001C2DEA"/>
    <w:rsid w:val="001C34FF"/>
    <w:rsid w:val="001C4652"/>
    <w:rsid w:val="001C4663"/>
    <w:rsid w:val="001C5B9C"/>
    <w:rsid w:val="001D17AC"/>
    <w:rsid w:val="001D411D"/>
    <w:rsid w:val="001D4B08"/>
    <w:rsid w:val="001E10CA"/>
    <w:rsid w:val="001E2308"/>
    <w:rsid w:val="001E60C8"/>
    <w:rsid w:val="001E7249"/>
    <w:rsid w:val="001E7755"/>
    <w:rsid w:val="001F39F1"/>
    <w:rsid w:val="001F586B"/>
    <w:rsid w:val="001F6E44"/>
    <w:rsid w:val="001F7045"/>
    <w:rsid w:val="002005FE"/>
    <w:rsid w:val="0020085E"/>
    <w:rsid w:val="00205D2F"/>
    <w:rsid w:val="002067E8"/>
    <w:rsid w:val="00214D60"/>
    <w:rsid w:val="0021503A"/>
    <w:rsid w:val="0021796D"/>
    <w:rsid w:val="00220DBA"/>
    <w:rsid w:val="00225892"/>
    <w:rsid w:val="00226C9D"/>
    <w:rsid w:val="00232706"/>
    <w:rsid w:val="0023276F"/>
    <w:rsid w:val="0023329E"/>
    <w:rsid w:val="00233DF3"/>
    <w:rsid w:val="002340E2"/>
    <w:rsid w:val="00235B69"/>
    <w:rsid w:val="00237B9C"/>
    <w:rsid w:val="00241130"/>
    <w:rsid w:val="00241ED5"/>
    <w:rsid w:val="002436CB"/>
    <w:rsid w:val="0024671C"/>
    <w:rsid w:val="00250D8D"/>
    <w:rsid w:val="0025408E"/>
    <w:rsid w:val="002551BE"/>
    <w:rsid w:val="002639C4"/>
    <w:rsid w:val="00270FC2"/>
    <w:rsid w:val="00271313"/>
    <w:rsid w:val="00271FBD"/>
    <w:rsid w:val="00272EF0"/>
    <w:rsid w:val="00274D58"/>
    <w:rsid w:val="00280A16"/>
    <w:rsid w:val="002818D8"/>
    <w:rsid w:val="00281D39"/>
    <w:rsid w:val="00284A30"/>
    <w:rsid w:val="00287761"/>
    <w:rsid w:val="00291289"/>
    <w:rsid w:val="00291E8C"/>
    <w:rsid w:val="00295469"/>
    <w:rsid w:val="002960C9"/>
    <w:rsid w:val="002A0E46"/>
    <w:rsid w:val="002A2159"/>
    <w:rsid w:val="002A639F"/>
    <w:rsid w:val="002A6892"/>
    <w:rsid w:val="002A692E"/>
    <w:rsid w:val="002B2463"/>
    <w:rsid w:val="002C01ED"/>
    <w:rsid w:val="002C0931"/>
    <w:rsid w:val="002D0104"/>
    <w:rsid w:val="002D0BE2"/>
    <w:rsid w:val="002D3C0A"/>
    <w:rsid w:val="002D561C"/>
    <w:rsid w:val="002D568F"/>
    <w:rsid w:val="002D5C85"/>
    <w:rsid w:val="002D6257"/>
    <w:rsid w:val="002D7CC7"/>
    <w:rsid w:val="002E3428"/>
    <w:rsid w:val="002E48FF"/>
    <w:rsid w:val="002E636C"/>
    <w:rsid w:val="002E66C1"/>
    <w:rsid w:val="002F0E21"/>
    <w:rsid w:val="002F3D43"/>
    <w:rsid w:val="002F5904"/>
    <w:rsid w:val="002F66F2"/>
    <w:rsid w:val="002F6A77"/>
    <w:rsid w:val="002F7AFB"/>
    <w:rsid w:val="002F7C81"/>
    <w:rsid w:val="003021AF"/>
    <w:rsid w:val="00302A67"/>
    <w:rsid w:val="00303DF4"/>
    <w:rsid w:val="00306D05"/>
    <w:rsid w:val="00307942"/>
    <w:rsid w:val="00310EB5"/>
    <w:rsid w:val="00311052"/>
    <w:rsid w:val="003122CA"/>
    <w:rsid w:val="00313E28"/>
    <w:rsid w:val="003172CA"/>
    <w:rsid w:val="003179AA"/>
    <w:rsid w:val="00317A55"/>
    <w:rsid w:val="00317AF0"/>
    <w:rsid w:val="00324ED1"/>
    <w:rsid w:val="00326389"/>
    <w:rsid w:val="003268C7"/>
    <w:rsid w:val="00326F58"/>
    <w:rsid w:val="0033138F"/>
    <w:rsid w:val="00331748"/>
    <w:rsid w:val="00334081"/>
    <w:rsid w:val="00335098"/>
    <w:rsid w:val="00335534"/>
    <w:rsid w:val="0033585F"/>
    <w:rsid w:val="00336ABF"/>
    <w:rsid w:val="00337308"/>
    <w:rsid w:val="00341F97"/>
    <w:rsid w:val="0034411B"/>
    <w:rsid w:val="0034461B"/>
    <w:rsid w:val="00344D10"/>
    <w:rsid w:val="003465BC"/>
    <w:rsid w:val="0034678D"/>
    <w:rsid w:val="003504D4"/>
    <w:rsid w:val="00350C95"/>
    <w:rsid w:val="00351145"/>
    <w:rsid w:val="00351A65"/>
    <w:rsid w:val="00354FDD"/>
    <w:rsid w:val="00355EA5"/>
    <w:rsid w:val="00356D51"/>
    <w:rsid w:val="003627F5"/>
    <w:rsid w:val="00366341"/>
    <w:rsid w:val="00366B8B"/>
    <w:rsid w:val="00367041"/>
    <w:rsid w:val="00367914"/>
    <w:rsid w:val="00371D9D"/>
    <w:rsid w:val="00372A19"/>
    <w:rsid w:val="0037492D"/>
    <w:rsid w:val="003803F9"/>
    <w:rsid w:val="003833BB"/>
    <w:rsid w:val="00386C66"/>
    <w:rsid w:val="00390650"/>
    <w:rsid w:val="00390A67"/>
    <w:rsid w:val="003920D7"/>
    <w:rsid w:val="0039266A"/>
    <w:rsid w:val="0039312F"/>
    <w:rsid w:val="00394144"/>
    <w:rsid w:val="00394186"/>
    <w:rsid w:val="0039472F"/>
    <w:rsid w:val="003A1360"/>
    <w:rsid w:val="003A36C0"/>
    <w:rsid w:val="003A78F9"/>
    <w:rsid w:val="003B291A"/>
    <w:rsid w:val="003B41C7"/>
    <w:rsid w:val="003B7DD9"/>
    <w:rsid w:val="003C38CA"/>
    <w:rsid w:val="003D0CBA"/>
    <w:rsid w:val="003D2EDA"/>
    <w:rsid w:val="003E2154"/>
    <w:rsid w:val="003E391F"/>
    <w:rsid w:val="003E419B"/>
    <w:rsid w:val="003E420A"/>
    <w:rsid w:val="003E7C67"/>
    <w:rsid w:val="004039E0"/>
    <w:rsid w:val="00404166"/>
    <w:rsid w:val="004060B1"/>
    <w:rsid w:val="00406D79"/>
    <w:rsid w:val="00410298"/>
    <w:rsid w:val="00411052"/>
    <w:rsid w:val="004111A3"/>
    <w:rsid w:val="00416EF3"/>
    <w:rsid w:val="0042006F"/>
    <w:rsid w:val="00422E40"/>
    <w:rsid w:val="00424004"/>
    <w:rsid w:val="0042449A"/>
    <w:rsid w:val="00424C91"/>
    <w:rsid w:val="00426533"/>
    <w:rsid w:val="00430153"/>
    <w:rsid w:val="004379B5"/>
    <w:rsid w:val="00437C3A"/>
    <w:rsid w:val="00440D8F"/>
    <w:rsid w:val="00441630"/>
    <w:rsid w:val="004441D9"/>
    <w:rsid w:val="00444B7B"/>
    <w:rsid w:val="00444E72"/>
    <w:rsid w:val="0044523C"/>
    <w:rsid w:val="00454883"/>
    <w:rsid w:val="00454DB8"/>
    <w:rsid w:val="004610EF"/>
    <w:rsid w:val="004628AF"/>
    <w:rsid w:val="00462A1B"/>
    <w:rsid w:val="00462F08"/>
    <w:rsid w:val="00463ED4"/>
    <w:rsid w:val="004667F9"/>
    <w:rsid w:val="004758C2"/>
    <w:rsid w:val="00476314"/>
    <w:rsid w:val="0048553E"/>
    <w:rsid w:val="004872AC"/>
    <w:rsid w:val="00490793"/>
    <w:rsid w:val="004927BC"/>
    <w:rsid w:val="004945C6"/>
    <w:rsid w:val="00496BB4"/>
    <w:rsid w:val="004972A8"/>
    <w:rsid w:val="004A46AF"/>
    <w:rsid w:val="004A7EE2"/>
    <w:rsid w:val="004B0470"/>
    <w:rsid w:val="004B42D4"/>
    <w:rsid w:val="004B6C6A"/>
    <w:rsid w:val="004C549E"/>
    <w:rsid w:val="004C6863"/>
    <w:rsid w:val="004C6C2E"/>
    <w:rsid w:val="004D5E21"/>
    <w:rsid w:val="004E233B"/>
    <w:rsid w:val="004E2CA8"/>
    <w:rsid w:val="004E40C7"/>
    <w:rsid w:val="004E4623"/>
    <w:rsid w:val="004E575B"/>
    <w:rsid w:val="004E78A8"/>
    <w:rsid w:val="004F13CC"/>
    <w:rsid w:val="004F5838"/>
    <w:rsid w:val="004F7120"/>
    <w:rsid w:val="004F74C0"/>
    <w:rsid w:val="0050001A"/>
    <w:rsid w:val="00500BC5"/>
    <w:rsid w:val="005019B8"/>
    <w:rsid w:val="00511757"/>
    <w:rsid w:val="00523179"/>
    <w:rsid w:val="00524053"/>
    <w:rsid w:val="005314FC"/>
    <w:rsid w:val="005321B1"/>
    <w:rsid w:val="0054699C"/>
    <w:rsid w:val="00546A2C"/>
    <w:rsid w:val="005477FD"/>
    <w:rsid w:val="00552BB2"/>
    <w:rsid w:val="00553980"/>
    <w:rsid w:val="00555A7C"/>
    <w:rsid w:val="00555BE0"/>
    <w:rsid w:val="005563E9"/>
    <w:rsid w:val="005625A2"/>
    <w:rsid w:val="0056304F"/>
    <w:rsid w:val="005659D6"/>
    <w:rsid w:val="00566B6B"/>
    <w:rsid w:val="00572018"/>
    <w:rsid w:val="00575018"/>
    <w:rsid w:val="0057763C"/>
    <w:rsid w:val="00577B3E"/>
    <w:rsid w:val="00580D22"/>
    <w:rsid w:val="005812E3"/>
    <w:rsid w:val="00582FA7"/>
    <w:rsid w:val="00593388"/>
    <w:rsid w:val="00594967"/>
    <w:rsid w:val="00595CA2"/>
    <w:rsid w:val="00597B5D"/>
    <w:rsid w:val="005A1822"/>
    <w:rsid w:val="005A1A60"/>
    <w:rsid w:val="005A42A5"/>
    <w:rsid w:val="005A6815"/>
    <w:rsid w:val="005B4C61"/>
    <w:rsid w:val="005B723F"/>
    <w:rsid w:val="005B74A1"/>
    <w:rsid w:val="005B7F11"/>
    <w:rsid w:val="005C3736"/>
    <w:rsid w:val="005C3CAA"/>
    <w:rsid w:val="005C4DCA"/>
    <w:rsid w:val="005C7E0B"/>
    <w:rsid w:val="005D5104"/>
    <w:rsid w:val="005D54EE"/>
    <w:rsid w:val="005D678D"/>
    <w:rsid w:val="005D7C2C"/>
    <w:rsid w:val="005E7642"/>
    <w:rsid w:val="005F4F5C"/>
    <w:rsid w:val="005F57AA"/>
    <w:rsid w:val="005F66EA"/>
    <w:rsid w:val="0060004D"/>
    <w:rsid w:val="00600F98"/>
    <w:rsid w:val="00603A1A"/>
    <w:rsid w:val="00604CA0"/>
    <w:rsid w:val="0060517A"/>
    <w:rsid w:val="0061338B"/>
    <w:rsid w:val="00613D96"/>
    <w:rsid w:val="00614D29"/>
    <w:rsid w:val="00615069"/>
    <w:rsid w:val="006269DC"/>
    <w:rsid w:val="00626C4F"/>
    <w:rsid w:val="0063043A"/>
    <w:rsid w:val="00631426"/>
    <w:rsid w:val="0063684F"/>
    <w:rsid w:val="00637035"/>
    <w:rsid w:val="006428AB"/>
    <w:rsid w:val="00644DEB"/>
    <w:rsid w:val="00646A52"/>
    <w:rsid w:val="00647548"/>
    <w:rsid w:val="00647A95"/>
    <w:rsid w:val="00647D9B"/>
    <w:rsid w:val="0065048D"/>
    <w:rsid w:val="00650B36"/>
    <w:rsid w:val="006536F3"/>
    <w:rsid w:val="00654C83"/>
    <w:rsid w:val="00655FCE"/>
    <w:rsid w:val="00656917"/>
    <w:rsid w:val="00662012"/>
    <w:rsid w:val="00664B1A"/>
    <w:rsid w:val="00666162"/>
    <w:rsid w:val="00670042"/>
    <w:rsid w:val="00670D8E"/>
    <w:rsid w:val="00671212"/>
    <w:rsid w:val="00671A90"/>
    <w:rsid w:val="00671D73"/>
    <w:rsid w:val="00673434"/>
    <w:rsid w:val="00675120"/>
    <w:rsid w:val="00677E59"/>
    <w:rsid w:val="00680B47"/>
    <w:rsid w:val="006817CD"/>
    <w:rsid w:val="00683B3A"/>
    <w:rsid w:val="00690C8F"/>
    <w:rsid w:val="00692548"/>
    <w:rsid w:val="006A0555"/>
    <w:rsid w:val="006B2781"/>
    <w:rsid w:val="006B3F2A"/>
    <w:rsid w:val="006B583A"/>
    <w:rsid w:val="006B5BD2"/>
    <w:rsid w:val="006B7EB8"/>
    <w:rsid w:val="006C2158"/>
    <w:rsid w:val="006C30EB"/>
    <w:rsid w:val="006C3539"/>
    <w:rsid w:val="006C570E"/>
    <w:rsid w:val="006C66E4"/>
    <w:rsid w:val="006C6C34"/>
    <w:rsid w:val="006D0243"/>
    <w:rsid w:val="006D3755"/>
    <w:rsid w:val="006D3BF3"/>
    <w:rsid w:val="006D47B8"/>
    <w:rsid w:val="006D6397"/>
    <w:rsid w:val="006D72EB"/>
    <w:rsid w:val="006E04D3"/>
    <w:rsid w:val="006E12FC"/>
    <w:rsid w:val="006E597D"/>
    <w:rsid w:val="006E639D"/>
    <w:rsid w:val="006E7C0F"/>
    <w:rsid w:val="006F08A7"/>
    <w:rsid w:val="006F410F"/>
    <w:rsid w:val="006F516D"/>
    <w:rsid w:val="00703A9E"/>
    <w:rsid w:val="00705225"/>
    <w:rsid w:val="00705592"/>
    <w:rsid w:val="00706E49"/>
    <w:rsid w:val="007107DD"/>
    <w:rsid w:val="0071311B"/>
    <w:rsid w:val="007165E9"/>
    <w:rsid w:val="007179A8"/>
    <w:rsid w:val="007214CB"/>
    <w:rsid w:val="007227A2"/>
    <w:rsid w:val="00722F22"/>
    <w:rsid w:val="00723287"/>
    <w:rsid w:val="0072343D"/>
    <w:rsid w:val="00730CBD"/>
    <w:rsid w:val="00730DE8"/>
    <w:rsid w:val="00732983"/>
    <w:rsid w:val="00735450"/>
    <w:rsid w:val="00736CB3"/>
    <w:rsid w:val="00741D6F"/>
    <w:rsid w:val="007460A2"/>
    <w:rsid w:val="00751C21"/>
    <w:rsid w:val="0075461A"/>
    <w:rsid w:val="00761200"/>
    <w:rsid w:val="00764DC6"/>
    <w:rsid w:val="00765D9F"/>
    <w:rsid w:val="00770879"/>
    <w:rsid w:val="0077293C"/>
    <w:rsid w:val="00774CA6"/>
    <w:rsid w:val="00775BE3"/>
    <w:rsid w:val="007776B0"/>
    <w:rsid w:val="00784559"/>
    <w:rsid w:val="00785F80"/>
    <w:rsid w:val="00792F5E"/>
    <w:rsid w:val="0079618F"/>
    <w:rsid w:val="00797805"/>
    <w:rsid w:val="007A2C4C"/>
    <w:rsid w:val="007A56A5"/>
    <w:rsid w:val="007A6B6D"/>
    <w:rsid w:val="007B027A"/>
    <w:rsid w:val="007B449E"/>
    <w:rsid w:val="007B553B"/>
    <w:rsid w:val="007B7C53"/>
    <w:rsid w:val="007C00F3"/>
    <w:rsid w:val="007D3DE3"/>
    <w:rsid w:val="007D68C3"/>
    <w:rsid w:val="007D6DAA"/>
    <w:rsid w:val="007D7B15"/>
    <w:rsid w:val="007F1B6E"/>
    <w:rsid w:val="007F47F3"/>
    <w:rsid w:val="007F5465"/>
    <w:rsid w:val="007F5F60"/>
    <w:rsid w:val="007F772D"/>
    <w:rsid w:val="00800AEC"/>
    <w:rsid w:val="00800C3B"/>
    <w:rsid w:val="00800CCF"/>
    <w:rsid w:val="0080102D"/>
    <w:rsid w:val="008024F0"/>
    <w:rsid w:val="008039AE"/>
    <w:rsid w:val="0081215C"/>
    <w:rsid w:val="008128D0"/>
    <w:rsid w:val="0081291A"/>
    <w:rsid w:val="00814B12"/>
    <w:rsid w:val="008156E7"/>
    <w:rsid w:val="008157AC"/>
    <w:rsid w:val="00815D07"/>
    <w:rsid w:val="00820526"/>
    <w:rsid w:val="00820DE7"/>
    <w:rsid w:val="00821733"/>
    <w:rsid w:val="008321B9"/>
    <w:rsid w:val="00832D71"/>
    <w:rsid w:val="0083638C"/>
    <w:rsid w:val="00837B25"/>
    <w:rsid w:val="00840288"/>
    <w:rsid w:val="008417EB"/>
    <w:rsid w:val="00841F0C"/>
    <w:rsid w:val="00845185"/>
    <w:rsid w:val="00847975"/>
    <w:rsid w:val="008519EE"/>
    <w:rsid w:val="008523A7"/>
    <w:rsid w:val="0085547F"/>
    <w:rsid w:val="00855F65"/>
    <w:rsid w:val="00855FCC"/>
    <w:rsid w:val="00862A38"/>
    <w:rsid w:val="008640A6"/>
    <w:rsid w:val="00864EC0"/>
    <w:rsid w:val="00873FB5"/>
    <w:rsid w:val="008825F5"/>
    <w:rsid w:val="008864A0"/>
    <w:rsid w:val="008906FE"/>
    <w:rsid w:val="00896811"/>
    <w:rsid w:val="008A1742"/>
    <w:rsid w:val="008A2C1E"/>
    <w:rsid w:val="008A76D2"/>
    <w:rsid w:val="008B4563"/>
    <w:rsid w:val="008C300F"/>
    <w:rsid w:val="008C6063"/>
    <w:rsid w:val="008D54C0"/>
    <w:rsid w:val="008E18B7"/>
    <w:rsid w:val="008E257C"/>
    <w:rsid w:val="008E4089"/>
    <w:rsid w:val="008E7F5B"/>
    <w:rsid w:val="008F40B6"/>
    <w:rsid w:val="008F5772"/>
    <w:rsid w:val="008F6146"/>
    <w:rsid w:val="00902470"/>
    <w:rsid w:val="00906382"/>
    <w:rsid w:val="00906AFF"/>
    <w:rsid w:val="00907660"/>
    <w:rsid w:val="00907ABB"/>
    <w:rsid w:val="00907D9B"/>
    <w:rsid w:val="00912182"/>
    <w:rsid w:val="009122C1"/>
    <w:rsid w:val="009138AE"/>
    <w:rsid w:val="009150E1"/>
    <w:rsid w:val="009171FD"/>
    <w:rsid w:val="009201F0"/>
    <w:rsid w:val="00921180"/>
    <w:rsid w:val="009212DD"/>
    <w:rsid w:val="00921D9C"/>
    <w:rsid w:val="009262F3"/>
    <w:rsid w:val="009276A9"/>
    <w:rsid w:val="009305F1"/>
    <w:rsid w:val="00930EDE"/>
    <w:rsid w:val="00931E0D"/>
    <w:rsid w:val="00935A87"/>
    <w:rsid w:val="00940323"/>
    <w:rsid w:val="0094093E"/>
    <w:rsid w:val="0095168B"/>
    <w:rsid w:val="0095237F"/>
    <w:rsid w:val="00953B80"/>
    <w:rsid w:val="0095555E"/>
    <w:rsid w:val="00961A02"/>
    <w:rsid w:val="00963CF0"/>
    <w:rsid w:val="0096415F"/>
    <w:rsid w:val="00965AAC"/>
    <w:rsid w:val="00970545"/>
    <w:rsid w:val="0097336B"/>
    <w:rsid w:val="00974A84"/>
    <w:rsid w:val="009825F5"/>
    <w:rsid w:val="00983C10"/>
    <w:rsid w:val="00984A1C"/>
    <w:rsid w:val="00986339"/>
    <w:rsid w:val="0098637A"/>
    <w:rsid w:val="00990D3F"/>
    <w:rsid w:val="009916FD"/>
    <w:rsid w:val="00991E02"/>
    <w:rsid w:val="009962F8"/>
    <w:rsid w:val="00997850"/>
    <w:rsid w:val="009A0385"/>
    <w:rsid w:val="009A195B"/>
    <w:rsid w:val="009A2461"/>
    <w:rsid w:val="009A4825"/>
    <w:rsid w:val="009A5D12"/>
    <w:rsid w:val="009A7966"/>
    <w:rsid w:val="009B2E35"/>
    <w:rsid w:val="009B3DA2"/>
    <w:rsid w:val="009B458A"/>
    <w:rsid w:val="009B5569"/>
    <w:rsid w:val="009C393A"/>
    <w:rsid w:val="009C3A9A"/>
    <w:rsid w:val="009C4F43"/>
    <w:rsid w:val="009C7F47"/>
    <w:rsid w:val="009D14BB"/>
    <w:rsid w:val="009D1C4A"/>
    <w:rsid w:val="009D2808"/>
    <w:rsid w:val="009D595C"/>
    <w:rsid w:val="009D619A"/>
    <w:rsid w:val="009D61FE"/>
    <w:rsid w:val="009E231E"/>
    <w:rsid w:val="009E6664"/>
    <w:rsid w:val="009F0547"/>
    <w:rsid w:val="009F44A0"/>
    <w:rsid w:val="009F6150"/>
    <w:rsid w:val="00A00EED"/>
    <w:rsid w:val="00A0244C"/>
    <w:rsid w:val="00A030DE"/>
    <w:rsid w:val="00A0443B"/>
    <w:rsid w:val="00A10317"/>
    <w:rsid w:val="00A1085B"/>
    <w:rsid w:val="00A13263"/>
    <w:rsid w:val="00A149E6"/>
    <w:rsid w:val="00A15AFE"/>
    <w:rsid w:val="00A160CA"/>
    <w:rsid w:val="00A21888"/>
    <w:rsid w:val="00A21B16"/>
    <w:rsid w:val="00A240E8"/>
    <w:rsid w:val="00A3228B"/>
    <w:rsid w:val="00A34334"/>
    <w:rsid w:val="00A346E6"/>
    <w:rsid w:val="00A36153"/>
    <w:rsid w:val="00A422FD"/>
    <w:rsid w:val="00A428C3"/>
    <w:rsid w:val="00A44415"/>
    <w:rsid w:val="00A44733"/>
    <w:rsid w:val="00A50DDE"/>
    <w:rsid w:val="00A51BCA"/>
    <w:rsid w:val="00A5349C"/>
    <w:rsid w:val="00A54B73"/>
    <w:rsid w:val="00A5742B"/>
    <w:rsid w:val="00A611F6"/>
    <w:rsid w:val="00A63AB6"/>
    <w:rsid w:val="00A66E05"/>
    <w:rsid w:val="00A72042"/>
    <w:rsid w:val="00A82FA2"/>
    <w:rsid w:val="00A848E0"/>
    <w:rsid w:val="00A976DF"/>
    <w:rsid w:val="00A97917"/>
    <w:rsid w:val="00A97B4A"/>
    <w:rsid w:val="00AA157D"/>
    <w:rsid w:val="00AA1F66"/>
    <w:rsid w:val="00AA509F"/>
    <w:rsid w:val="00AA658C"/>
    <w:rsid w:val="00AB0232"/>
    <w:rsid w:val="00AB11F6"/>
    <w:rsid w:val="00AB262E"/>
    <w:rsid w:val="00AB4E8E"/>
    <w:rsid w:val="00AC0DEA"/>
    <w:rsid w:val="00AC15C9"/>
    <w:rsid w:val="00AC2653"/>
    <w:rsid w:val="00AC5277"/>
    <w:rsid w:val="00AC54D4"/>
    <w:rsid w:val="00AD012C"/>
    <w:rsid w:val="00AD1D2B"/>
    <w:rsid w:val="00AD2361"/>
    <w:rsid w:val="00AD3A23"/>
    <w:rsid w:val="00AD67C1"/>
    <w:rsid w:val="00AE01D4"/>
    <w:rsid w:val="00AE1D8A"/>
    <w:rsid w:val="00AE2487"/>
    <w:rsid w:val="00AE5961"/>
    <w:rsid w:val="00AF282E"/>
    <w:rsid w:val="00AF2D72"/>
    <w:rsid w:val="00AF6F25"/>
    <w:rsid w:val="00B00B69"/>
    <w:rsid w:val="00B0398A"/>
    <w:rsid w:val="00B07E3F"/>
    <w:rsid w:val="00B13756"/>
    <w:rsid w:val="00B14EC7"/>
    <w:rsid w:val="00B21730"/>
    <w:rsid w:val="00B22685"/>
    <w:rsid w:val="00B23150"/>
    <w:rsid w:val="00B2488E"/>
    <w:rsid w:val="00B27390"/>
    <w:rsid w:val="00B2753D"/>
    <w:rsid w:val="00B30279"/>
    <w:rsid w:val="00B3373C"/>
    <w:rsid w:val="00B35A91"/>
    <w:rsid w:val="00B375FF"/>
    <w:rsid w:val="00B421F9"/>
    <w:rsid w:val="00B439D5"/>
    <w:rsid w:val="00B53F5D"/>
    <w:rsid w:val="00B54697"/>
    <w:rsid w:val="00B54C9A"/>
    <w:rsid w:val="00B55451"/>
    <w:rsid w:val="00B56DAF"/>
    <w:rsid w:val="00B6075D"/>
    <w:rsid w:val="00B67060"/>
    <w:rsid w:val="00B7426C"/>
    <w:rsid w:val="00B76C8B"/>
    <w:rsid w:val="00B803FD"/>
    <w:rsid w:val="00B902AD"/>
    <w:rsid w:val="00B90E02"/>
    <w:rsid w:val="00B966F6"/>
    <w:rsid w:val="00B972E6"/>
    <w:rsid w:val="00BA37A9"/>
    <w:rsid w:val="00BA46D1"/>
    <w:rsid w:val="00BA54B7"/>
    <w:rsid w:val="00BB00BD"/>
    <w:rsid w:val="00BB21D2"/>
    <w:rsid w:val="00BB27A9"/>
    <w:rsid w:val="00BB6946"/>
    <w:rsid w:val="00BC0500"/>
    <w:rsid w:val="00BC115B"/>
    <w:rsid w:val="00BC11ED"/>
    <w:rsid w:val="00BC22B0"/>
    <w:rsid w:val="00BC2BB9"/>
    <w:rsid w:val="00BC2DCB"/>
    <w:rsid w:val="00BC5952"/>
    <w:rsid w:val="00BC6248"/>
    <w:rsid w:val="00BD1023"/>
    <w:rsid w:val="00BD1F17"/>
    <w:rsid w:val="00BD31ED"/>
    <w:rsid w:val="00BD3D8A"/>
    <w:rsid w:val="00BD499F"/>
    <w:rsid w:val="00BD76BD"/>
    <w:rsid w:val="00BE3B74"/>
    <w:rsid w:val="00BE4589"/>
    <w:rsid w:val="00BE5377"/>
    <w:rsid w:val="00BE5419"/>
    <w:rsid w:val="00BE5F6A"/>
    <w:rsid w:val="00BF0CEB"/>
    <w:rsid w:val="00BF3AAF"/>
    <w:rsid w:val="00C04309"/>
    <w:rsid w:val="00C0446E"/>
    <w:rsid w:val="00C06215"/>
    <w:rsid w:val="00C06D3D"/>
    <w:rsid w:val="00C11978"/>
    <w:rsid w:val="00C16318"/>
    <w:rsid w:val="00C23BE3"/>
    <w:rsid w:val="00C24BD5"/>
    <w:rsid w:val="00C356E9"/>
    <w:rsid w:val="00C3647A"/>
    <w:rsid w:val="00C37A2E"/>
    <w:rsid w:val="00C411F1"/>
    <w:rsid w:val="00C43AD2"/>
    <w:rsid w:val="00C43D50"/>
    <w:rsid w:val="00C4448D"/>
    <w:rsid w:val="00C456B0"/>
    <w:rsid w:val="00C4593B"/>
    <w:rsid w:val="00C51484"/>
    <w:rsid w:val="00C605EF"/>
    <w:rsid w:val="00C65921"/>
    <w:rsid w:val="00C67D3D"/>
    <w:rsid w:val="00C7038E"/>
    <w:rsid w:val="00C721EB"/>
    <w:rsid w:val="00C7394B"/>
    <w:rsid w:val="00C73F9D"/>
    <w:rsid w:val="00C83F49"/>
    <w:rsid w:val="00C84C85"/>
    <w:rsid w:val="00C8742B"/>
    <w:rsid w:val="00C9029F"/>
    <w:rsid w:val="00C91733"/>
    <w:rsid w:val="00C9364E"/>
    <w:rsid w:val="00CA4178"/>
    <w:rsid w:val="00CA7AE1"/>
    <w:rsid w:val="00CB1F82"/>
    <w:rsid w:val="00CB5504"/>
    <w:rsid w:val="00CC390C"/>
    <w:rsid w:val="00CC582A"/>
    <w:rsid w:val="00CD132A"/>
    <w:rsid w:val="00CD4344"/>
    <w:rsid w:val="00CD494E"/>
    <w:rsid w:val="00CD4F97"/>
    <w:rsid w:val="00CD71A5"/>
    <w:rsid w:val="00CE59AE"/>
    <w:rsid w:val="00CE5D94"/>
    <w:rsid w:val="00CF0059"/>
    <w:rsid w:val="00CF0CD7"/>
    <w:rsid w:val="00CF1B46"/>
    <w:rsid w:val="00CF3D76"/>
    <w:rsid w:val="00CF6BD7"/>
    <w:rsid w:val="00CF7458"/>
    <w:rsid w:val="00D008EA"/>
    <w:rsid w:val="00D00CA7"/>
    <w:rsid w:val="00D021BC"/>
    <w:rsid w:val="00D023C2"/>
    <w:rsid w:val="00D04DBD"/>
    <w:rsid w:val="00D05CBD"/>
    <w:rsid w:val="00D107BA"/>
    <w:rsid w:val="00D128B5"/>
    <w:rsid w:val="00D13999"/>
    <w:rsid w:val="00D1682C"/>
    <w:rsid w:val="00D175D2"/>
    <w:rsid w:val="00D21FAA"/>
    <w:rsid w:val="00D22ABF"/>
    <w:rsid w:val="00D30B56"/>
    <w:rsid w:val="00D3439A"/>
    <w:rsid w:val="00D34DFC"/>
    <w:rsid w:val="00D37852"/>
    <w:rsid w:val="00D37B18"/>
    <w:rsid w:val="00D46E6F"/>
    <w:rsid w:val="00D47E5E"/>
    <w:rsid w:val="00D47EAB"/>
    <w:rsid w:val="00D47F37"/>
    <w:rsid w:val="00D51285"/>
    <w:rsid w:val="00D54336"/>
    <w:rsid w:val="00D545C8"/>
    <w:rsid w:val="00D5573F"/>
    <w:rsid w:val="00D55E04"/>
    <w:rsid w:val="00D5604F"/>
    <w:rsid w:val="00D573DA"/>
    <w:rsid w:val="00D57B53"/>
    <w:rsid w:val="00D64DAC"/>
    <w:rsid w:val="00D70CD6"/>
    <w:rsid w:val="00D70F71"/>
    <w:rsid w:val="00D71E05"/>
    <w:rsid w:val="00D72F08"/>
    <w:rsid w:val="00D77E02"/>
    <w:rsid w:val="00D8031D"/>
    <w:rsid w:val="00D91687"/>
    <w:rsid w:val="00D97816"/>
    <w:rsid w:val="00DA2DC4"/>
    <w:rsid w:val="00DA32C0"/>
    <w:rsid w:val="00DA4F7F"/>
    <w:rsid w:val="00DA508B"/>
    <w:rsid w:val="00DA64F1"/>
    <w:rsid w:val="00DA71A6"/>
    <w:rsid w:val="00DB0072"/>
    <w:rsid w:val="00DB589E"/>
    <w:rsid w:val="00DB6FBA"/>
    <w:rsid w:val="00DB7AA7"/>
    <w:rsid w:val="00DB7C74"/>
    <w:rsid w:val="00DC06A9"/>
    <w:rsid w:val="00DD063A"/>
    <w:rsid w:val="00DD216E"/>
    <w:rsid w:val="00DD66A5"/>
    <w:rsid w:val="00DE0A77"/>
    <w:rsid w:val="00DE1385"/>
    <w:rsid w:val="00DE4E33"/>
    <w:rsid w:val="00DE532B"/>
    <w:rsid w:val="00DE6CB3"/>
    <w:rsid w:val="00DF15BE"/>
    <w:rsid w:val="00DF22EC"/>
    <w:rsid w:val="00E02520"/>
    <w:rsid w:val="00E0400B"/>
    <w:rsid w:val="00E0676B"/>
    <w:rsid w:val="00E108BF"/>
    <w:rsid w:val="00E10B27"/>
    <w:rsid w:val="00E13B18"/>
    <w:rsid w:val="00E178F5"/>
    <w:rsid w:val="00E204CB"/>
    <w:rsid w:val="00E23518"/>
    <w:rsid w:val="00E23527"/>
    <w:rsid w:val="00E31647"/>
    <w:rsid w:val="00E34043"/>
    <w:rsid w:val="00E361F0"/>
    <w:rsid w:val="00E503F3"/>
    <w:rsid w:val="00E53127"/>
    <w:rsid w:val="00E56735"/>
    <w:rsid w:val="00E57C49"/>
    <w:rsid w:val="00E608AA"/>
    <w:rsid w:val="00E65E26"/>
    <w:rsid w:val="00E67B96"/>
    <w:rsid w:val="00E734C1"/>
    <w:rsid w:val="00E74EBB"/>
    <w:rsid w:val="00E74F95"/>
    <w:rsid w:val="00E761BA"/>
    <w:rsid w:val="00E805EA"/>
    <w:rsid w:val="00E807ED"/>
    <w:rsid w:val="00E812CE"/>
    <w:rsid w:val="00E91415"/>
    <w:rsid w:val="00E92F20"/>
    <w:rsid w:val="00E93F4C"/>
    <w:rsid w:val="00E956CB"/>
    <w:rsid w:val="00EA0CCB"/>
    <w:rsid w:val="00EA3762"/>
    <w:rsid w:val="00EA59F9"/>
    <w:rsid w:val="00EA76EC"/>
    <w:rsid w:val="00EB0C87"/>
    <w:rsid w:val="00EB2A3E"/>
    <w:rsid w:val="00EB2B56"/>
    <w:rsid w:val="00EB43CE"/>
    <w:rsid w:val="00EB5E8E"/>
    <w:rsid w:val="00EB7191"/>
    <w:rsid w:val="00EC5189"/>
    <w:rsid w:val="00EC7F18"/>
    <w:rsid w:val="00ED0AA2"/>
    <w:rsid w:val="00ED497A"/>
    <w:rsid w:val="00ED777E"/>
    <w:rsid w:val="00EE1B55"/>
    <w:rsid w:val="00EE3980"/>
    <w:rsid w:val="00EE3A88"/>
    <w:rsid w:val="00EE5BF8"/>
    <w:rsid w:val="00EF13B3"/>
    <w:rsid w:val="00EF40E5"/>
    <w:rsid w:val="00EF7505"/>
    <w:rsid w:val="00EF78A5"/>
    <w:rsid w:val="00F01AE1"/>
    <w:rsid w:val="00F07679"/>
    <w:rsid w:val="00F126F6"/>
    <w:rsid w:val="00F1344B"/>
    <w:rsid w:val="00F13653"/>
    <w:rsid w:val="00F143F6"/>
    <w:rsid w:val="00F14EBF"/>
    <w:rsid w:val="00F17C8B"/>
    <w:rsid w:val="00F201D4"/>
    <w:rsid w:val="00F21BE3"/>
    <w:rsid w:val="00F27362"/>
    <w:rsid w:val="00F30FAA"/>
    <w:rsid w:val="00F30FFE"/>
    <w:rsid w:val="00F3158E"/>
    <w:rsid w:val="00F32B5B"/>
    <w:rsid w:val="00F410CE"/>
    <w:rsid w:val="00F42F24"/>
    <w:rsid w:val="00F43EA2"/>
    <w:rsid w:val="00F44A00"/>
    <w:rsid w:val="00F453F3"/>
    <w:rsid w:val="00F5537D"/>
    <w:rsid w:val="00F5607A"/>
    <w:rsid w:val="00F60B91"/>
    <w:rsid w:val="00F61FDF"/>
    <w:rsid w:val="00F62D6D"/>
    <w:rsid w:val="00F661D0"/>
    <w:rsid w:val="00F71A1E"/>
    <w:rsid w:val="00F739EF"/>
    <w:rsid w:val="00F73C30"/>
    <w:rsid w:val="00F76DD9"/>
    <w:rsid w:val="00F83234"/>
    <w:rsid w:val="00F85CEE"/>
    <w:rsid w:val="00F90A7F"/>
    <w:rsid w:val="00F94C5F"/>
    <w:rsid w:val="00F96023"/>
    <w:rsid w:val="00F9630B"/>
    <w:rsid w:val="00F97853"/>
    <w:rsid w:val="00FA1BAC"/>
    <w:rsid w:val="00FA3C40"/>
    <w:rsid w:val="00FA7EED"/>
    <w:rsid w:val="00FB0486"/>
    <w:rsid w:val="00FB089D"/>
    <w:rsid w:val="00FB2EEE"/>
    <w:rsid w:val="00FB4E6D"/>
    <w:rsid w:val="00FB6E79"/>
    <w:rsid w:val="00FC2B82"/>
    <w:rsid w:val="00FC2FB5"/>
    <w:rsid w:val="00FD0AC7"/>
    <w:rsid w:val="00FD11F9"/>
    <w:rsid w:val="00FD12AD"/>
    <w:rsid w:val="00FD66EC"/>
    <w:rsid w:val="00FE0029"/>
    <w:rsid w:val="00FE459E"/>
    <w:rsid w:val="00FE684C"/>
    <w:rsid w:val="00FE6D98"/>
    <w:rsid w:val="00FF1F28"/>
    <w:rsid w:val="00FF396F"/>
    <w:rsid w:val="00FF5BBC"/>
    <w:rsid w:val="00FF79BA"/>
    <w:rsid w:val="011E54B8"/>
    <w:rsid w:val="013CC121"/>
    <w:rsid w:val="015F9A46"/>
    <w:rsid w:val="01ECBC15"/>
    <w:rsid w:val="0258BC39"/>
    <w:rsid w:val="02CBD1A6"/>
    <w:rsid w:val="0306BDF4"/>
    <w:rsid w:val="030F1021"/>
    <w:rsid w:val="033867C6"/>
    <w:rsid w:val="036E625E"/>
    <w:rsid w:val="037DA4F7"/>
    <w:rsid w:val="041B2334"/>
    <w:rsid w:val="04907028"/>
    <w:rsid w:val="04B1C984"/>
    <w:rsid w:val="04F9E4EA"/>
    <w:rsid w:val="050F4ACE"/>
    <w:rsid w:val="054D5151"/>
    <w:rsid w:val="057C4595"/>
    <w:rsid w:val="05EAA29E"/>
    <w:rsid w:val="05F9B361"/>
    <w:rsid w:val="062D70F5"/>
    <w:rsid w:val="06724B93"/>
    <w:rsid w:val="067A9ED1"/>
    <w:rsid w:val="06BF62EF"/>
    <w:rsid w:val="06F90DB8"/>
    <w:rsid w:val="07052056"/>
    <w:rsid w:val="0798B90D"/>
    <w:rsid w:val="0836788B"/>
    <w:rsid w:val="0856F5FB"/>
    <w:rsid w:val="09244EF1"/>
    <w:rsid w:val="09308C51"/>
    <w:rsid w:val="09ED9EF9"/>
    <w:rsid w:val="09F9C638"/>
    <w:rsid w:val="0A297632"/>
    <w:rsid w:val="0A4CDFF2"/>
    <w:rsid w:val="0A60F18F"/>
    <w:rsid w:val="0A64873D"/>
    <w:rsid w:val="0A7ADB88"/>
    <w:rsid w:val="0A8943BC"/>
    <w:rsid w:val="0A9FAD93"/>
    <w:rsid w:val="0AD2EA1D"/>
    <w:rsid w:val="0AFC671D"/>
    <w:rsid w:val="0B276B66"/>
    <w:rsid w:val="0B7074A1"/>
    <w:rsid w:val="0B73EA39"/>
    <w:rsid w:val="0C15EA4D"/>
    <w:rsid w:val="0C188D74"/>
    <w:rsid w:val="0C31B5D1"/>
    <w:rsid w:val="0C32119F"/>
    <w:rsid w:val="0C3AAFAA"/>
    <w:rsid w:val="0C3E2063"/>
    <w:rsid w:val="0C54E310"/>
    <w:rsid w:val="0D5833B6"/>
    <w:rsid w:val="0D7EB016"/>
    <w:rsid w:val="0D8BA380"/>
    <w:rsid w:val="0DA7D4EA"/>
    <w:rsid w:val="0DAFDB7D"/>
    <w:rsid w:val="0DF38A6F"/>
    <w:rsid w:val="0E04F71C"/>
    <w:rsid w:val="0E13EF16"/>
    <w:rsid w:val="0EF5CA9E"/>
    <w:rsid w:val="0F012644"/>
    <w:rsid w:val="0F09D681"/>
    <w:rsid w:val="0F24A2A9"/>
    <w:rsid w:val="0FB33614"/>
    <w:rsid w:val="0FCB3549"/>
    <w:rsid w:val="0FEDC4FF"/>
    <w:rsid w:val="102825A5"/>
    <w:rsid w:val="1034DFDF"/>
    <w:rsid w:val="1060E860"/>
    <w:rsid w:val="109AFD6C"/>
    <w:rsid w:val="10CE5F72"/>
    <w:rsid w:val="120A9A94"/>
    <w:rsid w:val="125552FF"/>
    <w:rsid w:val="12A67E22"/>
    <w:rsid w:val="130F5EF6"/>
    <w:rsid w:val="1318A6E0"/>
    <w:rsid w:val="13A003BB"/>
    <w:rsid w:val="14491B8E"/>
    <w:rsid w:val="14719021"/>
    <w:rsid w:val="153D6689"/>
    <w:rsid w:val="15947BA5"/>
    <w:rsid w:val="15AD5DBD"/>
    <w:rsid w:val="15D82A87"/>
    <w:rsid w:val="162BFE7D"/>
    <w:rsid w:val="16491172"/>
    <w:rsid w:val="16B50949"/>
    <w:rsid w:val="179A8E21"/>
    <w:rsid w:val="181DA01A"/>
    <w:rsid w:val="1865CCA9"/>
    <w:rsid w:val="1942C601"/>
    <w:rsid w:val="19799F3B"/>
    <w:rsid w:val="19868E00"/>
    <w:rsid w:val="19A54B9F"/>
    <w:rsid w:val="19F12523"/>
    <w:rsid w:val="1AE29F96"/>
    <w:rsid w:val="1BA76445"/>
    <w:rsid w:val="1BCBBD96"/>
    <w:rsid w:val="1BF6C4FC"/>
    <w:rsid w:val="1C47C505"/>
    <w:rsid w:val="1C4903CF"/>
    <w:rsid w:val="1CBC094F"/>
    <w:rsid w:val="1CD1B2E3"/>
    <w:rsid w:val="1CFA0BF5"/>
    <w:rsid w:val="1DE4D430"/>
    <w:rsid w:val="1E195B12"/>
    <w:rsid w:val="1E344DDB"/>
    <w:rsid w:val="1E395579"/>
    <w:rsid w:val="1E50DC4B"/>
    <w:rsid w:val="1EB0C864"/>
    <w:rsid w:val="1ED507B2"/>
    <w:rsid w:val="1F3408D8"/>
    <w:rsid w:val="1F7EE5A1"/>
    <w:rsid w:val="20FAC968"/>
    <w:rsid w:val="213DC4A2"/>
    <w:rsid w:val="21E95C69"/>
    <w:rsid w:val="226B1222"/>
    <w:rsid w:val="22D3A25C"/>
    <w:rsid w:val="23E23097"/>
    <w:rsid w:val="24272D22"/>
    <w:rsid w:val="243A3002"/>
    <w:rsid w:val="24CE0604"/>
    <w:rsid w:val="24F18900"/>
    <w:rsid w:val="2545CE18"/>
    <w:rsid w:val="2624E60D"/>
    <w:rsid w:val="264AF323"/>
    <w:rsid w:val="266EB626"/>
    <w:rsid w:val="268DF0D9"/>
    <w:rsid w:val="26FB67C5"/>
    <w:rsid w:val="27A3F10D"/>
    <w:rsid w:val="27B39EE4"/>
    <w:rsid w:val="27CF7E75"/>
    <w:rsid w:val="27D780EB"/>
    <w:rsid w:val="27E66598"/>
    <w:rsid w:val="281ACFD4"/>
    <w:rsid w:val="284864CE"/>
    <w:rsid w:val="28F31661"/>
    <w:rsid w:val="29453CD3"/>
    <w:rsid w:val="295BEF57"/>
    <w:rsid w:val="29D93299"/>
    <w:rsid w:val="29F32695"/>
    <w:rsid w:val="2AD1E573"/>
    <w:rsid w:val="2B4AA448"/>
    <w:rsid w:val="2B558F2A"/>
    <w:rsid w:val="2B635B35"/>
    <w:rsid w:val="2BE29906"/>
    <w:rsid w:val="2C67E664"/>
    <w:rsid w:val="2C8082B5"/>
    <w:rsid w:val="2CBB2A2F"/>
    <w:rsid w:val="2D0BDD7E"/>
    <w:rsid w:val="2D172904"/>
    <w:rsid w:val="2D7F9857"/>
    <w:rsid w:val="2DE1CF9D"/>
    <w:rsid w:val="2E14CBDE"/>
    <w:rsid w:val="2E42307A"/>
    <w:rsid w:val="2E44648F"/>
    <w:rsid w:val="2F27324E"/>
    <w:rsid w:val="2F493BEF"/>
    <w:rsid w:val="2F8CC5B1"/>
    <w:rsid w:val="2FD1E001"/>
    <w:rsid w:val="2FDFB109"/>
    <w:rsid w:val="2FEF7789"/>
    <w:rsid w:val="3006BF76"/>
    <w:rsid w:val="30242A24"/>
    <w:rsid w:val="303744EF"/>
    <w:rsid w:val="308337BC"/>
    <w:rsid w:val="30E5965C"/>
    <w:rsid w:val="30FCE0D2"/>
    <w:rsid w:val="3166051D"/>
    <w:rsid w:val="317547B6"/>
    <w:rsid w:val="325F45A5"/>
    <w:rsid w:val="330CA7F1"/>
    <w:rsid w:val="333CD0BE"/>
    <w:rsid w:val="33990CBC"/>
    <w:rsid w:val="34006AE4"/>
    <w:rsid w:val="34239212"/>
    <w:rsid w:val="34588A33"/>
    <w:rsid w:val="35FF34B2"/>
    <w:rsid w:val="36482161"/>
    <w:rsid w:val="367C2FED"/>
    <w:rsid w:val="3688A9A6"/>
    <w:rsid w:val="36F880FC"/>
    <w:rsid w:val="374507AE"/>
    <w:rsid w:val="375B32D4"/>
    <w:rsid w:val="37CC00BB"/>
    <w:rsid w:val="384D351A"/>
    <w:rsid w:val="387E6F8B"/>
    <w:rsid w:val="388D78BF"/>
    <w:rsid w:val="389AAA51"/>
    <w:rsid w:val="38B2211F"/>
    <w:rsid w:val="391EF919"/>
    <w:rsid w:val="39327907"/>
    <w:rsid w:val="39347641"/>
    <w:rsid w:val="39EA14A8"/>
    <w:rsid w:val="3A8D43F0"/>
    <w:rsid w:val="3AC57B03"/>
    <w:rsid w:val="3AFAA9D6"/>
    <w:rsid w:val="3B1BB0E6"/>
    <w:rsid w:val="3B38F35B"/>
    <w:rsid w:val="3B917C6D"/>
    <w:rsid w:val="3BBFC744"/>
    <w:rsid w:val="3BF2546C"/>
    <w:rsid w:val="3C5E2AAE"/>
    <w:rsid w:val="3C9F36A7"/>
    <w:rsid w:val="3D5B97A5"/>
    <w:rsid w:val="3D9F5FA4"/>
    <w:rsid w:val="3DDD7E45"/>
    <w:rsid w:val="3F65A6AA"/>
    <w:rsid w:val="3F6D67F6"/>
    <w:rsid w:val="3F9BB14E"/>
    <w:rsid w:val="3FBE0B4F"/>
    <w:rsid w:val="40933867"/>
    <w:rsid w:val="413F8826"/>
    <w:rsid w:val="41A2F252"/>
    <w:rsid w:val="41D762AD"/>
    <w:rsid w:val="4205D080"/>
    <w:rsid w:val="42608B94"/>
    <w:rsid w:val="429835DA"/>
    <w:rsid w:val="4355B986"/>
    <w:rsid w:val="4358C653"/>
    <w:rsid w:val="4398BAA8"/>
    <w:rsid w:val="43B15B95"/>
    <w:rsid w:val="43B5B6AF"/>
    <w:rsid w:val="44FD5324"/>
    <w:rsid w:val="453CD9CA"/>
    <w:rsid w:val="45A6F524"/>
    <w:rsid w:val="45CB5AFA"/>
    <w:rsid w:val="45E859A7"/>
    <w:rsid w:val="46386AE6"/>
    <w:rsid w:val="4788FE95"/>
    <w:rsid w:val="48648219"/>
    <w:rsid w:val="48A480DA"/>
    <w:rsid w:val="48DBAACF"/>
    <w:rsid w:val="4935E8A8"/>
    <w:rsid w:val="49DD916F"/>
    <w:rsid w:val="4A004BE3"/>
    <w:rsid w:val="4A5C9D6A"/>
    <w:rsid w:val="4A85D032"/>
    <w:rsid w:val="4B24B9A7"/>
    <w:rsid w:val="4B966560"/>
    <w:rsid w:val="4C7C13DD"/>
    <w:rsid w:val="4D47695A"/>
    <w:rsid w:val="4D79A8F5"/>
    <w:rsid w:val="4E3B5D6F"/>
    <w:rsid w:val="4E4EA55D"/>
    <w:rsid w:val="4E880E18"/>
    <w:rsid w:val="4EC26EBE"/>
    <w:rsid w:val="4F0029A7"/>
    <w:rsid w:val="503BE67E"/>
    <w:rsid w:val="513DA1B8"/>
    <w:rsid w:val="5148F1DC"/>
    <w:rsid w:val="5173FDCB"/>
    <w:rsid w:val="519D1F24"/>
    <w:rsid w:val="51A8549B"/>
    <w:rsid w:val="51DCD346"/>
    <w:rsid w:val="5213744B"/>
    <w:rsid w:val="52D7913A"/>
    <w:rsid w:val="53763C0A"/>
    <w:rsid w:val="539E362B"/>
    <w:rsid w:val="53CBB4FA"/>
    <w:rsid w:val="544BE82F"/>
    <w:rsid w:val="5469DCA4"/>
    <w:rsid w:val="54A97003"/>
    <w:rsid w:val="54C5B7DB"/>
    <w:rsid w:val="55292FDE"/>
    <w:rsid w:val="55567003"/>
    <w:rsid w:val="55866879"/>
    <w:rsid w:val="55E984D8"/>
    <w:rsid w:val="55F95909"/>
    <w:rsid w:val="56181BA1"/>
    <w:rsid w:val="5659AD01"/>
    <w:rsid w:val="56BF8DBD"/>
    <w:rsid w:val="579EDC5D"/>
    <w:rsid w:val="581FE096"/>
    <w:rsid w:val="5A3072C1"/>
    <w:rsid w:val="5A3748EB"/>
    <w:rsid w:val="5A3D8DBC"/>
    <w:rsid w:val="5A51978F"/>
    <w:rsid w:val="5AEB535F"/>
    <w:rsid w:val="5B5D42D4"/>
    <w:rsid w:val="5B741DFE"/>
    <w:rsid w:val="5D73EAB4"/>
    <w:rsid w:val="5D979814"/>
    <w:rsid w:val="5E420BCF"/>
    <w:rsid w:val="5E5EB5A9"/>
    <w:rsid w:val="5E7CEB24"/>
    <w:rsid w:val="5F09F23C"/>
    <w:rsid w:val="5F42B37B"/>
    <w:rsid w:val="5F7F97E4"/>
    <w:rsid w:val="5FA77B72"/>
    <w:rsid w:val="6017728D"/>
    <w:rsid w:val="60216465"/>
    <w:rsid w:val="6046507F"/>
    <w:rsid w:val="605685F1"/>
    <w:rsid w:val="60EDB08A"/>
    <w:rsid w:val="61416885"/>
    <w:rsid w:val="61BD34C6"/>
    <w:rsid w:val="61FF4451"/>
    <w:rsid w:val="622A3EFD"/>
    <w:rsid w:val="6282A66A"/>
    <w:rsid w:val="6303261F"/>
    <w:rsid w:val="6572D780"/>
    <w:rsid w:val="65B0C60F"/>
    <w:rsid w:val="663B9C98"/>
    <w:rsid w:val="664DA20D"/>
    <w:rsid w:val="6686B411"/>
    <w:rsid w:val="668DCA15"/>
    <w:rsid w:val="66DE867D"/>
    <w:rsid w:val="66FFCBBF"/>
    <w:rsid w:val="673C57B8"/>
    <w:rsid w:val="6742E5DE"/>
    <w:rsid w:val="675F24AE"/>
    <w:rsid w:val="67655A26"/>
    <w:rsid w:val="67E2FEC4"/>
    <w:rsid w:val="67F0388D"/>
    <w:rsid w:val="680FDC22"/>
    <w:rsid w:val="6821D431"/>
    <w:rsid w:val="6855119A"/>
    <w:rsid w:val="687E2D15"/>
    <w:rsid w:val="68BF7FA3"/>
    <w:rsid w:val="6965A6C8"/>
    <w:rsid w:val="6A18D025"/>
    <w:rsid w:val="6A87B492"/>
    <w:rsid w:val="6B1EEC19"/>
    <w:rsid w:val="6D0A6C06"/>
    <w:rsid w:val="6D4CD8DB"/>
    <w:rsid w:val="6D4E3405"/>
    <w:rsid w:val="6DCD459C"/>
    <w:rsid w:val="6DF8180F"/>
    <w:rsid w:val="6E22AE14"/>
    <w:rsid w:val="6E3E70BF"/>
    <w:rsid w:val="6EAD2BF1"/>
    <w:rsid w:val="6F87F2DD"/>
    <w:rsid w:val="6FA476DF"/>
    <w:rsid w:val="6FD4E84C"/>
    <w:rsid w:val="6FF92AF9"/>
    <w:rsid w:val="7071785E"/>
    <w:rsid w:val="71101E73"/>
    <w:rsid w:val="7210FA6C"/>
    <w:rsid w:val="724B4F42"/>
    <w:rsid w:val="72D7CCD6"/>
    <w:rsid w:val="72DC2D8C"/>
    <w:rsid w:val="737AECAE"/>
    <w:rsid w:val="7419745E"/>
    <w:rsid w:val="749AC9CD"/>
    <w:rsid w:val="74BCE6E8"/>
    <w:rsid w:val="74CF4F33"/>
    <w:rsid w:val="74D684B3"/>
    <w:rsid w:val="74E3B7CC"/>
    <w:rsid w:val="756CBCFF"/>
    <w:rsid w:val="75714F8B"/>
    <w:rsid w:val="75DCEB08"/>
    <w:rsid w:val="7621AF26"/>
    <w:rsid w:val="764429D0"/>
    <w:rsid w:val="7648EB2C"/>
    <w:rsid w:val="7749279A"/>
    <w:rsid w:val="776E4895"/>
    <w:rsid w:val="77959F18"/>
    <w:rsid w:val="77D462CD"/>
    <w:rsid w:val="783B84CB"/>
    <w:rsid w:val="783C07BA"/>
    <w:rsid w:val="785014C9"/>
    <w:rsid w:val="785522C6"/>
    <w:rsid w:val="78AFF08C"/>
    <w:rsid w:val="78F5AEFD"/>
    <w:rsid w:val="794B6F10"/>
    <w:rsid w:val="795783E2"/>
    <w:rsid w:val="795CA9E7"/>
    <w:rsid w:val="799E63BD"/>
    <w:rsid w:val="79C78017"/>
    <w:rsid w:val="79E42671"/>
    <w:rsid w:val="7A20ACD1"/>
    <w:rsid w:val="7A4ACDC4"/>
    <w:rsid w:val="7AF61970"/>
    <w:rsid w:val="7C576C7F"/>
    <w:rsid w:val="7C792A0E"/>
    <w:rsid w:val="7C82785A"/>
    <w:rsid w:val="7CD8AA20"/>
    <w:rsid w:val="7D24DD1E"/>
    <w:rsid w:val="7D66565F"/>
    <w:rsid w:val="7DA74F23"/>
    <w:rsid w:val="7E0856D5"/>
    <w:rsid w:val="7E4539B9"/>
    <w:rsid w:val="7ED8BE5B"/>
    <w:rsid w:val="7F5C01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326B9"/>
  <w15:chartTrackingRefBased/>
  <w15:docId w15:val="{6A6E1FB8-DB6D-4E81-83B8-846E8AF7F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1F01"/>
  </w:style>
  <w:style w:type="paragraph" w:styleId="Heading1">
    <w:name w:val="heading 1"/>
    <w:basedOn w:val="Normal"/>
    <w:next w:val="Normal"/>
    <w:link w:val="Heading1Char"/>
    <w:uiPriority w:val="9"/>
    <w:qFormat/>
    <w:rsid w:val="004C6C2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C6C2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C6C2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C6C2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C6C2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C6C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C6C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C6C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C6C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6C2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C6C2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C6C2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C6C2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C6C2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C6C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C6C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C6C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C6C2E"/>
    <w:rPr>
      <w:rFonts w:eastAsiaTheme="majorEastAsia" w:cstheme="majorBidi"/>
      <w:color w:val="272727" w:themeColor="text1" w:themeTint="D8"/>
    </w:rPr>
  </w:style>
  <w:style w:type="paragraph" w:styleId="Title">
    <w:name w:val="Title"/>
    <w:basedOn w:val="Normal"/>
    <w:next w:val="Normal"/>
    <w:link w:val="TitleChar"/>
    <w:uiPriority w:val="10"/>
    <w:qFormat/>
    <w:rsid w:val="004C6C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6C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C6C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6C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C6C2E"/>
    <w:pPr>
      <w:spacing w:before="160"/>
      <w:jc w:val="center"/>
    </w:pPr>
    <w:rPr>
      <w:i/>
      <w:iCs/>
      <w:color w:val="404040" w:themeColor="text1" w:themeTint="BF"/>
    </w:rPr>
  </w:style>
  <w:style w:type="character" w:customStyle="1" w:styleId="QuoteChar">
    <w:name w:val="Quote Char"/>
    <w:basedOn w:val="DefaultParagraphFont"/>
    <w:link w:val="Quote"/>
    <w:uiPriority w:val="29"/>
    <w:rsid w:val="004C6C2E"/>
    <w:rPr>
      <w:i/>
      <w:iCs/>
      <w:color w:val="404040" w:themeColor="text1" w:themeTint="BF"/>
    </w:rPr>
  </w:style>
  <w:style w:type="paragraph" w:styleId="ListParagraph">
    <w:name w:val="List Paragraph"/>
    <w:basedOn w:val="Normal"/>
    <w:uiPriority w:val="34"/>
    <w:qFormat/>
    <w:rsid w:val="004C6C2E"/>
    <w:pPr>
      <w:ind w:left="720"/>
      <w:contextualSpacing/>
    </w:pPr>
  </w:style>
  <w:style w:type="character" w:styleId="IntenseEmphasis">
    <w:name w:val="Intense Emphasis"/>
    <w:basedOn w:val="DefaultParagraphFont"/>
    <w:uiPriority w:val="21"/>
    <w:qFormat/>
    <w:rsid w:val="004C6C2E"/>
    <w:rPr>
      <w:i/>
      <w:iCs/>
      <w:color w:val="0F4761" w:themeColor="accent1" w:themeShade="BF"/>
    </w:rPr>
  </w:style>
  <w:style w:type="paragraph" w:styleId="IntenseQuote">
    <w:name w:val="Intense Quote"/>
    <w:basedOn w:val="Normal"/>
    <w:next w:val="Normal"/>
    <w:link w:val="IntenseQuoteChar"/>
    <w:uiPriority w:val="30"/>
    <w:qFormat/>
    <w:rsid w:val="004C6C2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6C2E"/>
    <w:rPr>
      <w:i/>
      <w:iCs/>
      <w:color w:val="0F4761" w:themeColor="accent1" w:themeShade="BF"/>
    </w:rPr>
  </w:style>
  <w:style w:type="character" w:styleId="IntenseReference">
    <w:name w:val="Intense Reference"/>
    <w:basedOn w:val="DefaultParagraphFont"/>
    <w:uiPriority w:val="32"/>
    <w:qFormat/>
    <w:rsid w:val="004C6C2E"/>
    <w:rPr>
      <w:b/>
      <w:bCs/>
      <w:smallCaps/>
      <w:color w:val="0F4761" w:themeColor="accent1" w:themeShade="BF"/>
      <w:spacing w:val="5"/>
    </w:rPr>
  </w:style>
  <w:style w:type="character" w:styleId="Hyperlink">
    <w:name w:val="Hyperlink"/>
    <w:basedOn w:val="DefaultParagraphFont"/>
    <w:uiPriority w:val="99"/>
    <w:unhideWhenUsed/>
    <w:rPr>
      <w:color w:val="467886"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974A84"/>
    <w:rPr>
      <w:color w:val="96607D" w:themeColor="followedHyperlink"/>
      <w:u w:val="single"/>
    </w:rPr>
  </w:style>
  <w:style w:type="character" w:styleId="UnresolvedMention">
    <w:name w:val="Unresolved Mention"/>
    <w:basedOn w:val="DefaultParagraphFont"/>
    <w:uiPriority w:val="99"/>
    <w:semiHidden/>
    <w:unhideWhenUsed/>
    <w:rsid w:val="001858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ntTable" Target="fontTable.xml"/><Relationship Id="rId7" Type="http://schemas.openxmlformats.org/officeDocument/2006/relationships/hyperlink" Target="https://github.com/IHP-GmbH/IHP-Open-PDK/tree/dev/ihp-sg13g2/libs.tech/klayout/tech/drc"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hyperlink" Target="https://web02.gonzaga.edu/faculty/talarico/vlsi/vlsi.html" TargetMode="External"/><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image" Target="media/image1.png"/><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6.png"/><Relationship Id="rId49" Type="http://schemas.microsoft.com/office/2020/10/relationships/intelligence" Target="intelligence2.xml"/><Relationship Id="rId10" Type="http://schemas.openxmlformats.org/officeDocument/2006/relationships/hyperlink" Target="https://github.com/laurentc2/SKY130_for_KLayout/blob/main/lvs/lvs_sky130.lylvs" TargetMode="External"/><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webSettings" Target="webSettings.xml"/><Relationship Id="rId9" Type="http://schemas.openxmlformats.org/officeDocument/2006/relationships/hyperlink" Target="https://github.com/IHP-GmbH/IHP-Open-PDK/tree/dev/ihp-sg13g2/libs.tech/klayout/tech/lv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theme" Target="theme/theme1.xml"/><Relationship Id="rId8" Type="http://schemas.openxmlformats.org/officeDocument/2006/relationships/hyperlink" Target="https://github.com/laurentc2/SKY130_for_KLayout/blob/main/drc/drc_sky130.lydrc"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1.png"/><Relationship Id="rId41" Type="http://schemas.openxmlformats.org/officeDocument/2006/relationships/image" Target="media/image31.png"/><Relationship Id="rId1" Type="http://schemas.openxmlformats.org/officeDocument/2006/relationships/numbering" Target="numbering.xml"/><Relationship Id="rId6" Type="http://schemas.openxmlformats.org/officeDocument/2006/relationships/hyperlink" Target="https://web.open-source-silicon.dev/c/ihp-sg13g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1</Pages>
  <Words>3125</Words>
  <Characters>17816</Characters>
  <Application>Microsoft Office Word</Application>
  <DocSecurity>0</DocSecurity>
  <Lines>148</Lines>
  <Paragraphs>41</Paragraphs>
  <ScaleCrop>false</ScaleCrop>
  <Company/>
  <LinksUpToDate>false</LinksUpToDate>
  <CharactersWithSpaces>20900</CharactersWithSpaces>
  <SharedDoc>false</SharedDoc>
  <HLinks>
    <vt:vector size="36" baseType="variant">
      <vt:variant>
        <vt:i4>1966098</vt:i4>
      </vt:variant>
      <vt:variant>
        <vt:i4>15</vt:i4>
      </vt:variant>
      <vt:variant>
        <vt:i4>0</vt:i4>
      </vt:variant>
      <vt:variant>
        <vt:i4>5</vt:i4>
      </vt:variant>
      <vt:variant>
        <vt:lpwstr>https://web02.gonzaga.edu/faculty/talarico/vlsi/vlsi.html</vt:lpwstr>
      </vt:variant>
      <vt:variant>
        <vt:lpwstr/>
      </vt:variant>
      <vt:variant>
        <vt:i4>1245219</vt:i4>
      </vt:variant>
      <vt:variant>
        <vt:i4>12</vt:i4>
      </vt:variant>
      <vt:variant>
        <vt:i4>0</vt:i4>
      </vt:variant>
      <vt:variant>
        <vt:i4>5</vt:i4>
      </vt:variant>
      <vt:variant>
        <vt:lpwstr>https://github.com/laurentc2/SKY130_for_KLayout/blob/main/lvs/lvs_sky130.lylvs</vt:lpwstr>
      </vt:variant>
      <vt:variant>
        <vt:lpwstr/>
      </vt:variant>
      <vt:variant>
        <vt:i4>2752615</vt:i4>
      </vt:variant>
      <vt:variant>
        <vt:i4>9</vt:i4>
      </vt:variant>
      <vt:variant>
        <vt:i4>0</vt:i4>
      </vt:variant>
      <vt:variant>
        <vt:i4>5</vt:i4>
      </vt:variant>
      <vt:variant>
        <vt:lpwstr>https://github.com/IHP-GmbH/IHP-Open-PDK/tree/dev/ihp-sg13g2/libs.tech/klayout/tech/lvs</vt:lpwstr>
      </vt:variant>
      <vt:variant>
        <vt:lpwstr/>
      </vt:variant>
      <vt:variant>
        <vt:i4>720935</vt:i4>
      </vt:variant>
      <vt:variant>
        <vt:i4>6</vt:i4>
      </vt:variant>
      <vt:variant>
        <vt:i4>0</vt:i4>
      </vt:variant>
      <vt:variant>
        <vt:i4>5</vt:i4>
      </vt:variant>
      <vt:variant>
        <vt:lpwstr>https://github.com/laurentc2/SKY130_for_KLayout/blob/main/drc/drc_sky130.lydrc</vt:lpwstr>
      </vt:variant>
      <vt:variant>
        <vt:lpwstr/>
      </vt:variant>
      <vt:variant>
        <vt:i4>3014767</vt:i4>
      </vt:variant>
      <vt:variant>
        <vt:i4>3</vt:i4>
      </vt:variant>
      <vt:variant>
        <vt:i4>0</vt:i4>
      </vt:variant>
      <vt:variant>
        <vt:i4>5</vt:i4>
      </vt:variant>
      <vt:variant>
        <vt:lpwstr>https://github.com/IHP-GmbH/IHP-Open-PDK/tree/dev/ihp-sg13g2/libs.tech/klayout/tech/drc</vt:lpwstr>
      </vt:variant>
      <vt:variant>
        <vt:lpwstr/>
      </vt:variant>
      <vt:variant>
        <vt:i4>720981</vt:i4>
      </vt:variant>
      <vt:variant>
        <vt:i4>0</vt:i4>
      </vt:variant>
      <vt:variant>
        <vt:i4>0</vt:i4>
      </vt:variant>
      <vt:variant>
        <vt:i4>5</vt:i4>
      </vt:variant>
      <vt:variant>
        <vt:lpwstr>https://web.open-source-silicon.dev/c/ihp-sg13g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VonWahlde</dc:creator>
  <cp:keywords/>
  <dc:description/>
  <cp:lastModifiedBy>Guest User</cp:lastModifiedBy>
  <cp:revision>2</cp:revision>
  <dcterms:created xsi:type="dcterms:W3CDTF">2024-05-07T01:00:00Z</dcterms:created>
  <dcterms:modified xsi:type="dcterms:W3CDTF">2024-05-07T01:00:00Z</dcterms:modified>
</cp:coreProperties>
</file>